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BD5C99" w14:textId="77777777" w:rsidR="00190A8B" w:rsidRDefault="00190A8B" w:rsidP="00190A8B">
      <w:pPr>
        <w:pStyle w:val="Heading1"/>
        <w:jc w:val="center"/>
      </w:pPr>
      <w:r w:rsidRPr="00190A8B">
        <w:t>Exercises: Stacks and Queues</w:t>
      </w:r>
    </w:p>
    <w:p w14:paraId="2EF0863D" w14:textId="57FC9326" w:rsidR="0036128F" w:rsidRPr="0036128F" w:rsidRDefault="0036128F" w:rsidP="0036128F">
      <w:pPr>
        <w:jc w:val="center"/>
        <w:rPr>
          <w:b/>
          <w:bCs/>
          <w:sz w:val="26"/>
          <w:szCs w:val="26"/>
        </w:rPr>
      </w:pPr>
      <w:bookmarkStart w:id="0" w:name="_Hlk195801670"/>
      <w:r w:rsidRPr="0036128F">
        <w:rPr>
          <w:sz w:val="26"/>
          <w:szCs w:val="26"/>
        </w:rPr>
        <w:t xml:space="preserve">Ask your questions here </w:t>
      </w:r>
      <w:hyperlink r:id="rId8" w:history="1">
        <w:r w:rsidRPr="0036128F">
          <w:rPr>
            <w:rStyle w:val="Hyperlink"/>
            <w:sz w:val="26"/>
            <w:szCs w:val="26"/>
          </w:rPr>
          <w:t>https://www.slido.com/</w:t>
        </w:r>
      </w:hyperlink>
      <w:r w:rsidRPr="0036128F">
        <w:rPr>
          <w:sz w:val="26"/>
          <w:szCs w:val="26"/>
          <w:lang w:val="bg-BG"/>
        </w:rPr>
        <w:t xml:space="preserve"> by entering the code</w:t>
      </w:r>
      <w:r w:rsidRPr="0036128F">
        <w:rPr>
          <w:sz w:val="26"/>
          <w:szCs w:val="26"/>
        </w:rPr>
        <w:t xml:space="preserve"> </w:t>
      </w:r>
      <w:proofErr w:type="gramStart"/>
      <w:r w:rsidRPr="0036128F">
        <w:rPr>
          <w:b/>
          <w:bCs/>
          <w:sz w:val="26"/>
          <w:szCs w:val="26"/>
        </w:rPr>
        <w:t>java-advanced</w:t>
      </w:r>
      <w:proofErr w:type="gramEnd"/>
      <w:r w:rsidRPr="0036128F">
        <w:rPr>
          <w:b/>
          <w:bCs/>
          <w:sz w:val="26"/>
          <w:szCs w:val="26"/>
          <w:lang w:val="bg-BG"/>
        </w:rPr>
        <w:t>.</w:t>
      </w:r>
    </w:p>
    <w:bookmarkEnd w:id="0"/>
    <w:p w14:paraId="569625EF" w14:textId="08AE4FAF" w:rsidR="00190A8B" w:rsidRPr="00190A8B" w:rsidRDefault="00190A8B" w:rsidP="00F76AA2">
      <w:pPr>
        <w:jc w:val="center"/>
        <w:rPr>
          <w:lang w:val="bg-BG"/>
        </w:rPr>
      </w:pPr>
      <w:r w:rsidRPr="00190A8B">
        <w:t xml:space="preserve">Please submit your solutions </w:t>
      </w:r>
      <w:r w:rsidRPr="00190A8B">
        <w:rPr>
          <w:noProof/>
        </w:rPr>
        <w:t>(</w:t>
      </w:r>
      <w:r w:rsidRPr="00190A8B">
        <w:t>source code</w:t>
      </w:r>
      <w:r w:rsidRPr="00190A8B">
        <w:rPr>
          <w:noProof/>
        </w:rPr>
        <w:t xml:space="preserve">) </w:t>
      </w:r>
      <w:r w:rsidR="00120C6E">
        <w:t>to</w:t>
      </w:r>
      <w:r w:rsidRPr="00190A8B">
        <w:t xml:space="preserve"> all </w:t>
      </w:r>
      <w:r w:rsidR="00230670">
        <w:t xml:space="preserve">the </w:t>
      </w:r>
      <w:r w:rsidRPr="00190A8B">
        <w:t>below</w:t>
      </w:r>
      <w:r w:rsidR="00120C6E">
        <w:t>-</w:t>
      </w:r>
      <w:r w:rsidRPr="00190A8B">
        <w:t xml:space="preserve">described problems in </w:t>
      </w:r>
      <w:hyperlink r:id="rId9">
        <w:r w:rsidRPr="00190A8B">
          <w:rPr>
            <w:rStyle w:val="InternetLink"/>
          </w:rPr>
          <w:t>Judge</w:t>
        </w:r>
      </w:hyperlink>
      <w:r w:rsidRPr="00190A8B">
        <w:t>.</w:t>
      </w:r>
    </w:p>
    <w:p w14:paraId="593A1F2F" w14:textId="77777777" w:rsidR="00190A8B" w:rsidRPr="00190A8B" w:rsidRDefault="00190A8B" w:rsidP="00190A8B">
      <w:pPr>
        <w:pStyle w:val="Heading2"/>
        <w:rPr>
          <w:lang w:val="bg-BG"/>
        </w:rPr>
      </w:pPr>
      <w:r w:rsidRPr="00190A8B">
        <w:t>Reverse Numbers with a Stack</w:t>
      </w:r>
    </w:p>
    <w:p w14:paraId="25CB345A" w14:textId="1E015139" w:rsidR="00190A8B" w:rsidRPr="00190A8B" w:rsidRDefault="00190A8B" w:rsidP="00190A8B">
      <w:pPr>
        <w:rPr>
          <w:lang w:val="bg-BG"/>
        </w:rPr>
      </w:pPr>
      <w:r w:rsidRPr="00190A8B">
        <w:t xml:space="preserve">Write a program that reads </w:t>
      </w:r>
      <w:r w:rsidRPr="00190A8B">
        <w:rPr>
          <w:b/>
          <w:bCs/>
        </w:rPr>
        <w:t>N integers</w:t>
      </w:r>
      <w:r w:rsidRPr="00190A8B">
        <w:t xml:space="preserve"> from the console and </w:t>
      </w:r>
      <w:r w:rsidRPr="00190A8B">
        <w:rPr>
          <w:b/>
          <w:bCs/>
        </w:rPr>
        <w:t>reverses them using a stack</w:t>
      </w:r>
      <w:r w:rsidRPr="00190A8B">
        <w:t xml:space="preserve">. Use the </w:t>
      </w:r>
      <w:r w:rsidRPr="00190A8B">
        <w:rPr>
          <w:rStyle w:val="CodeChar"/>
        </w:rPr>
        <w:t>ArrayDeque&lt;Integer&gt;</w:t>
      </w:r>
      <w:r w:rsidRPr="00190A8B">
        <w:rPr>
          <w:noProof/>
        </w:rPr>
        <w:t xml:space="preserve"> </w:t>
      </w:r>
      <w:r w:rsidRPr="00190A8B">
        <w:t>class. Just put the input num</w:t>
      </w:r>
      <w:r w:rsidR="006563B4">
        <w:t>bers in the stack and pop them.</w:t>
      </w:r>
    </w:p>
    <w:p w14:paraId="7FA43835" w14:textId="77777777" w:rsidR="00190A8B" w:rsidRPr="00190A8B" w:rsidRDefault="00190A8B" w:rsidP="00190A8B">
      <w:pPr>
        <w:pStyle w:val="Heading3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Examples</w:t>
      </w:r>
    </w:p>
    <w:tbl>
      <w:tblPr>
        <w:tblW w:w="4007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23"/>
        <w:gridCol w:w="1984"/>
      </w:tblGrid>
      <w:tr w:rsidR="00190A8B" w:rsidRPr="00190A8B" w14:paraId="66CD91DC" w14:textId="77777777" w:rsidTr="00120C6E">
        <w:trPr>
          <w:trHeight w:val="22"/>
        </w:trPr>
        <w:tc>
          <w:tcPr>
            <w:tcW w:w="2023" w:type="dxa"/>
            <w:shd w:val="clear" w:color="auto" w:fill="D9D9D9" w:themeFill="background1" w:themeFillShade="D9"/>
          </w:tcPr>
          <w:p w14:paraId="5A0D4F73" w14:textId="77777777" w:rsidR="00190A8B" w:rsidRPr="00F76AA2" w:rsidRDefault="00190A8B" w:rsidP="00F76AA2">
            <w:pPr>
              <w:spacing w:after="0" w:line="240" w:lineRule="auto"/>
              <w:jc w:val="center"/>
              <w:rPr>
                <w:rStyle w:val="Strong"/>
              </w:rPr>
            </w:pPr>
            <w:r w:rsidRPr="00F76AA2">
              <w:rPr>
                <w:rStyle w:val="Strong"/>
              </w:rPr>
              <w:t>Input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4BADD4E7" w14:textId="77777777" w:rsidR="00190A8B" w:rsidRPr="00F76AA2" w:rsidRDefault="00190A8B" w:rsidP="00F76AA2">
            <w:pPr>
              <w:spacing w:after="0" w:line="240" w:lineRule="auto"/>
              <w:jc w:val="center"/>
              <w:rPr>
                <w:rStyle w:val="Strong"/>
              </w:rPr>
            </w:pPr>
            <w:r w:rsidRPr="00F76AA2">
              <w:rPr>
                <w:rStyle w:val="Strong"/>
              </w:rPr>
              <w:t>Output</w:t>
            </w:r>
          </w:p>
        </w:tc>
      </w:tr>
      <w:tr w:rsidR="00190A8B" w:rsidRPr="00190A8B" w14:paraId="46B6A235" w14:textId="77777777" w:rsidTr="00120C6E">
        <w:trPr>
          <w:trHeight w:val="22"/>
        </w:trPr>
        <w:tc>
          <w:tcPr>
            <w:tcW w:w="2023" w:type="dxa"/>
          </w:tcPr>
          <w:p w14:paraId="77618CFF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190A8B">
              <w:rPr>
                <w:rFonts w:ascii="Consolas" w:hAnsi="Consolas" w:cs="Consolas"/>
                <w:noProof/>
              </w:rPr>
              <w:t>1 2 3 4 5</w:t>
            </w:r>
          </w:p>
        </w:tc>
        <w:tc>
          <w:tcPr>
            <w:tcW w:w="1984" w:type="dxa"/>
          </w:tcPr>
          <w:p w14:paraId="746AF7F0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190A8B">
              <w:rPr>
                <w:rFonts w:ascii="Consolas" w:hAnsi="Consolas" w:cs="Consolas"/>
                <w:noProof/>
              </w:rPr>
              <w:t>5 4 3 2 1</w:t>
            </w:r>
          </w:p>
        </w:tc>
      </w:tr>
      <w:tr w:rsidR="00190A8B" w:rsidRPr="00190A8B" w14:paraId="516B95A5" w14:textId="77777777" w:rsidTr="00120C6E">
        <w:trPr>
          <w:trHeight w:val="22"/>
        </w:trPr>
        <w:tc>
          <w:tcPr>
            <w:tcW w:w="2023" w:type="dxa"/>
          </w:tcPr>
          <w:p w14:paraId="67799402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1</w:t>
            </w:r>
          </w:p>
        </w:tc>
        <w:tc>
          <w:tcPr>
            <w:tcW w:w="1984" w:type="dxa"/>
          </w:tcPr>
          <w:p w14:paraId="3E2FF8E1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1</w:t>
            </w:r>
          </w:p>
        </w:tc>
      </w:tr>
    </w:tbl>
    <w:p w14:paraId="2758C6D7" w14:textId="77777777" w:rsidR="00190A8B" w:rsidRPr="00190A8B" w:rsidRDefault="00190A8B" w:rsidP="00190A8B">
      <w:pPr>
        <w:pStyle w:val="Heading2"/>
        <w:rPr>
          <w:lang w:val="bg-BG"/>
        </w:rPr>
      </w:pPr>
      <w:r w:rsidRPr="00190A8B">
        <w:t>Basic Stack Operations</w:t>
      </w:r>
    </w:p>
    <w:p w14:paraId="13D0EF2A" w14:textId="1C2DC8E4" w:rsidR="00190A8B" w:rsidRPr="00190A8B" w:rsidRDefault="00190A8B" w:rsidP="00190A8B">
      <w:pPr>
        <w:rPr>
          <w:lang w:val="bg-BG"/>
        </w:rPr>
      </w:pPr>
      <w:r w:rsidRPr="00190A8B">
        <w:t xml:space="preserve">You will be given an integer </w:t>
      </w:r>
      <w:r w:rsidRPr="00190A8B">
        <w:rPr>
          <w:b/>
        </w:rPr>
        <w:t xml:space="preserve">N </w:t>
      </w:r>
      <w:r w:rsidRPr="00190A8B">
        <w:t xml:space="preserve">representing the </w:t>
      </w:r>
      <w:r w:rsidR="00F76AA2">
        <w:rPr>
          <w:b/>
        </w:rPr>
        <w:t>number of elements to push i</w:t>
      </w:r>
      <w:r w:rsidRPr="00190A8B">
        <w:rPr>
          <w:b/>
        </w:rPr>
        <w:t>nto the stack</w:t>
      </w:r>
      <w:r w:rsidRPr="00190A8B">
        <w:t xml:space="preserve">, an integer </w:t>
      </w:r>
      <w:r w:rsidRPr="00190A8B">
        <w:rPr>
          <w:b/>
        </w:rPr>
        <w:t xml:space="preserve">S </w:t>
      </w:r>
      <w:r w:rsidRPr="00190A8B">
        <w:t xml:space="preserve">representing the </w:t>
      </w:r>
      <w:r w:rsidRPr="00190A8B">
        <w:rPr>
          <w:b/>
        </w:rPr>
        <w:t>number of elements to pop from the stack</w:t>
      </w:r>
      <w:r w:rsidR="006563B4">
        <w:rPr>
          <w:b/>
        </w:rPr>
        <w:t>,</w:t>
      </w:r>
      <w:r w:rsidRPr="00190A8B">
        <w:t xml:space="preserve"> and an integer </w:t>
      </w:r>
      <w:r w:rsidRPr="00190A8B">
        <w:rPr>
          <w:b/>
        </w:rPr>
        <w:t>X</w:t>
      </w:r>
      <w:r w:rsidRPr="00190A8B">
        <w:t xml:space="preserve">, an element </w:t>
      </w:r>
      <w:r w:rsidRPr="00190A8B">
        <w:rPr>
          <w:b/>
        </w:rPr>
        <w:t>that you should check whether is present in the stack</w:t>
      </w:r>
      <w:r w:rsidRPr="00190A8B">
        <w:t xml:space="preserve">. If it is, print </w:t>
      </w:r>
      <w:r w:rsidR="00F76AA2" w:rsidRPr="006563B4">
        <w:t>"</w:t>
      </w:r>
      <w:r w:rsidR="00F76AA2" w:rsidRPr="00F76AA2">
        <w:rPr>
          <w:rFonts w:ascii="Consolas" w:hAnsi="Consolas"/>
          <w:b/>
        </w:rPr>
        <w:t>true</w:t>
      </w:r>
      <w:r w:rsidR="00F76AA2" w:rsidRPr="006563B4">
        <w:t>"</w:t>
      </w:r>
      <w:r w:rsidRPr="00190A8B">
        <w:rPr>
          <w:b/>
        </w:rPr>
        <w:t xml:space="preserve"> </w:t>
      </w:r>
      <w:r w:rsidRPr="00190A8B">
        <w:t>on the console. If it</w:t>
      </w:r>
      <w:r w:rsidR="002E5749">
        <w:t>'</w:t>
      </w:r>
      <w:r w:rsidRPr="00190A8B">
        <w:t>s not, print the smallest element currently present in the stack.</w:t>
      </w:r>
    </w:p>
    <w:p w14:paraId="5173D58E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Input</w:t>
      </w:r>
    </w:p>
    <w:p w14:paraId="63D4845F" w14:textId="208AF893" w:rsidR="00190A8B" w:rsidRPr="00190A8B" w:rsidRDefault="00190A8B" w:rsidP="00190A8B">
      <w:pPr>
        <w:pStyle w:val="ListParagraph"/>
        <w:numPr>
          <w:ilvl w:val="0"/>
          <w:numId w:val="2"/>
        </w:numPr>
        <w:rPr>
          <w:lang w:val="bg-BG"/>
        </w:rPr>
      </w:pPr>
      <w:r w:rsidRPr="00190A8B">
        <w:t xml:space="preserve">On the first line, you will be given </w:t>
      </w:r>
      <w:r w:rsidRPr="00190A8B">
        <w:rPr>
          <w:b/>
        </w:rPr>
        <w:t>N</w:t>
      </w:r>
      <w:r w:rsidRPr="00190A8B">
        <w:t xml:space="preserve">, </w:t>
      </w:r>
      <w:r w:rsidRPr="00190A8B">
        <w:rPr>
          <w:b/>
        </w:rPr>
        <w:t>S</w:t>
      </w:r>
      <w:r w:rsidR="006563B4">
        <w:rPr>
          <w:b/>
        </w:rPr>
        <w:t>,</w:t>
      </w:r>
      <w:r w:rsidRPr="00190A8B">
        <w:t xml:space="preserve"> and </w:t>
      </w:r>
      <w:r w:rsidRPr="00190A8B">
        <w:rPr>
          <w:b/>
        </w:rPr>
        <w:t xml:space="preserve">X </w:t>
      </w:r>
      <w:r w:rsidRPr="00190A8B">
        <w:t xml:space="preserve">separated by a single space. </w:t>
      </w:r>
    </w:p>
    <w:p w14:paraId="6AE71DE8" w14:textId="77777777" w:rsidR="00190A8B" w:rsidRPr="00190A8B" w:rsidRDefault="00190A8B" w:rsidP="00190A8B">
      <w:pPr>
        <w:pStyle w:val="ListParagraph"/>
        <w:numPr>
          <w:ilvl w:val="0"/>
          <w:numId w:val="2"/>
        </w:numPr>
        <w:rPr>
          <w:lang w:val="bg-BG"/>
        </w:rPr>
      </w:pPr>
      <w:r w:rsidRPr="00190A8B">
        <w:t xml:space="preserve">On the next line, you will be given a line of numbers </w:t>
      </w:r>
      <w:r w:rsidRPr="00190A8B">
        <w:rPr>
          <w:b/>
        </w:rPr>
        <w:t>separated by one or more white spaces</w:t>
      </w:r>
      <w:r w:rsidRPr="00190A8B">
        <w:t>.</w:t>
      </w:r>
    </w:p>
    <w:p w14:paraId="3F732E9D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Output</w:t>
      </w:r>
    </w:p>
    <w:p w14:paraId="40D01514" w14:textId="23808DCC" w:rsidR="00190A8B" w:rsidRPr="00190A8B" w:rsidRDefault="00190A8B" w:rsidP="00190A8B">
      <w:pPr>
        <w:pStyle w:val="ListParagraph"/>
        <w:numPr>
          <w:ilvl w:val="0"/>
          <w:numId w:val="2"/>
        </w:numPr>
        <w:rPr>
          <w:lang w:val="bg-BG"/>
        </w:rPr>
      </w:pPr>
      <w:r w:rsidRPr="00190A8B">
        <w:t xml:space="preserve">On a single line </w:t>
      </w:r>
      <w:r w:rsidR="00F76AA2" w:rsidRPr="00190A8B">
        <w:t>print,</w:t>
      </w:r>
      <w:r w:rsidRPr="00190A8B">
        <w:t xml:space="preserve"> </w:t>
      </w:r>
      <w:proofErr w:type="gramStart"/>
      <w:r w:rsidRPr="00190A8B">
        <w:t>either</w:t>
      </w:r>
      <w:r w:rsidRPr="006563B4">
        <w:t xml:space="preserve"> </w:t>
      </w:r>
      <w:r w:rsidR="00F76AA2" w:rsidRPr="006563B4">
        <w:t>"</w:t>
      </w:r>
      <w:proofErr w:type="gramEnd"/>
      <w:r w:rsidR="00F76AA2" w:rsidRPr="00F76AA2">
        <w:rPr>
          <w:rFonts w:ascii="Consolas" w:hAnsi="Consolas"/>
          <w:b/>
        </w:rPr>
        <w:t>true</w:t>
      </w:r>
      <w:r w:rsidR="00F76AA2" w:rsidRPr="006563B4">
        <w:t>"</w:t>
      </w:r>
      <w:r w:rsidR="00F76AA2" w:rsidRPr="00190A8B">
        <w:rPr>
          <w:b/>
        </w:rPr>
        <w:t xml:space="preserve"> </w:t>
      </w:r>
      <w:r w:rsidRPr="00190A8B">
        <w:t xml:space="preserve">if </w:t>
      </w:r>
      <w:r w:rsidRPr="00190A8B">
        <w:rPr>
          <w:b/>
        </w:rPr>
        <w:t xml:space="preserve">X </w:t>
      </w:r>
      <w:r w:rsidRPr="00190A8B">
        <w:t>is present in the stack</w:t>
      </w:r>
      <w:r w:rsidR="00F76AA2">
        <w:t>,</w:t>
      </w:r>
      <w:r w:rsidRPr="00190A8B">
        <w:t xml:space="preserve"> </w:t>
      </w:r>
      <w:proofErr w:type="gramStart"/>
      <w:r w:rsidRPr="00190A8B">
        <w:t>otherwise</w:t>
      </w:r>
      <w:r w:rsidR="002E5749">
        <w:t>,</w:t>
      </w:r>
      <w:proofErr w:type="gramEnd"/>
      <w:r w:rsidRPr="00190A8B">
        <w:t xml:space="preserve"> </w:t>
      </w:r>
      <w:r w:rsidRPr="00190A8B">
        <w:rPr>
          <w:b/>
        </w:rPr>
        <w:t xml:space="preserve">print the smallest </w:t>
      </w:r>
      <w:r w:rsidRPr="00190A8B">
        <w:t>element in the stack.</w:t>
      </w:r>
    </w:p>
    <w:p w14:paraId="09C56427" w14:textId="4CA42827" w:rsidR="00190A8B" w:rsidRPr="00190A8B" w:rsidRDefault="00190A8B" w:rsidP="00190A8B">
      <w:pPr>
        <w:pStyle w:val="ListParagraph"/>
        <w:numPr>
          <w:ilvl w:val="0"/>
          <w:numId w:val="2"/>
        </w:numPr>
        <w:rPr>
          <w:lang w:val="bg-BG"/>
        </w:rPr>
      </w:pPr>
      <w:r w:rsidRPr="00190A8B">
        <w:t>If the stack is</w:t>
      </w:r>
      <w:r w:rsidR="00F76AA2">
        <w:t xml:space="preserve"> empty – p</w:t>
      </w:r>
      <w:r w:rsidRPr="00190A8B">
        <w:t>rint 0.</w:t>
      </w:r>
    </w:p>
    <w:p w14:paraId="749FF55F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Examples</w:t>
      </w:r>
    </w:p>
    <w:tbl>
      <w:tblPr>
        <w:tblW w:w="10102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39"/>
        <w:gridCol w:w="992"/>
        <w:gridCol w:w="7371"/>
      </w:tblGrid>
      <w:tr w:rsidR="00190A8B" w:rsidRPr="00190A8B" w14:paraId="6B294090" w14:textId="77777777" w:rsidTr="0058008D">
        <w:trPr>
          <w:trHeight w:val="22"/>
        </w:trPr>
        <w:tc>
          <w:tcPr>
            <w:tcW w:w="1739" w:type="dxa"/>
            <w:shd w:val="clear" w:color="auto" w:fill="D9D9D9" w:themeFill="background1" w:themeFillShade="D9"/>
          </w:tcPr>
          <w:p w14:paraId="3795291C" w14:textId="77777777" w:rsidR="00190A8B" w:rsidRPr="00F76AA2" w:rsidRDefault="00190A8B" w:rsidP="00F76AA2">
            <w:pPr>
              <w:spacing w:after="0" w:line="240" w:lineRule="auto"/>
              <w:jc w:val="center"/>
              <w:rPr>
                <w:rStyle w:val="Strong"/>
              </w:rPr>
            </w:pPr>
            <w:r w:rsidRPr="00F76AA2">
              <w:rPr>
                <w:rStyle w:val="Strong"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7056EAB7" w14:textId="77777777" w:rsidR="00190A8B" w:rsidRPr="00F76AA2" w:rsidRDefault="00190A8B" w:rsidP="00F76AA2">
            <w:pPr>
              <w:spacing w:after="0" w:line="240" w:lineRule="auto"/>
              <w:jc w:val="center"/>
              <w:rPr>
                <w:rStyle w:val="Strong"/>
              </w:rPr>
            </w:pPr>
            <w:r w:rsidRPr="00F76AA2">
              <w:rPr>
                <w:rStyle w:val="Strong"/>
              </w:rPr>
              <w:t>Output</w:t>
            </w:r>
          </w:p>
        </w:tc>
        <w:tc>
          <w:tcPr>
            <w:tcW w:w="7371" w:type="dxa"/>
            <w:shd w:val="clear" w:color="auto" w:fill="D9D9D9" w:themeFill="background1" w:themeFillShade="D9"/>
          </w:tcPr>
          <w:p w14:paraId="51775CA0" w14:textId="77777777" w:rsidR="00190A8B" w:rsidRPr="00F76AA2" w:rsidRDefault="00190A8B" w:rsidP="00F76AA2">
            <w:pPr>
              <w:spacing w:after="0" w:line="240" w:lineRule="auto"/>
              <w:jc w:val="center"/>
              <w:rPr>
                <w:rStyle w:val="Strong"/>
              </w:rPr>
            </w:pPr>
            <w:r w:rsidRPr="00F76AA2">
              <w:rPr>
                <w:rStyle w:val="Strong"/>
              </w:rPr>
              <w:t>Comments</w:t>
            </w:r>
          </w:p>
        </w:tc>
      </w:tr>
      <w:tr w:rsidR="00190A8B" w:rsidRPr="00190A8B" w14:paraId="58380812" w14:textId="77777777" w:rsidTr="0058008D">
        <w:trPr>
          <w:trHeight w:val="22"/>
        </w:trPr>
        <w:tc>
          <w:tcPr>
            <w:tcW w:w="1739" w:type="dxa"/>
          </w:tcPr>
          <w:p w14:paraId="289EB75F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5 2 13</w:t>
            </w:r>
          </w:p>
          <w:p w14:paraId="6BED7015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190A8B">
              <w:rPr>
                <w:rFonts w:ascii="Consolas" w:hAnsi="Consolas" w:cs="Consolas"/>
                <w:noProof/>
              </w:rPr>
              <w:t>1 13 45 32 4</w:t>
            </w:r>
          </w:p>
        </w:tc>
        <w:tc>
          <w:tcPr>
            <w:tcW w:w="992" w:type="dxa"/>
          </w:tcPr>
          <w:p w14:paraId="0EF1B4CB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190A8B">
              <w:rPr>
                <w:rFonts w:ascii="Consolas" w:hAnsi="Consolas" w:cs="Consolas"/>
                <w:noProof/>
              </w:rPr>
              <w:t>true</w:t>
            </w:r>
          </w:p>
        </w:tc>
        <w:tc>
          <w:tcPr>
            <w:tcW w:w="7371" w:type="dxa"/>
          </w:tcPr>
          <w:p w14:paraId="69B1773B" w14:textId="105A3B73" w:rsidR="00190A8B" w:rsidRPr="00190A8B" w:rsidRDefault="00190A8B" w:rsidP="008F4ACE">
            <w:pPr>
              <w:spacing w:after="0" w:line="240" w:lineRule="auto"/>
              <w:jc w:val="both"/>
              <w:rPr>
                <w:rFonts w:cstheme="minorHAnsi"/>
              </w:rPr>
            </w:pPr>
            <w:r w:rsidRPr="00190A8B">
              <w:rPr>
                <w:rFonts w:cstheme="minorHAnsi"/>
              </w:rPr>
              <w:t xml:space="preserve">We </w:t>
            </w:r>
            <w:proofErr w:type="gramStart"/>
            <w:r w:rsidRPr="00190A8B">
              <w:rPr>
                <w:rFonts w:cstheme="minorHAnsi"/>
              </w:rPr>
              <w:t>have to</w:t>
            </w:r>
            <w:proofErr w:type="gramEnd"/>
            <w:r w:rsidRPr="00190A8B">
              <w:rPr>
                <w:rFonts w:cstheme="minorHAnsi"/>
              </w:rPr>
              <w:t xml:space="preserve"> </w:t>
            </w:r>
            <w:r w:rsidRPr="00190A8B">
              <w:rPr>
                <w:rFonts w:cstheme="minorHAnsi"/>
                <w:b/>
              </w:rPr>
              <w:t xml:space="preserve">push 5 </w:t>
            </w:r>
            <w:r w:rsidRPr="00190A8B">
              <w:rPr>
                <w:rFonts w:cstheme="minorHAnsi"/>
              </w:rPr>
              <w:t xml:space="preserve">elements. Then we </w:t>
            </w:r>
            <w:r w:rsidRPr="00190A8B">
              <w:rPr>
                <w:rFonts w:cstheme="minorHAnsi"/>
                <w:b/>
              </w:rPr>
              <w:t xml:space="preserve">pop 2 </w:t>
            </w:r>
            <w:r w:rsidRPr="00190A8B">
              <w:rPr>
                <w:rFonts w:cstheme="minorHAnsi"/>
              </w:rPr>
              <w:t xml:space="preserve">of them. Finally, we </w:t>
            </w:r>
            <w:proofErr w:type="gramStart"/>
            <w:r w:rsidRPr="00190A8B">
              <w:rPr>
                <w:rFonts w:cstheme="minorHAnsi"/>
              </w:rPr>
              <w:t>have to</w:t>
            </w:r>
            <w:proofErr w:type="gramEnd"/>
            <w:r w:rsidRPr="00190A8B">
              <w:rPr>
                <w:rFonts w:cstheme="minorHAnsi"/>
              </w:rPr>
              <w:t xml:space="preserve"> check whether 13 is present in the stack. Since it </w:t>
            </w:r>
            <w:r w:rsidR="00F76AA2" w:rsidRPr="00190A8B">
              <w:rPr>
                <w:rFonts w:cstheme="minorHAnsi"/>
              </w:rPr>
              <w:t>is,</w:t>
            </w:r>
            <w:r w:rsidRPr="00190A8B">
              <w:rPr>
                <w:rFonts w:cstheme="minorHAnsi"/>
              </w:rPr>
              <w:t xml:space="preserve"> we print </w:t>
            </w:r>
            <w:r w:rsidRPr="00190A8B">
              <w:rPr>
                <w:rFonts w:cstheme="minorHAnsi"/>
                <w:b/>
              </w:rPr>
              <w:t>true</w:t>
            </w:r>
            <w:r w:rsidRPr="00190A8B">
              <w:rPr>
                <w:rFonts w:cstheme="minorHAnsi"/>
              </w:rPr>
              <w:t>.</w:t>
            </w:r>
          </w:p>
        </w:tc>
      </w:tr>
      <w:tr w:rsidR="00190A8B" w:rsidRPr="00190A8B" w14:paraId="646C1019" w14:textId="77777777" w:rsidTr="0058008D">
        <w:trPr>
          <w:trHeight w:val="22"/>
        </w:trPr>
        <w:tc>
          <w:tcPr>
            <w:tcW w:w="1739" w:type="dxa"/>
          </w:tcPr>
          <w:p w14:paraId="789A7B1E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4 1 666</w:t>
            </w:r>
          </w:p>
          <w:p w14:paraId="59723345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420 69 13 666</w:t>
            </w:r>
          </w:p>
        </w:tc>
        <w:tc>
          <w:tcPr>
            <w:tcW w:w="992" w:type="dxa"/>
          </w:tcPr>
          <w:p w14:paraId="0D25C432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13</w:t>
            </w:r>
          </w:p>
        </w:tc>
        <w:tc>
          <w:tcPr>
            <w:tcW w:w="7371" w:type="dxa"/>
          </w:tcPr>
          <w:p w14:paraId="7CE47BBE" w14:textId="6DC9A138" w:rsidR="00190A8B" w:rsidRPr="006563B4" w:rsidRDefault="00190A8B" w:rsidP="008F4ACE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 w:rsidRPr="00190A8B">
              <w:rPr>
                <w:rFonts w:cstheme="minorHAnsi"/>
              </w:rPr>
              <w:t xml:space="preserve">Pop one element </w:t>
            </w:r>
            <w:r w:rsidRPr="00190A8B">
              <w:rPr>
                <w:rFonts w:cstheme="minorHAnsi"/>
                <w:noProof/>
              </w:rPr>
              <w:t>(</w:t>
            </w:r>
            <w:r w:rsidRPr="00190A8B">
              <w:rPr>
                <w:rFonts w:cstheme="minorHAnsi"/>
              </w:rPr>
              <w:t>666</w:t>
            </w:r>
            <w:r w:rsidRPr="00190A8B">
              <w:rPr>
                <w:rFonts w:cstheme="minorHAnsi"/>
                <w:noProof/>
              </w:rPr>
              <w:t xml:space="preserve">) </w:t>
            </w:r>
            <w:r w:rsidRPr="00190A8B">
              <w:rPr>
                <w:rFonts w:cstheme="minorHAnsi"/>
              </w:rPr>
              <w:t xml:space="preserve">and then check if 666 is present in the stack. It's not, so print the smallest element </w:t>
            </w:r>
            <w:r w:rsidRPr="00190A8B">
              <w:rPr>
                <w:rFonts w:cstheme="minorHAnsi"/>
                <w:noProof/>
              </w:rPr>
              <w:t>(</w:t>
            </w:r>
            <w:r w:rsidRPr="00190A8B">
              <w:rPr>
                <w:rFonts w:cstheme="minorHAnsi"/>
              </w:rPr>
              <w:t>13</w:t>
            </w:r>
            <w:r w:rsidRPr="00190A8B">
              <w:rPr>
                <w:rFonts w:cstheme="minorHAnsi"/>
                <w:noProof/>
              </w:rPr>
              <w:t>)</w:t>
            </w:r>
            <w:r w:rsidR="006563B4">
              <w:rPr>
                <w:rFonts w:cstheme="minorHAnsi"/>
                <w:noProof/>
                <w:lang w:val="bg-BG"/>
              </w:rPr>
              <w:t>.</w:t>
            </w:r>
          </w:p>
        </w:tc>
      </w:tr>
      <w:tr w:rsidR="00543718" w:rsidRPr="00190A8B" w14:paraId="5D5F1477" w14:textId="77777777" w:rsidTr="0058008D">
        <w:trPr>
          <w:trHeight w:val="22"/>
        </w:trPr>
        <w:tc>
          <w:tcPr>
            <w:tcW w:w="1739" w:type="dxa"/>
          </w:tcPr>
          <w:p w14:paraId="5443645E" w14:textId="77777777" w:rsidR="00543718" w:rsidRPr="00543718" w:rsidRDefault="00543718" w:rsidP="0054371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543718">
              <w:rPr>
                <w:rFonts w:ascii="Consolas" w:hAnsi="Consolas" w:cs="Consolas"/>
                <w:noProof/>
              </w:rPr>
              <w:t>3 3 90</w:t>
            </w:r>
          </w:p>
          <w:p w14:paraId="5539885C" w14:textId="386E51C6" w:rsidR="00543718" w:rsidRPr="00190A8B" w:rsidRDefault="00543718" w:rsidP="00543718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543718">
              <w:rPr>
                <w:rFonts w:ascii="Consolas" w:hAnsi="Consolas" w:cs="Consolas"/>
                <w:noProof/>
              </w:rPr>
              <w:t>90 90 90</w:t>
            </w:r>
          </w:p>
        </w:tc>
        <w:tc>
          <w:tcPr>
            <w:tcW w:w="992" w:type="dxa"/>
          </w:tcPr>
          <w:p w14:paraId="1B31142E" w14:textId="265E6BB4" w:rsidR="00543718" w:rsidRPr="00543718" w:rsidRDefault="00543718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0</w:t>
            </w:r>
          </w:p>
        </w:tc>
        <w:tc>
          <w:tcPr>
            <w:tcW w:w="7371" w:type="dxa"/>
          </w:tcPr>
          <w:p w14:paraId="44DFEB9F" w14:textId="77777777" w:rsidR="00543718" w:rsidRPr="00190A8B" w:rsidRDefault="00543718" w:rsidP="008F4ACE">
            <w:pPr>
              <w:spacing w:after="0" w:line="240" w:lineRule="auto"/>
              <w:jc w:val="both"/>
              <w:rPr>
                <w:rFonts w:cstheme="minorHAnsi"/>
              </w:rPr>
            </w:pPr>
          </w:p>
        </w:tc>
      </w:tr>
    </w:tbl>
    <w:p w14:paraId="20B27476" w14:textId="77777777" w:rsidR="00190A8B" w:rsidRPr="00190A8B" w:rsidRDefault="00190A8B" w:rsidP="00190A8B">
      <w:pPr>
        <w:pStyle w:val="Heading2"/>
        <w:rPr>
          <w:lang w:val="bg-BG"/>
        </w:rPr>
      </w:pPr>
      <w:r w:rsidRPr="00190A8B">
        <w:t>Maximum Element</w:t>
      </w:r>
    </w:p>
    <w:p w14:paraId="792AA37D" w14:textId="77777777" w:rsidR="00190A8B" w:rsidRPr="00190A8B" w:rsidRDefault="00190A8B" w:rsidP="00190A8B">
      <w:pPr>
        <w:rPr>
          <w:lang w:val="bg-BG"/>
        </w:rPr>
      </w:pPr>
      <w:r w:rsidRPr="00190A8B">
        <w:t>You have an empty sequence, and you will be given </w:t>
      </w:r>
      <w:r w:rsidRPr="00190A8B">
        <w:rPr>
          <w:b/>
        </w:rPr>
        <w:t>N</w:t>
      </w:r>
      <w:r w:rsidRPr="00190A8B">
        <w:t> commands. Each command is one of the following types:</w:t>
      </w:r>
    </w:p>
    <w:p w14:paraId="73CEDD54" w14:textId="77777777" w:rsidR="00190A8B" w:rsidRPr="00190A8B" w:rsidRDefault="00190A8B" w:rsidP="00190A8B">
      <w:pPr>
        <w:pStyle w:val="ListParagraph"/>
        <w:numPr>
          <w:ilvl w:val="0"/>
          <w:numId w:val="3"/>
        </w:numPr>
        <w:rPr>
          <w:lang w:val="bg-BG"/>
        </w:rPr>
      </w:pPr>
      <w:r w:rsidRPr="006563B4">
        <w:lastRenderedPageBreak/>
        <w:t>"</w:t>
      </w:r>
      <w:r w:rsidRPr="00190A8B">
        <w:rPr>
          <w:b/>
        </w:rPr>
        <w:t>1 X</w:t>
      </w:r>
      <w:r w:rsidRPr="006563B4">
        <w:t>"</w:t>
      </w:r>
      <w:r w:rsidRPr="00190A8B">
        <w:t xml:space="preserve"> - </w:t>
      </w:r>
      <w:r w:rsidRPr="00190A8B">
        <w:rPr>
          <w:b/>
        </w:rPr>
        <w:t>Push</w:t>
      </w:r>
      <w:r w:rsidRPr="00190A8B">
        <w:t xml:space="preserve"> </w:t>
      </w:r>
      <w:proofErr w:type="gramStart"/>
      <w:r w:rsidRPr="00190A8B">
        <w:t>the element</w:t>
      </w:r>
      <w:proofErr w:type="gramEnd"/>
      <w:r w:rsidRPr="00190A8B">
        <w:t xml:space="preserve"> </w:t>
      </w:r>
      <w:r w:rsidRPr="00190A8B">
        <w:rPr>
          <w:b/>
        </w:rPr>
        <w:t>X</w:t>
      </w:r>
      <w:r w:rsidRPr="00190A8B">
        <w:t xml:space="preserve"> into the stack.</w:t>
      </w:r>
    </w:p>
    <w:p w14:paraId="620DE782" w14:textId="77777777" w:rsidR="00190A8B" w:rsidRPr="00190A8B" w:rsidRDefault="00190A8B" w:rsidP="00190A8B">
      <w:pPr>
        <w:pStyle w:val="ListParagraph"/>
        <w:numPr>
          <w:ilvl w:val="0"/>
          <w:numId w:val="3"/>
        </w:numPr>
        <w:rPr>
          <w:lang w:val="bg-BG"/>
        </w:rPr>
      </w:pPr>
      <w:r w:rsidRPr="006563B4">
        <w:t>"</w:t>
      </w:r>
      <w:r w:rsidRPr="00190A8B">
        <w:rPr>
          <w:b/>
        </w:rPr>
        <w:t>2</w:t>
      </w:r>
      <w:r w:rsidRPr="006563B4">
        <w:t>"</w:t>
      </w:r>
      <w:r w:rsidRPr="00190A8B">
        <w:t xml:space="preserve"> - </w:t>
      </w:r>
      <w:r w:rsidRPr="00190A8B">
        <w:rPr>
          <w:b/>
        </w:rPr>
        <w:t>Delete</w:t>
      </w:r>
      <w:r w:rsidRPr="00190A8B">
        <w:t xml:space="preserve"> the element present at the top of the stack.</w:t>
      </w:r>
    </w:p>
    <w:p w14:paraId="4A775A24" w14:textId="77777777" w:rsidR="00190A8B" w:rsidRPr="00190A8B" w:rsidRDefault="00190A8B" w:rsidP="00190A8B">
      <w:pPr>
        <w:pStyle w:val="ListParagraph"/>
        <w:numPr>
          <w:ilvl w:val="0"/>
          <w:numId w:val="3"/>
        </w:numPr>
        <w:rPr>
          <w:lang w:val="bg-BG"/>
        </w:rPr>
      </w:pPr>
      <w:r w:rsidRPr="006563B4">
        <w:t>"</w:t>
      </w:r>
      <w:r w:rsidRPr="00190A8B">
        <w:rPr>
          <w:b/>
        </w:rPr>
        <w:t>3</w:t>
      </w:r>
      <w:r w:rsidRPr="006563B4">
        <w:t>"</w:t>
      </w:r>
      <w:r w:rsidRPr="00190A8B">
        <w:t xml:space="preserve"> - </w:t>
      </w:r>
      <w:r w:rsidRPr="00190A8B">
        <w:rPr>
          <w:b/>
        </w:rPr>
        <w:t>Print</w:t>
      </w:r>
      <w:r w:rsidRPr="00190A8B">
        <w:t xml:space="preserve"> the maximum element in the stack.</w:t>
      </w:r>
    </w:p>
    <w:p w14:paraId="5FC9F0D7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Input</w:t>
      </w:r>
    </w:p>
    <w:p w14:paraId="6129592C" w14:textId="27424D06" w:rsidR="00190A8B" w:rsidRPr="006563B4" w:rsidRDefault="00190A8B" w:rsidP="006563B4">
      <w:pPr>
        <w:pStyle w:val="ListParagraph"/>
        <w:numPr>
          <w:ilvl w:val="0"/>
          <w:numId w:val="4"/>
        </w:numPr>
        <w:rPr>
          <w:i/>
          <w:iCs/>
          <w:lang w:val="bg-BG"/>
        </w:rPr>
      </w:pPr>
      <w:r w:rsidRPr="00190A8B">
        <w:t xml:space="preserve">The first line of input contains an integer </w:t>
      </w:r>
      <w:r w:rsidRPr="00190A8B">
        <w:rPr>
          <w:b/>
        </w:rPr>
        <w:t>N</w:t>
      </w:r>
      <w:r w:rsidRPr="00190A8B">
        <w:t xml:space="preserve">, where </w:t>
      </w:r>
      <w:r w:rsidRPr="00190A8B">
        <w:rPr>
          <w:b/>
        </w:rPr>
        <w:t>1 ≤ N ≤ 10</w:t>
      </w:r>
      <w:r w:rsidRPr="00190A8B">
        <w:rPr>
          <w:b/>
          <w:vertAlign w:val="superscript"/>
        </w:rPr>
        <w:t>5</w:t>
      </w:r>
      <w:r w:rsidR="006563B4">
        <w:t>.</w:t>
      </w:r>
    </w:p>
    <w:p w14:paraId="0A4ECA80" w14:textId="3EB8D30F" w:rsidR="00190A8B" w:rsidRPr="00190A8B" w:rsidRDefault="00190A8B" w:rsidP="00190A8B">
      <w:pPr>
        <w:pStyle w:val="ListParagraph"/>
        <w:numPr>
          <w:ilvl w:val="0"/>
          <w:numId w:val="4"/>
        </w:numPr>
        <w:rPr>
          <w:i/>
          <w:iCs/>
          <w:lang w:val="bg-BG"/>
        </w:rPr>
      </w:pPr>
      <w:r w:rsidRPr="00190A8B">
        <w:t xml:space="preserve">The </w:t>
      </w:r>
      <w:proofErr w:type="gramStart"/>
      <w:r w:rsidRPr="00190A8B">
        <w:t>next </w:t>
      </w:r>
      <w:r w:rsidRPr="00190A8B">
        <w:rPr>
          <w:b/>
        </w:rPr>
        <w:t>N</w:t>
      </w:r>
      <w:proofErr w:type="gramEnd"/>
      <w:r w:rsidRPr="00190A8B">
        <w:t xml:space="preserve"> lines contain commands. All commands will be valid </w:t>
      </w:r>
      <w:proofErr w:type="gramStart"/>
      <w:r w:rsidRPr="00190A8B">
        <w:t>and in the format</w:t>
      </w:r>
      <w:proofErr w:type="gramEnd"/>
      <w:r w:rsidRPr="00190A8B">
        <w:t xml:space="preserve"> described</w:t>
      </w:r>
      <w:r w:rsidR="00B87BAF">
        <w:t>.</w:t>
      </w:r>
    </w:p>
    <w:p w14:paraId="0BBB37FE" w14:textId="56C94C4C" w:rsidR="00190A8B" w:rsidRPr="006563B4" w:rsidRDefault="00190A8B" w:rsidP="006563B4">
      <w:pPr>
        <w:pStyle w:val="ListParagraph"/>
        <w:numPr>
          <w:ilvl w:val="0"/>
          <w:numId w:val="4"/>
        </w:numPr>
        <w:rPr>
          <w:i/>
          <w:iCs/>
          <w:lang w:val="bg-BG"/>
        </w:rPr>
      </w:pPr>
      <w:r w:rsidRPr="00190A8B">
        <w:t xml:space="preserve">The element </w:t>
      </w:r>
      <w:r w:rsidRPr="00190A8B">
        <w:rPr>
          <w:b/>
        </w:rPr>
        <w:t>X</w:t>
      </w:r>
      <w:r w:rsidRPr="00190A8B">
        <w:t xml:space="preserve"> will be in </w:t>
      </w:r>
      <w:r w:rsidR="006563B4">
        <w:t xml:space="preserve">the </w:t>
      </w:r>
      <w:r w:rsidRPr="00190A8B">
        <w:t xml:space="preserve">range </w:t>
      </w:r>
      <w:r w:rsidRPr="00190A8B">
        <w:rPr>
          <w:b/>
        </w:rPr>
        <w:t>1 ≤ X ≤ 10</w:t>
      </w:r>
      <w:r w:rsidRPr="00190A8B">
        <w:rPr>
          <w:b/>
          <w:vertAlign w:val="superscript"/>
        </w:rPr>
        <w:t>9</w:t>
      </w:r>
      <w:r w:rsidR="006563B4">
        <w:t>.</w:t>
      </w:r>
    </w:p>
    <w:p w14:paraId="285FB430" w14:textId="31100B5F" w:rsidR="00190A8B" w:rsidRPr="00190A8B" w:rsidRDefault="00190A8B" w:rsidP="00190A8B">
      <w:pPr>
        <w:pStyle w:val="ListParagraph"/>
        <w:numPr>
          <w:ilvl w:val="0"/>
          <w:numId w:val="4"/>
        </w:numPr>
        <w:rPr>
          <w:i/>
          <w:iCs/>
          <w:lang w:val="bg-BG"/>
        </w:rPr>
      </w:pPr>
      <w:r w:rsidRPr="00190A8B">
        <w:t xml:space="preserve">The </w:t>
      </w:r>
      <w:r w:rsidRPr="00190A8B">
        <w:rPr>
          <w:b/>
        </w:rPr>
        <w:t xml:space="preserve">type of </w:t>
      </w:r>
      <w:proofErr w:type="gramStart"/>
      <w:r w:rsidRPr="00190A8B">
        <w:rPr>
          <w:b/>
        </w:rPr>
        <w:t>the command</w:t>
      </w:r>
      <w:proofErr w:type="gramEnd"/>
      <w:r w:rsidRPr="00190A8B">
        <w:t xml:space="preserve"> will be in </w:t>
      </w:r>
      <w:r w:rsidR="006563B4">
        <w:t xml:space="preserve">the </w:t>
      </w:r>
      <w:r w:rsidRPr="00190A8B">
        <w:t xml:space="preserve">range </w:t>
      </w:r>
      <w:r w:rsidRPr="00190A8B">
        <w:rPr>
          <w:b/>
        </w:rPr>
        <w:t>1 ≤ Type ≤ 3</w:t>
      </w:r>
      <w:r w:rsidR="00B87BAF">
        <w:rPr>
          <w:b/>
        </w:rPr>
        <w:t>.</w:t>
      </w:r>
    </w:p>
    <w:p w14:paraId="7A904FA7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Output</w:t>
      </w:r>
    </w:p>
    <w:p w14:paraId="0D4CBF0B" w14:textId="77777777" w:rsidR="00190A8B" w:rsidRPr="00190A8B" w:rsidRDefault="00190A8B" w:rsidP="00190A8B">
      <w:pPr>
        <w:pStyle w:val="ListParagraph"/>
        <w:numPr>
          <w:ilvl w:val="0"/>
          <w:numId w:val="5"/>
        </w:numPr>
        <w:rPr>
          <w:lang w:val="bg-BG"/>
        </w:rPr>
      </w:pPr>
      <w:r w:rsidRPr="00190A8B">
        <w:t xml:space="preserve">For each command of </w:t>
      </w:r>
      <w:r w:rsidRPr="00190A8B">
        <w:rPr>
          <w:b/>
        </w:rPr>
        <w:t xml:space="preserve">type </w:t>
      </w:r>
      <w:r w:rsidRPr="006563B4">
        <w:t>"</w:t>
      </w:r>
      <w:r w:rsidRPr="00190A8B">
        <w:rPr>
          <w:b/>
        </w:rPr>
        <w:t>3</w:t>
      </w:r>
      <w:r w:rsidRPr="006563B4">
        <w:t>"</w:t>
      </w:r>
      <w:r w:rsidRPr="00190A8B">
        <w:t xml:space="preserve">, </w:t>
      </w:r>
      <w:r w:rsidRPr="00190A8B">
        <w:rPr>
          <w:b/>
        </w:rPr>
        <w:t>print the maximum element</w:t>
      </w:r>
      <w:r w:rsidRPr="00190A8B">
        <w:t xml:space="preserve"> in the stack on a new line.</w:t>
      </w:r>
    </w:p>
    <w:p w14:paraId="5449C8C2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Examples</w:t>
      </w:r>
    </w:p>
    <w:tbl>
      <w:tblPr>
        <w:tblW w:w="5566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20"/>
        <w:gridCol w:w="1044"/>
        <w:gridCol w:w="3402"/>
      </w:tblGrid>
      <w:tr w:rsidR="00190A8B" w:rsidRPr="00190A8B" w14:paraId="7E05D4FF" w14:textId="77777777" w:rsidTr="0058008D">
        <w:trPr>
          <w:trHeight w:val="22"/>
        </w:trPr>
        <w:tc>
          <w:tcPr>
            <w:tcW w:w="1120" w:type="dxa"/>
            <w:shd w:val="clear" w:color="auto" w:fill="D9D9D9" w:themeFill="background1" w:themeFillShade="D9"/>
          </w:tcPr>
          <w:p w14:paraId="2DA7AA6C" w14:textId="77777777" w:rsidR="00190A8B" w:rsidRPr="00B767D9" w:rsidRDefault="00190A8B" w:rsidP="00B767D9">
            <w:pPr>
              <w:spacing w:after="0" w:line="240" w:lineRule="auto"/>
              <w:jc w:val="center"/>
              <w:rPr>
                <w:rStyle w:val="Strong"/>
              </w:rPr>
            </w:pPr>
            <w:r w:rsidRPr="00B767D9">
              <w:rPr>
                <w:rStyle w:val="Strong"/>
              </w:rPr>
              <w:t>Input</w:t>
            </w:r>
          </w:p>
        </w:tc>
        <w:tc>
          <w:tcPr>
            <w:tcW w:w="1044" w:type="dxa"/>
            <w:shd w:val="clear" w:color="auto" w:fill="D9D9D9" w:themeFill="background1" w:themeFillShade="D9"/>
          </w:tcPr>
          <w:p w14:paraId="1441B2F3" w14:textId="77777777" w:rsidR="00190A8B" w:rsidRPr="00B767D9" w:rsidRDefault="00190A8B" w:rsidP="00B767D9">
            <w:pPr>
              <w:spacing w:after="0" w:line="240" w:lineRule="auto"/>
              <w:jc w:val="center"/>
              <w:rPr>
                <w:rStyle w:val="Strong"/>
              </w:rPr>
            </w:pPr>
            <w:r w:rsidRPr="00B767D9">
              <w:rPr>
                <w:rStyle w:val="Strong"/>
              </w:rPr>
              <w:t>Out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377AD338" w14:textId="77777777" w:rsidR="00190A8B" w:rsidRPr="00B767D9" w:rsidRDefault="00190A8B" w:rsidP="00B767D9">
            <w:pPr>
              <w:spacing w:after="0" w:line="240" w:lineRule="auto"/>
              <w:jc w:val="center"/>
              <w:rPr>
                <w:rStyle w:val="Strong"/>
              </w:rPr>
            </w:pPr>
            <w:r w:rsidRPr="00B767D9">
              <w:rPr>
                <w:rStyle w:val="Strong"/>
              </w:rPr>
              <w:t>Comments</w:t>
            </w:r>
          </w:p>
        </w:tc>
      </w:tr>
      <w:tr w:rsidR="00190A8B" w:rsidRPr="00190A8B" w14:paraId="1C11E680" w14:textId="77777777" w:rsidTr="0058008D">
        <w:trPr>
          <w:trHeight w:val="22"/>
        </w:trPr>
        <w:tc>
          <w:tcPr>
            <w:tcW w:w="1120" w:type="dxa"/>
          </w:tcPr>
          <w:p w14:paraId="40C929AE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 w:rsidRPr="00F0014E">
              <w:rPr>
                <w:rFonts w:ascii="Consolas" w:hAnsi="Consolas" w:cs="Consolas"/>
                <w:noProof/>
              </w:rPr>
              <w:t>9</w:t>
            </w:r>
          </w:p>
          <w:p w14:paraId="0050D98C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 w:rsidRPr="00F0014E">
              <w:rPr>
                <w:rFonts w:ascii="Consolas" w:hAnsi="Consolas"/>
                <w:bCs/>
              </w:rPr>
              <w:t>1 97</w:t>
            </w:r>
          </w:p>
          <w:p w14:paraId="38B68176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 w:rsidRPr="00F0014E">
              <w:rPr>
                <w:rFonts w:ascii="Consolas" w:hAnsi="Consolas"/>
                <w:bCs/>
              </w:rPr>
              <w:t>2</w:t>
            </w:r>
          </w:p>
          <w:p w14:paraId="4C916F26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 w:rsidRPr="00F0014E">
              <w:rPr>
                <w:rFonts w:ascii="Consolas" w:hAnsi="Consolas"/>
                <w:bCs/>
              </w:rPr>
              <w:t>1 20</w:t>
            </w:r>
          </w:p>
          <w:p w14:paraId="0261E085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 w:rsidRPr="00F0014E">
              <w:rPr>
                <w:rFonts w:ascii="Consolas" w:hAnsi="Consolas"/>
                <w:bCs/>
              </w:rPr>
              <w:t>2</w:t>
            </w:r>
          </w:p>
          <w:p w14:paraId="7FEF0E60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 w:rsidRPr="00F0014E">
              <w:rPr>
                <w:rFonts w:ascii="Consolas" w:hAnsi="Consolas"/>
                <w:bCs/>
              </w:rPr>
              <w:t>1 26</w:t>
            </w:r>
          </w:p>
          <w:p w14:paraId="110784B2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 w:rsidRPr="00F0014E">
              <w:rPr>
                <w:rFonts w:ascii="Consolas" w:hAnsi="Consolas"/>
                <w:bCs/>
              </w:rPr>
              <w:t>1 20</w:t>
            </w:r>
          </w:p>
          <w:p w14:paraId="687A68F8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/>
                <w:bCs/>
                <w:color w:val="00B050"/>
                <w:lang w:val="bg-BG"/>
              </w:rPr>
            </w:pPr>
            <w:r w:rsidRPr="00F0014E">
              <w:rPr>
                <w:rFonts w:ascii="Consolas" w:hAnsi="Consolas"/>
                <w:bCs/>
                <w:color w:val="00B050"/>
              </w:rPr>
              <w:t>3</w:t>
            </w:r>
          </w:p>
          <w:p w14:paraId="3B19D6CC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 w:rsidRPr="00F0014E">
              <w:rPr>
                <w:rFonts w:ascii="Consolas" w:hAnsi="Consolas"/>
                <w:bCs/>
              </w:rPr>
              <w:t>1 91</w:t>
            </w:r>
          </w:p>
          <w:p w14:paraId="69522EBE" w14:textId="77777777" w:rsidR="00190A8B" w:rsidRPr="00F0014E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F0014E">
              <w:rPr>
                <w:rFonts w:ascii="Consolas" w:hAnsi="Consolas"/>
                <w:bCs/>
                <w:color w:val="548DD4" w:themeColor="text2" w:themeTint="99"/>
              </w:rPr>
              <w:t>3</w:t>
            </w:r>
          </w:p>
        </w:tc>
        <w:tc>
          <w:tcPr>
            <w:tcW w:w="1044" w:type="dxa"/>
          </w:tcPr>
          <w:p w14:paraId="10D818AD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 w:cs="Consolas"/>
                <w:color w:val="00B050"/>
                <w:lang w:val="bg-BG"/>
              </w:rPr>
            </w:pPr>
            <w:r w:rsidRPr="00F0014E">
              <w:rPr>
                <w:rFonts w:ascii="Consolas" w:hAnsi="Consolas" w:cs="Consolas"/>
                <w:noProof/>
                <w:color w:val="00B050"/>
              </w:rPr>
              <w:t>26</w:t>
            </w:r>
          </w:p>
          <w:p w14:paraId="4D375CAB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 w:cs="Consolas"/>
                <w:color w:val="548DD4" w:themeColor="text2" w:themeTint="99"/>
                <w:lang w:val="bg-BG"/>
              </w:rPr>
            </w:pPr>
            <w:r w:rsidRPr="00F0014E">
              <w:rPr>
                <w:rFonts w:ascii="Consolas" w:hAnsi="Consolas" w:cs="Consolas"/>
                <w:noProof/>
                <w:color w:val="548DD4" w:themeColor="text2" w:themeTint="99"/>
              </w:rPr>
              <w:t>91</w:t>
            </w:r>
          </w:p>
          <w:p w14:paraId="5FEAF252" w14:textId="77777777" w:rsidR="00190A8B" w:rsidRPr="00F0014E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  <w:tc>
          <w:tcPr>
            <w:tcW w:w="3402" w:type="dxa"/>
          </w:tcPr>
          <w:p w14:paraId="535F2AB3" w14:textId="77777777" w:rsidR="00190A8B" w:rsidRPr="00190A8B" w:rsidRDefault="00190A8B" w:rsidP="008F4AC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190A8B">
              <w:rPr>
                <w:rFonts w:cstheme="minorHAnsi"/>
              </w:rPr>
              <w:t>9 commands</w:t>
            </w:r>
          </w:p>
          <w:p w14:paraId="04F5F8FC" w14:textId="77777777" w:rsidR="00190A8B" w:rsidRPr="00190A8B" w:rsidRDefault="00190A8B" w:rsidP="008F4AC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190A8B">
              <w:rPr>
                <w:rFonts w:cstheme="minorHAnsi"/>
              </w:rPr>
              <w:t>Push 97</w:t>
            </w:r>
          </w:p>
          <w:p w14:paraId="6B5D9ADC" w14:textId="77777777" w:rsidR="00190A8B" w:rsidRPr="00190A8B" w:rsidRDefault="00190A8B" w:rsidP="008F4AC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190A8B">
              <w:rPr>
                <w:rFonts w:cstheme="minorHAnsi"/>
              </w:rPr>
              <w:t>Pop an element</w:t>
            </w:r>
          </w:p>
          <w:p w14:paraId="010AD66C" w14:textId="77777777" w:rsidR="00190A8B" w:rsidRPr="00190A8B" w:rsidRDefault="00190A8B" w:rsidP="008F4AC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190A8B">
              <w:rPr>
                <w:rFonts w:cstheme="minorHAnsi"/>
              </w:rPr>
              <w:t>Push 20</w:t>
            </w:r>
          </w:p>
          <w:p w14:paraId="17D0A150" w14:textId="77777777" w:rsidR="00190A8B" w:rsidRPr="00190A8B" w:rsidRDefault="00190A8B" w:rsidP="008F4AC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190A8B">
              <w:rPr>
                <w:rFonts w:cstheme="minorHAnsi"/>
              </w:rPr>
              <w:t>Pop an element</w:t>
            </w:r>
          </w:p>
          <w:p w14:paraId="39C936C2" w14:textId="77777777" w:rsidR="00190A8B" w:rsidRPr="00190A8B" w:rsidRDefault="00190A8B" w:rsidP="008F4AC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190A8B">
              <w:rPr>
                <w:rFonts w:cstheme="minorHAnsi"/>
              </w:rPr>
              <w:t>Push 26</w:t>
            </w:r>
          </w:p>
          <w:p w14:paraId="77467465" w14:textId="77777777" w:rsidR="00190A8B" w:rsidRPr="00190A8B" w:rsidRDefault="00190A8B" w:rsidP="008F4AC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190A8B">
              <w:rPr>
                <w:rFonts w:cstheme="minorHAnsi"/>
              </w:rPr>
              <w:t>Push 20</w:t>
            </w:r>
          </w:p>
          <w:p w14:paraId="64EC4CF6" w14:textId="77777777" w:rsidR="00190A8B" w:rsidRPr="00190A8B" w:rsidRDefault="00190A8B" w:rsidP="008F4ACE">
            <w:pPr>
              <w:spacing w:after="0" w:line="240" w:lineRule="auto"/>
              <w:rPr>
                <w:rFonts w:cstheme="minorHAnsi"/>
                <w:color w:val="00B050"/>
                <w:lang w:val="bg-BG"/>
              </w:rPr>
            </w:pPr>
            <w:r w:rsidRPr="00190A8B">
              <w:rPr>
                <w:rFonts w:cstheme="minorHAnsi"/>
                <w:color w:val="00B050"/>
              </w:rPr>
              <w:t xml:space="preserve">Print the maximum element </w:t>
            </w:r>
            <w:r w:rsidRPr="00190A8B">
              <w:rPr>
                <w:rFonts w:cstheme="minorHAnsi"/>
                <w:noProof/>
                <w:color w:val="00B050"/>
              </w:rPr>
              <w:t>(</w:t>
            </w:r>
            <w:r w:rsidRPr="00190A8B">
              <w:rPr>
                <w:rFonts w:cstheme="minorHAnsi"/>
                <w:color w:val="00B050"/>
              </w:rPr>
              <w:t>26</w:t>
            </w:r>
            <w:r w:rsidRPr="00190A8B">
              <w:rPr>
                <w:rFonts w:cstheme="minorHAnsi"/>
                <w:noProof/>
                <w:color w:val="00B050"/>
              </w:rPr>
              <w:t>)</w:t>
            </w:r>
          </w:p>
          <w:p w14:paraId="58516663" w14:textId="77777777" w:rsidR="00190A8B" w:rsidRPr="00190A8B" w:rsidRDefault="00190A8B" w:rsidP="008F4AC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190A8B">
              <w:rPr>
                <w:rFonts w:cstheme="minorHAnsi"/>
              </w:rPr>
              <w:t>Push 91</w:t>
            </w:r>
          </w:p>
          <w:p w14:paraId="45D1C8D1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90A8B">
              <w:rPr>
                <w:rFonts w:cstheme="minorHAnsi"/>
                <w:color w:val="548DD4" w:themeColor="text2" w:themeTint="99"/>
              </w:rPr>
              <w:t xml:space="preserve">Print the maximum element </w:t>
            </w:r>
            <w:r w:rsidRPr="00190A8B">
              <w:rPr>
                <w:rFonts w:cstheme="minorHAnsi"/>
                <w:noProof/>
                <w:color w:val="548DD4" w:themeColor="text2" w:themeTint="99"/>
              </w:rPr>
              <w:t>(</w:t>
            </w:r>
            <w:r w:rsidRPr="00190A8B">
              <w:rPr>
                <w:rFonts w:cstheme="minorHAnsi"/>
                <w:color w:val="548DD4" w:themeColor="text2" w:themeTint="99"/>
              </w:rPr>
              <w:t>91</w:t>
            </w:r>
            <w:r w:rsidRPr="00190A8B">
              <w:rPr>
                <w:rFonts w:cstheme="minorHAnsi"/>
                <w:noProof/>
                <w:color w:val="548DD4" w:themeColor="text2" w:themeTint="99"/>
              </w:rPr>
              <w:t>)</w:t>
            </w:r>
          </w:p>
        </w:tc>
      </w:tr>
      <w:tr w:rsidR="00B767D9" w:rsidRPr="00190A8B" w14:paraId="71589241" w14:textId="77777777" w:rsidTr="0058008D">
        <w:trPr>
          <w:trHeight w:val="22"/>
        </w:trPr>
        <w:tc>
          <w:tcPr>
            <w:tcW w:w="1120" w:type="dxa"/>
          </w:tcPr>
          <w:p w14:paraId="7E4833EC" w14:textId="5791E8F0" w:rsidR="00B767D9" w:rsidRPr="00F0014E" w:rsidRDefault="00B767D9" w:rsidP="00B767D9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7</w:t>
            </w:r>
          </w:p>
          <w:p w14:paraId="32FCE5E9" w14:textId="5026D66C" w:rsidR="00B767D9" w:rsidRPr="00F0014E" w:rsidRDefault="00B767D9" w:rsidP="00B767D9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 81</w:t>
            </w:r>
          </w:p>
          <w:p w14:paraId="2B0CFB2E" w14:textId="77777777" w:rsidR="00B767D9" w:rsidRPr="00F0014E" w:rsidRDefault="00B767D9" w:rsidP="00B767D9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 w:rsidRPr="00F0014E">
              <w:rPr>
                <w:rFonts w:ascii="Consolas" w:hAnsi="Consolas"/>
                <w:bCs/>
              </w:rPr>
              <w:t>2</w:t>
            </w:r>
          </w:p>
          <w:p w14:paraId="2C0CDDE4" w14:textId="459E6AD2" w:rsidR="00B767D9" w:rsidRPr="00F0014E" w:rsidRDefault="00B767D9" w:rsidP="00B767D9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 14</w:t>
            </w:r>
          </w:p>
          <w:p w14:paraId="04A946ED" w14:textId="77777777" w:rsidR="00B767D9" w:rsidRPr="00F0014E" w:rsidRDefault="00B767D9" w:rsidP="00B767D9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 w:rsidRPr="00F0014E">
              <w:rPr>
                <w:rFonts w:ascii="Consolas" w:hAnsi="Consolas"/>
                <w:bCs/>
              </w:rPr>
              <w:t>2</w:t>
            </w:r>
          </w:p>
          <w:p w14:paraId="6D12B66E" w14:textId="219A44B7" w:rsidR="00B767D9" w:rsidRPr="00F0014E" w:rsidRDefault="00B767D9" w:rsidP="00B767D9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 14</w:t>
            </w:r>
          </w:p>
          <w:p w14:paraId="4B23ACF7" w14:textId="3FF912ED" w:rsidR="00B767D9" w:rsidRPr="00F0014E" w:rsidRDefault="00B767D9" w:rsidP="00B767D9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 47</w:t>
            </w:r>
          </w:p>
          <w:p w14:paraId="601F379F" w14:textId="32AF6BA1" w:rsidR="00B767D9" w:rsidRPr="00F0014E" w:rsidRDefault="00B767D9" w:rsidP="00B767D9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B767D9">
              <w:rPr>
                <w:rFonts w:ascii="Consolas" w:hAnsi="Consolas"/>
                <w:bCs/>
                <w:color w:val="000000" w:themeColor="text1"/>
              </w:rPr>
              <w:t>3</w:t>
            </w:r>
          </w:p>
        </w:tc>
        <w:tc>
          <w:tcPr>
            <w:tcW w:w="1044" w:type="dxa"/>
          </w:tcPr>
          <w:p w14:paraId="28A5AB3A" w14:textId="397ACE87" w:rsidR="00B767D9" w:rsidRPr="00B767D9" w:rsidRDefault="00B767D9" w:rsidP="008F4ACE">
            <w:pPr>
              <w:spacing w:after="0" w:line="240" w:lineRule="auto"/>
              <w:rPr>
                <w:rFonts w:ascii="Consolas" w:hAnsi="Consolas" w:cs="Consolas"/>
                <w:noProof/>
                <w:color w:val="00B050"/>
                <w:lang w:val="bg-BG"/>
              </w:rPr>
            </w:pPr>
            <w:r w:rsidRPr="00B767D9">
              <w:rPr>
                <w:rFonts w:ascii="Consolas" w:hAnsi="Consolas" w:cs="Consolas"/>
                <w:noProof/>
                <w:color w:val="000000" w:themeColor="text1"/>
                <w:lang w:val="bg-BG"/>
              </w:rPr>
              <w:t>47</w:t>
            </w:r>
          </w:p>
        </w:tc>
        <w:tc>
          <w:tcPr>
            <w:tcW w:w="3402" w:type="dxa"/>
          </w:tcPr>
          <w:p w14:paraId="76A6A017" w14:textId="77777777" w:rsidR="00B767D9" w:rsidRPr="00190A8B" w:rsidRDefault="00B767D9" w:rsidP="008F4ACE">
            <w:pPr>
              <w:spacing w:after="0" w:line="240" w:lineRule="auto"/>
              <w:rPr>
                <w:rFonts w:cstheme="minorHAnsi"/>
              </w:rPr>
            </w:pPr>
          </w:p>
        </w:tc>
      </w:tr>
    </w:tbl>
    <w:p w14:paraId="75C4778A" w14:textId="77777777" w:rsidR="00190A8B" w:rsidRPr="00190A8B" w:rsidRDefault="00190A8B" w:rsidP="00190A8B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190A8B">
        <w:t>Basic Queue Operations</w:t>
      </w:r>
    </w:p>
    <w:p w14:paraId="0D2AEE6F" w14:textId="15CCA314" w:rsidR="00190A8B" w:rsidRPr="00190A8B" w:rsidRDefault="00190A8B" w:rsidP="00190A8B">
      <w:pPr>
        <w:rPr>
          <w:lang w:val="bg-BG"/>
        </w:rPr>
      </w:pPr>
      <w:r w:rsidRPr="00190A8B">
        <w:t xml:space="preserve">You will be given an integer </w:t>
      </w:r>
      <w:r w:rsidRPr="00190A8B">
        <w:rPr>
          <w:b/>
        </w:rPr>
        <w:t xml:space="preserve">N </w:t>
      </w:r>
      <w:r w:rsidRPr="00190A8B">
        <w:t xml:space="preserve">representing the </w:t>
      </w:r>
      <w:r w:rsidRPr="00190A8B">
        <w:rPr>
          <w:b/>
        </w:rPr>
        <w:t>number of elements to enqueue</w:t>
      </w:r>
      <w:r w:rsidRPr="00190A8B">
        <w:t xml:space="preserve"> </w:t>
      </w:r>
      <w:r w:rsidRPr="00190A8B">
        <w:rPr>
          <w:noProof/>
        </w:rPr>
        <w:t>(</w:t>
      </w:r>
      <w:r w:rsidRPr="00190A8B">
        <w:t xml:space="preserve">add), an integer </w:t>
      </w:r>
      <w:r w:rsidRPr="00190A8B">
        <w:rPr>
          <w:b/>
        </w:rPr>
        <w:t xml:space="preserve">S </w:t>
      </w:r>
      <w:r w:rsidRPr="00190A8B">
        <w:t xml:space="preserve">representing the </w:t>
      </w:r>
      <w:r w:rsidRPr="00190A8B">
        <w:rPr>
          <w:b/>
        </w:rPr>
        <w:t>number of elements to dequeue</w:t>
      </w:r>
      <w:r w:rsidRPr="00190A8B">
        <w:t xml:space="preserve"> </w:t>
      </w:r>
      <w:r w:rsidRPr="00190A8B">
        <w:rPr>
          <w:noProof/>
        </w:rPr>
        <w:t>(</w:t>
      </w:r>
      <w:r w:rsidRPr="00190A8B">
        <w:t>remove/poll</w:t>
      </w:r>
      <w:r w:rsidRPr="00190A8B">
        <w:rPr>
          <w:noProof/>
        </w:rPr>
        <w:t xml:space="preserve">) </w:t>
      </w:r>
      <w:r w:rsidRPr="00190A8B">
        <w:t>from the queue</w:t>
      </w:r>
      <w:r w:rsidR="006563B4">
        <w:t>,</w:t>
      </w:r>
      <w:r w:rsidRPr="00190A8B">
        <w:t xml:space="preserve"> and finally</w:t>
      </w:r>
      <w:r w:rsidR="002E5749">
        <w:t>,</w:t>
      </w:r>
      <w:r w:rsidRPr="00190A8B">
        <w:t xml:space="preserve"> an integer </w:t>
      </w:r>
      <w:r w:rsidRPr="00190A8B">
        <w:rPr>
          <w:b/>
        </w:rPr>
        <w:t>X</w:t>
      </w:r>
      <w:r w:rsidRPr="00190A8B">
        <w:t xml:space="preserve">, an element that you should </w:t>
      </w:r>
      <w:r w:rsidRPr="00190A8B">
        <w:rPr>
          <w:b/>
        </w:rPr>
        <w:t>check whether is present in the queue</w:t>
      </w:r>
      <w:r w:rsidRPr="00190A8B">
        <w:t xml:space="preserve">. If it is </w:t>
      </w:r>
      <w:r w:rsidR="00120C6E">
        <w:t xml:space="preserve">- </w:t>
      </w:r>
      <w:r w:rsidRPr="00190A8B">
        <w:t>print</w:t>
      </w:r>
      <w:r w:rsidR="00120C6E">
        <w:t>s</w:t>
      </w:r>
      <w:r w:rsidRPr="00190A8B">
        <w:t xml:space="preserve"> </w:t>
      </w:r>
      <w:r w:rsidRPr="00190A8B">
        <w:rPr>
          <w:b/>
        </w:rPr>
        <w:t xml:space="preserve">true </w:t>
      </w:r>
      <w:r w:rsidRPr="00190A8B">
        <w:t>on the console</w:t>
      </w:r>
      <w:r w:rsidR="00120C6E">
        <w:t>,</w:t>
      </w:r>
      <w:r w:rsidRPr="00190A8B">
        <w:t xml:space="preserve"> if </w:t>
      </w:r>
      <w:r w:rsidR="0028543F" w:rsidRPr="00190A8B">
        <w:t>it is</w:t>
      </w:r>
      <w:r w:rsidRPr="00190A8B">
        <w:t xml:space="preserve"> not </w:t>
      </w:r>
      <w:r w:rsidR="00120C6E">
        <w:t xml:space="preserve">- </w:t>
      </w:r>
      <w:r w:rsidRPr="00190A8B">
        <w:rPr>
          <w:b/>
        </w:rPr>
        <w:t>print the smallest element currently present in the queue</w:t>
      </w:r>
      <w:r w:rsidRPr="00190A8B">
        <w:t>.</w:t>
      </w:r>
    </w:p>
    <w:p w14:paraId="4309D132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Examples</w:t>
      </w:r>
    </w:p>
    <w:tbl>
      <w:tblPr>
        <w:tblStyle w:val="TableGrid"/>
        <w:tblW w:w="10325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7"/>
        <w:gridCol w:w="1134"/>
        <w:gridCol w:w="7314"/>
      </w:tblGrid>
      <w:tr w:rsidR="00190A8B" w:rsidRPr="00190A8B" w14:paraId="41AFBEA1" w14:textId="77777777" w:rsidTr="00F1749C">
        <w:tc>
          <w:tcPr>
            <w:tcW w:w="1877" w:type="dxa"/>
            <w:shd w:val="clear" w:color="auto" w:fill="D9D9D9" w:themeFill="background1" w:themeFillShade="D9"/>
            <w:tcMar>
              <w:left w:w="80" w:type="dxa"/>
            </w:tcMar>
            <w:vAlign w:val="center"/>
          </w:tcPr>
          <w:p w14:paraId="6AAB3FD5" w14:textId="77777777" w:rsidR="00190A8B" w:rsidRPr="00190A8B" w:rsidRDefault="00190A8B" w:rsidP="008F4ACE">
            <w:pPr>
              <w:spacing w:after="0"/>
              <w:jc w:val="center"/>
            </w:pPr>
            <w:r w:rsidRPr="00190A8B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  <w:tcMar>
              <w:left w:w="80" w:type="dxa"/>
            </w:tcMar>
            <w:vAlign w:val="center"/>
          </w:tcPr>
          <w:p w14:paraId="46BCB1F5" w14:textId="77777777" w:rsidR="00190A8B" w:rsidRPr="00190A8B" w:rsidRDefault="00190A8B" w:rsidP="008F4ACE">
            <w:pPr>
              <w:spacing w:after="0"/>
              <w:jc w:val="center"/>
              <w:rPr>
                <w:b/>
              </w:rPr>
            </w:pPr>
            <w:r w:rsidRPr="00190A8B">
              <w:rPr>
                <w:b/>
              </w:rPr>
              <w:t>Output</w:t>
            </w:r>
          </w:p>
        </w:tc>
        <w:tc>
          <w:tcPr>
            <w:tcW w:w="7314" w:type="dxa"/>
            <w:shd w:val="clear" w:color="auto" w:fill="D9D9D9" w:themeFill="background1" w:themeFillShade="D9"/>
            <w:vAlign w:val="center"/>
          </w:tcPr>
          <w:p w14:paraId="5003ED34" w14:textId="77777777" w:rsidR="00190A8B" w:rsidRPr="00190A8B" w:rsidRDefault="00190A8B" w:rsidP="008F4ACE">
            <w:pPr>
              <w:spacing w:after="0"/>
              <w:jc w:val="center"/>
              <w:rPr>
                <w:b/>
              </w:rPr>
            </w:pPr>
            <w:r w:rsidRPr="00190A8B">
              <w:rPr>
                <w:b/>
              </w:rPr>
              <w:t>Comments</w:t>
            </w:r>
          </w:p>
        </w:tc>
      </w:tr>
      <w:tr w:rsidR="00190A8B" w:rsidRPr="00190A8B" w14:paraId="4504A49B" w14:textId="77777777" w:rsidTr="00F1749C">
        <w:trPr>
          <w:trHeight w:val="653"/>
        </w:trPr>
        <w:tc>
          <w:tcPr>
            <w:tcW w:w="1877" w:type="dxa"/>
            <w:shd w:val="clear" w:color="auto" w:fill="auto"/>
            <w:tcMar>
              <w:left w:w="80" w:type="dxa"/>
            </w:tcMar>
          </w:tcPr>
          <w:p w14:paraId="0E30FF0F" w14:textId="2ED3B687" w:rsidR="00190A8B" w:rsidRPr="00802412" w:rsidRDefault="00190A8B" w:rsidP="008F4ACE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lastRenderedPageBreak/>
              <w:t xml:space="preserve">5 2 </w:t>
            </w:r>
            <w:r w:rsidR="00802412">
              <w:rPr>
                <w:rFonts w:ascii="Consolas" w:hAnsi="Consolas" w:cs="Consolas"/>
                <w:noProof/>
                <w:lang w:val="bg-BG"/>
              </w:rPr>
              <w:t>32</w:t>
            </w:r>
          </w:p>
          <w:p w14:paraId="08B58A64" w14:textId="77777777" w:rsidR="00190A8B" w:rsidRPr="00190A8B" w:rsidRDefault="00190A8B" w:rsidP="008F4ACE">
            <w:pPr>
              <w:spacing w:after="0"/>
            </w:pPr>
            <w:r w:rsidRPr="00190A8B">
              <w:rPr>
                <w:rFonts w:ascii="Consolas" w:hAnsi="Consolas" w:cs="Consolas"/>
                <w:noProof/>
              </w:rPr>
              <w:t>1 13 45 32 4</w:t>
            </w:r>
          </w:p>
        </w:tc>
        <w:tc>
          <w:tcPr>
            <w:tcW w:w="1134" w:type="dxa"/>
            <w:shd w:val="clear" w:color="auto" w:fill="auto"/>
            <w:tcMar>
              <w:left w:w="80" w:type="dxa"/>
            </w:tcMar>
          </w:tcPr>
          <w:p w14:paraId="378ACAB0" w14:textId="77777777" w:rsidR="00190A8B" w:rsidRPr="00190A8B" w:rsidRDefault="00190A8B" w:rsidP="008F4ACE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 xml:space="preserve">true </w:t>
            </w:r>
          </w:p>
          <w:p w14:paraId="628E89CB" w14:textId="77777777" w:rsidR="00190A8B" w:rsidRPr="00190A8B" w:rsidRDefault="00190A8B" w:rsidP="008F4ACE">
            <w:pPr>
              <w:spacing w:after="0"/>
              <w:rPr>
                <w:rFonts w:ascii="Consolas" w:hAnsi="Consolas" w:cs="Consolas"/>
                <w:noProof/>
              </w:rPr>
            </w:pPr>
          </w:p>
        </w:tc>
        <w:tc>
          <w:tcPr>
            <w:tcW w:w="7314" w:type="dxa"/>
          </w:tcPr>
          <w:p w14:paraId="11491202" w14:textId="632BE9CE" w:rsidR="00190A8B" w:rsidRPr="00190A8B" w:rsidRDefault="00190A8B" w:rsidP="008F4ACE">
            <w:pPr>
              <w:spacing w:after="0"/>
              <w:rPr>
                <w:rFonts w:cstheme="minorHAnsi"/>
                <w:lang w:val="bg-BG"/>
              </w:rPr>
            </w:pPr>
            <w:r w:rsidRPr="00190A8B">
              <w:rPr>
                <w:rFonts w:cstheme="minorHAnsi"/>
              </w:rPr>
              <w:t xml:space="preserve">We </w:t>
            </w:r>
            <w:r w:rsidR="00D03A4F" w:rsidRPr="00190A8B">
              <w:rPr>
                <w:rFonts w:cstheme="minorHAnsi"/>
              </w:rPr>
              <w:t>must</w:t>
            </w:r>
            <w:r w:rsidRPr="00190A8B">
              <w:rPr>
                <w:rFonts w:cstheme="minorHAnsi"/>
              </w:rPr>
              <w:t xml:space="preserve"> </w:t>
            </w:r>
            <w:r w:rsidR="00B30D5D">
              <w:rPr>
                <w:rFonts w:cstheme="minorHAnsi"/>
                <w:b/>
              </w:rPr>
              <w:t>add</w:t>
            </w:r>
            <w:r w:rsidRPr="00190A8B">
              <w:rPr>
                <w:rFonts w:cstheme="minorHAnsi"/>
                <w:b/>
              </w:rPr>
              <w:t xml:space="preserve"> 5 </w:t>
            </w:r>
            <w:r w:rsidRPr="00190A8B">
              <w:rPr>
                <w:rFonts w:cstheme="minorHAnsi"/>
              </w:rPr>
              <w:t xml:space="preserve">elements. </w:t>
            </w:r>
          </w:p>
          <w:p w14:paraId="3B44815D" w14:textId="0E7B5064" w:rsidR="00190A8B" w:rsidRPr="00190A8B" w:rsidRDefault="00190A8B" w:rsidP="008F4ACE">
            <w:pPr>
              <w:spacing w:after="0"/>
              <w:rPr>
                <w:rFonts w:cstheme="minorHAnsi"/>
                <w:lang w:val="bg-BG"/>
              </w:rPr>
            </w:pPr>
            <w:r w:rsidRPr="00190A8B">
              <w:rPr>
                <w:rFonts w:cstheme="minorHAnsi"/>
              </w:rPr>
              <w:t xml:space="preserve">Then we </w:t>
            </w:r>
            <w:proofErr w:type="gramStart"/>
            <w:r w:rsidR="00B30D5D">
              <w:rPr>
                <w:rFonts w:cstheme="minorHAnsi"/>
                <w:b/>
              </w:rPr>
              <w:t>poll</w:t>
            </w:r>
            <w:proofErr w:type="gramEnd"/>
            <w:r w:rsidRPr="00190A8B">
              <w:rPr>
                <w:rFonts w:cstheme="minorHAnsi"/>
                <w:b/>
              </w:rPr>
              <w:t xml:space="preserve"> 2 </w:t>
            </w:r>
            <w:r w:rsidRPr="00190A8B">
              <w:rPr>
                <w:rFonts w:cstheme="minorHAnsi"/>
              </w:rPr>
              <w:t xml:space="preserve">of them. </w:t>
            </w:r>
          </w:p>
          <w:p w14:paraId="4E238DD3" w14:textId="03AD67ED" w:rsidR="00190A8B" w:rsidRPr="00190A8B" w:rsidRDefault="00190A8B" w:rsidP="008F4ACE">
            <w:pPr>
              <w:spacing w:after="0"/>
              <w:rPr>
                <w:rFonts w:cstheme="minorHAnsi"/>
              </w:rPr>
            </w:pPr>
            <w:r w:rsidRPr="00190A8B">
              <w:rPr>
                <w:rFonts w:cstheme="minorHAnsi"/>
              </w:rPr>
              <w:t xml:space="preserve">Finally, we </w:t>
            </w:r>
            <w:r w:rsidR="00D03A4F" w:rsidRPr="00190A8B">
              <w:rPr>
                <w:rFonts w:cstheme="minorHAnsi"/>
              </w:rPr>
              <w:t>must</w:t>
            </w:r>
            <w:r w:rsidRPr="00190A8B">
              <w:rPr>
                <w:rFonts w:cstheme="minorHAnsi"/>
              </w:rPr>
              <w:t xml:space="preserve"> check whether </w:t>
            </w:r>
            <w:r w:rsidR="00FF0472">
              <w:rPr>
                <w:rFonts w:cstheme="minorHAnsi"/>
              </w:rPr>
              <w:t>32</w:t>
            </w:r>
            <w:r w:rsidRPr="00190A8B">
              <w:rPr>
                <w:rFonts w:cstheme="minorHAnsi"/>
              </w:rPr>
              <w:t xml:space="preserve"> is present in the stack. Since it </w:t>
            </w:r>
            <w:r w:rsidR="0028543F" w:rsidRPr="00190A8B">
              <w:rPr>
                <w:rFonts w:cstheme="minorHAnsi"/>
              </w:rPr>
              <w:t>is,</w:t>
            </w:r>
            <w:r w:rsidRPr="00190A8B">
              <w:rPr>
                <w:rFonts w:cstheme="minorHAnsi"/>
              </w:rPr>
              <w:t xml:space="preserve"> we print </w:t>
            </w:r>
            <w:r w:rsidRPr="00190A8B">
              <w:rPr>
                <w:rFonts w:cstheme="minorHAnsi"/>
                <w:b/>
              </w:rPr>
              <w:t>true</w:t>
            </w:r>
            <w:r w:rsidRPr="00190A8B">
              <w:rPr>
                <w:rFonts w:cstheme="minorHAnsi"/>
              </w:rPr>
              <w:t>.</w:t>
            </w:r>
          </w:p>
        </w:tc>
      </w:tr>
      <w:tr w:rsidR="00190A8B" w:rsidRPr="00190A8B" w14:paraId="31FBDABF" w14:textId="77777777" w:rsidTr="00F1749C">
        <w:trPr>
          <w:trHeight w:val="653"/>
        </w:trPr>
        <w:tc>
          <w:tcPr>
            <w:tcW w:w="1877" w:type="dxa"/>
            <w:shd w:val="clear" w:color="auto" w:fill="auto"/>
            <w:tcMar>
              <w:left w:w="80" w:type="dxa"/>
            </w:tcMar>
          </w:tcPr>
          <w:p w14:paraId="5E2B96B0" w14:textId="77777777" w:rsidR="00190A8B" w:rsidRPr="00190A8B" w:rsidRDefault="00190A8B" w:rsidP="008F4ACE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4 1 666</w:t>
            </w:r>
          </w:p>
          <w:p w14:paraId="4940C99C" w14:textId="77777777" w:rsidR="00190A8B" w:rsidRPr="00190A8B" w:rsidRDefault="00190A8B" w:rsidP="008F4ACE">
            <w:pPr>
              <w:spacing w:after="0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666 69 13 420</w:t>
            </w:r>
          </w:p>
        </w:tc>
        <w:tc>
          <w:tcPr>
            <w:tcW w:w="1134" w:type="dxa"/>
            <w:shd w:val="clear" w:color="auto" w:fill="auto"/>
            <w:tcMar>
              <w:left w:w="80" w:type="dxa"/>
            </w:tcMar>
          </w:tcPr>
          <w:p w14:paraId="5583402F" w14:textId="77777777" w:rsidR="00190A8B" w:rsidRPr="00190A8B" w:rsidRDefault="00190A8B" w:rsidP="008F4ACE">
            <w:pPr>
              <w:spacing w:after="0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13</w:t>
            </w:r>
          </w:p>
        </w:tc>
        <w:tc>
          <w:tcPr>
            <w:tcW w:w="7314" w:type="dxa"/>
          </w:tcPr>
          <w:p w14:paraId="27423519" w14:textId="77777777" w:rsidR="00190A8B" w:rsidRPr="00190A8B" w:rsidRDefault="00190A8B" w:rsidP="008F4ACE">
            <w:pPr>
              <w:spacing w:after="0"/>
              <w:rPr>
                <w:rFonts w:ascii="Consolas" w:hAnsi="Consolas" w:cs="Consolas"/>
                <w:noProof/>
              </w:rPr>
            </w:pPr>
          </w:p>
        </w:tc>
      </w:tr>
      <w:tr w:rsidR="00190A8B" w:rsidRPr="00190A8B" w14:paraId="3E5DC455" w14:textId="77777777" w:rsidTr="00F1749C">
        <w:trPr>
          <w:trHeight w:val="653"/>
        </w:trPr>
        <w:tc>
          <w:tcPr>
            <w:tcW w:w="1877" w:type="dxa"/>
            <w:shd w:val="clear" w:color="auto" w:fill="auto"/>
            <w:tcMar>
              <w:left w:w="80" w:type="dxa"/>
            </w:tcMar>
          </w:tcPr>
          <w:p w14:paraId="24DDC532" w14:textId="77777777" w:rsidR="00190A8B" w:rsidRDefault="00F1749C" w:rsidP="00F174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3 3 90</w:t>
            </w:r>
          </w:p>
          <w:p w14:paraId="74906FF7" w14:textId="43685792" w:rsidR="00F1749C" w:rsidRPr="00F1749C" w:rsidRDefault="00F1749C" w:rsidP="00F1749C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90 90 90</w:t>
            </w:r>
          </w:p>
        </w:tc>
        <w:tc>
          <w:tcPr>
            <w:tcW w:w="1134" w:type="dxa"/>
            <w:shd w:val="clear" w:color="auto" w:fill="auto"/>
            <w:tcMar>
              <w:left w:w="80" w:type="dxa"/>
            </w:tcMar>
          </w:tcPr>
          <w:p w14:paraId="64244F70" w14:textId="77777777" w:rsidR="00190A8B" w:rsidRPr="00190A8B" w:rsidRDefault="00190A8B" w:rsidP="008F4ACE">
            <w:pPr>
              <w:spacing w:after="0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0</w:t>
            </w:r>
          </w:p>
        </w:tc>
        <w:tc>
          <w:tcPr>
            <w:tcW w:w="7314" w:type="dxa"/>
          </w:tcPr>
          <w:p w14:paraId="60086D80" w14:textId="77777777" w:rsidR="00190A8B" w:rsidRPr="00190A8B" w:rsidRDefault="00190A8B" w:rsidP="008F4ACE">
            <w:pPr>
              <w:spacing w:after="0"/>
              <w:rPr>
                <w:rFonts w:ascii="Consolas" w:hAnsi="Consolas" w:cs="Consolas"/>
                <w:noProof/>
              </w:rPr>
            </w:pPr>
          </w:p>
        </w:tc>
      </w:tr>
    </w:tbl>
    <w:p w14:paraId="7A412489" w14:textId="77777777" w:rsidR="00190A8B" w:rsidRPr="00190A8B" w:rsidRDefault="00190A8B" w:rsidP="00190A8B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190A8B">
        <w:t>Balanced Parentheses</w:t>
      </w:r>
    </w:p>
    <w:p w14:paraId="3023A38A" w14:textId="5225B84C" w:rsidR="00190A8B" w:rsidRPr="00190A8B" w:rsidRDefault="00190A8B" w:rsidP="00190A8B">
      <w:pPr>
        <w:rPr>
          <w:lang w:val="bg-BG"/>
        </w:rPr>
      </w:pPr>
      <w:r w:rsidRPr="00190A8B">
        <w:rPr>
          <w:b/>
        </w:rPr>
        <w:t>Given a sequence consisting of parentheses</w:t>
      </w:r>
      <w:r w:rsidRPr="00190A8B">
        <w:t xml:space="preserve">, determine </w:t>
      </w:r>
      <w:r w:rsidRPr="00190A8B">
        <w:rPr>
          <w:b/>
        </w:rPr>
        <w:t>whether the expression is balanced</w:t>
      </w:r>
      <w:r w:rsidRPr="00190A8B">
        <w:t xml:space="preserve">. A sequence of parentheses </w:t>
      </w:r>
      <w:r w:rsidRPr="00190A8B">
        <w:rPr>
          <w:b/>
        </w:rPr>
        <w:t>is balanced if</w:t>
      </w:r>
      <w:r w:rsidRPr="00190A8B">
        <w:t xml:space="preserve"> every open parenthesis can be paired uniquely with a clos</w:t>
      </w:r>
      <w:r w:rsidR="006563B4">
        <w:t>ing</w:t>
      </w:r>
      <w:r w:rsidRPr="00190A8B">
        <w:t xml:space="preserve"> parenthesis that occurs after the former. Also, </w:t>
      </w:r>
      <w:r w:rsidRPr="00190A8B">
        <w:rPr>
          <w:b/>
        </w:rPr>
        <w:t>the interval between them must be balanced</w:t>
      </w:r>
      <w:r w:rsidRPr="00190A8B">
        <w:t>.</w:t>
      </w:r>
      <w:r w:rsidRPr="00190A8B">
        <w:rPr>
          <w:lang w:val="bg-BG"/>
        </w:rPr>
        <w:br/>
      </w:r>
      <w:r w:rsidRPr="00190A8B">
        <w:t>You will be given three types of parentheses: </w:t>
      </w:r>
      <w:r w:rsidRPr="00190A8B">
        <w:rPr>
          <w:rStyle w:val="CodeChar"/>
        </w:rPr>
        <w:t>(</w:t>
      </w:r>
      <w:r w:rsidRPr="00190A8B">
        <w:t>, </w:t>
      </w:r>
      <w:r w:rsidRPr="00190A8B">
        <w:rPr>
          <w:rStyle w:val="CodeChar"/>
        </w:rPr>
        <w:t>{</w:t>
      </w:r>
      <w:r w:rsidRPr="00190A8B">
        <w:t>, and </w:t>
      </w:r>
      <w:r w:rsidRPr="00190A8B">
        <w:rPr>
          <w:rStyle w:val="CodeChar"/>
        </w:rPr>
        <w:t>[</w:t>
      </w:r>
      <w:r w:rsidRPr="00190A8B">
        <w:t>.</w:t>
      </w:r>
    </w:p>
    <w:p w14:paraId="6245C411" w14:textId="77777777" w:rsidR="00190A8B" w:rsidRPr="00190A8B" w:rsidRDefault="00190A8B" w:rsidP="00190A8B">
      <w:pPr>
        <w:rPr>
          <w:bCs/>
          <w:lang w:val="bg-BG"/>
        </w:rPr>
      </w:pPr>
      <w:r w:rsidRPr="00190A8B">
        <w:rPr>
          <w:b/>
          <w:bCs/>
        </w:rPr>
        <w:t>{[(</w:t>
      </w:r>
      <w:proofErr w:type="gramStart"/>
      <w:r w:rsidRPr="00190A8B">
        <w:rPr>
          <w:b/>
          <w:bCs/>
        </w:rPr>
        <w:t>)]}</w:t>
      </w:r>
      <w:proofErr w:type="gramEnd"/>
      <w:r w:rsidRPr="00190A8B">
        <w:rPr>
          <w:bCs/>
        </w:rPr>
        <w:t xml:space="preserve"> - This is a balanced parenthesis.</w:t>
      </w:r>
    </w:p>
    <w:p w14:paraId="297F9F56" w14:textId="77777777" w:rsidR="00190A8B" w:rsidRPr="00190A8B" w:rsidRDefault="00190A8B" w:rsidP="00190A8B">
      <w:pPr>
        <w:rPr>
          <w:bCs/>
          <w:lang w:val="bg-BG"/>
        </w:rPr>
      </w:pPr>
      <w:r w:rsidRPr="00190A8B">
        <w:rPr>
          <w:b/>
          <w:bCs/>
        </w:rPr>
        <w:t>{[(</w:t>
      </w:r>
      <w:proofErr w:type="gramStart"/>
      <w:r w:rsidRPr="00190A8B">
        <w:rPr>
          <w:b/>
          <w:bCs/>
        </w:rPr>
        <w:t>])}</w:t>
      </w:r>
      <w:proofErr w:type="gramEnd"/>
      <w:r w:rsidRPr="00190A8B">
        <w:rPr>
          <w:bCs/>
        </w:rPr>
        <w:t xml:space="preserve"> - This is not a balanced parenthesis.</w:t>
      </w:r>
    </w:p>
    <w:p w14:paraId="201073F2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Input</w:t>
      </w:r>
    </w:p>
    <w:p w14:paraId="323CCC41" w14:textId="77777777" w:rsidR="00190A8B" w:rsidRPr="00190A8B" w:rsidRDefault="00190A8B" w:rsidP="00190A8B">
      <w:pPr>
        <w:pStyle w:val="ListParagraph"/>
        <w:numPr>
          <w:ilvl w:val="0"/>
          <w:numId w:val="7"/>
        </w:numPr>
        <w:rPr>
          <w:lang w:val="bg-BG"/>
        </w:rPr>
      </w:pPr>
      <w:r w:rsidRPr="00190A8B">
        <w:t>Each input consists of a single line, the sequence of parentheses.</w:t>
      </w:r>
    </w:p>
    <w:p w14:paraId="61749C13" w14:textId="53FF86C7" w:rsidR="00190A8B" w:rsidRPr="00190A8B" w:rsidRDefault="00190A8B" w:rsidP="00190A8B">
      <w:pPr>
        <w:pStyle w:val="ListParagraph"/>
        <w:numPr>
          <w:ilvl w:val="0"/>
          <w:numId w:val="7"/>
        </w:numPr>
        <w:rPr>
          <w:b/>
          <w:lang w:val="bg-BG"/>
        </w:rPr>
      </w:pPr>
      <w:r w:rsidRPr="00190A8B">
        <w:rPr>
          <w:b/>
        </w:rPr>
        <w:t>1 ≤ Length of sequence ≤ 1000</w:t>
      </w:r>
      <w:r w:rsidR="00B87BAF">
        <w:rPr>
          <w:b/>
        </w:rPr>
        <w:t>.</w:t>
      </w:r>
    </w:p>
    <w:p w14:paraId="51946329" w14:textId="77777777" w:rsidR="00190A8B" w:rsidRPr="00190A8B" w:rsidRDefault="00190A8B" w:rsidP="00190A8B">
      <w:pPr>
        <w:pStyle w:val="ListParagraph"/>
        <w:numPr>
          <w:ilvl w:val="0"/>
          <w:numId w:val="7"/>
        </w:numPr>
        <w:rPr>
          <w:lang w:val="bg-BG"/>
        </w:rPr>
      </w:pPr>
      <w:r w:rsidRPr="00190A8B">
        <w:t>Each character of the sequence will be one of the following: </w:t>
      </w:r>
      <w:r w:rsidRPr="00190A8B">
        <w:rPr>
          <w:b/>
        </w:rPr>
        <w:t>{</w:t>
      </w:r>
      <w:proofErr w:type="gramStart"/>
      <w:r w:rsidRPr="00190A8B">
        <w:t xml:space="preserve">, </w:t>
      </w:r>
      <w:r w:rsidRPr="00190A8B">
        <w:rPr>
          <w:b/>
        </w:rPr>
        <w:t>}</w:t>
      </w:r>
      <w:proofErr w:type="gramEnd"/>
      <w:r w:rsidRPr="00190A8B">
        <w:t xml:space="preserve">, </w:t>
      </w:r>
      <w:r w:rsidRPr="00190A8B">
        <w:rPr>
          <w:b/>
        </w:rPr>
        <w:t>(</w:t>
      </w:r>
      <w:proofErr w:type="gramStart"/>
      <w:r w:rsidRPr="00190A8B">
        <w:t xml:space="preserve">, </w:t>
      </w:r>
      <w:r w:rsidRPr="00190A8B">
        <w:rPr>
          <w:b/>
        </w:rPr>
        <w:t>)</w:t>
      </w:r>
      <w:proofErr w:type="gramEnd"/>
      <w:r w:rsidRPr="00190A8B">
        <w:t xml:space="preserve">, </w:t>
      </w:r>
      <w:r w:rsidRPr="00190A8B">
        <w:rPr>
          <w:b/>
        </w:rPr>
        <w:t>[</w:t>
      </w:r>
      <w:proofErr w:type="gramStart"/>
      <w:r w:rsidRPr="00190A8B">
        <w:t xml:space="preserve">, </w:t>
      </w:r>
      <w:r w:rsidRPr="00190A8B">
        <w:rPr>
          <w:b/>
        </w:rPr>
        <w:t>]</w:t>
      </w:r>
      <w:proofErr w:type="gramEnd"/>
      <w:r w:rsidRPr="00190A8B">
        <w:t>.</w:t>
      </w:r>
    </w:p>
    <w:p w14:paraId="44AD0911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Output</w:t>
      </w:r>
    </w:p>
    <w:p w14:paraId="3D419D9A" w14:textId="77777777" w:rsidR="00190A8B" w:rsidRPr="00190A8B" w:rsidRDefault="00190A8B" w:rsidP="00190A8B">
      <w:pPr>
        <w:pStyle w:val="ListParagraph"/>
        <w:numPr>
          <w:ilvl w:val="0"/>
          <w:numId w:val="8"/>
        </w:numPr>
        <w:rPr>
          <w:lang w:val="bg-BG"/>
        </w:rPr>
      </w:pPr>
      <w:r w:rsidRPr="00190A8B">
        <w:t xml:space="preserve">For each test case, print on a new line </w:t>
      </w:r>
      <w:r w:rsidRPr="006563B4">
        <w:t>"</w:t>
      </w:r>
      <w:r w:rsidRPr="00F1749C">
        <w:rPr>
          <w:rFonts w:ascii="Consolas" w:hAnsi="Consolas"/>
          <w:b/>
          <w:iCs/>
          <w:noProof/>
        </w:rPr>
        <w:t>YES</w:t>
      </w:r>
      <w:r w:rsidRPr="006563B4">
        <w:t>"</w:t>
      </w:r>
      <w:r w:rsidRPr="00190A8B">
        <w:t xml:space="preserve"> if the parentheses are balanced. Otherwise, print </w:t>
      </w:r>
      <w:r w:rsidRPr="006563B4">
        <w:t>"</w:t>
      </w:r>
      <w:r w:rsidRPr="00F1749C">
        <w:rPr>
          <w:rFonts w:ascii="Consolas" w:hAnsi="Consolas"/>
          <w:b/>
          <w:iCs/>
          <w:noProof/>
        </w:rPr>
        <w:t>NO</w:t>
      </w:r>
      <w:r w:rsidRPr="006563B4">
        <w:t>"</w:t>
      </w:r>
      <w:r w:rsidRPr="00190A8B">
        <w:t>.</w:t>
      </w:r>
    </w:p>
    <w:p w14:paraId="19480147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Examples</w:t>
      </w:r>
    </w:p>
    <w:tbl>
      <w:tblPr>
        <w:tblW w:w="4007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23"/>
        <w:gridCol w:w="1984"/>
      </w:tblGrid>
      <w:tr w:rsidR="00190A8B" w:rsidRPr="00190A8B" w14:paraId="2EC8F1FD" w14:textId="77777777" w:rsidTr="0058008D">
        <w:trPr>
          <w:trHeight w:val="22"/>
        </w:trPr>
        <w:tc>
          <w:tcPr>
            <w:tcW w:w="2023" w:type="dxa"/>
            <w:shd w:val="clear" w:color="auto" w:fill="D9D9D9" w:themeFill="background1" w:themeFillShade="D9"/>
          </w:tcPr>
          <w:p w14:paraId="7A65BC95" w14:textId="77777777" w:rsidR="00190A8B" w:rsidRPr="00F1749C" w:rsidRDefault="00190A8B" w:rsidP="00F1749C">
            <w:pPr>
              <w:spacing w:after="0" w:line="240" w:lineRule="auto"/>
              <w:jc w:val="center"/>
              <w:rPr>
                <w:rStyle w:val="Strong"/>
              </w:rPr>
            </w:pPr>
            <w:r w:rsidRPr="00F1749C">
              <w:rPr>
                <w:rStyle w:val="Strong"/>
              </w:rPr>
              <w:t>Input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2C009E62" w14:textId="77777777" w:rsidR="00190A8B" w:rsidRPr="00F1749C" w:rsidRDefault="00190A8B" w:rsidP="00F1749C">
            <w:pPr>
              <w:spacing w:after="0" w:line="240" w:lineRule="auto"/>
              <w:jc w:val="center"/>
              <w:rPr>
                <w:rStyle w:val="Strong"/>
              </w:rPr>
            </w:pPr>
            <w:r w:rsidRPr="00F1749C">
              <w:rPr>
                <w:rStyle w:val="Strong"/>
              </w:rPr>
              <w:t>Output</w:t>
            </w:r>
          </w:p>
        </w:tc>
      </w:tr>
      <w:tr w:rsidR="00190A8B" w:rsidRPr="00190A8B" w14:paraId="516FD7C7" w14:textId="77777777" w:rsidTr="0058008D">
        <w:trPr>
          <w:trHeight w:val="22"/>
        </w:trPr>
        <w:tc>
          <w:tcPr>
            <w:tcW w:w="2023" w:type="dxa"/>
          </w:tcPr>
          <w:p w14:paraId="6DF84F53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{[()]}</w:t>
            </w:r>
          </w:p>
        </w:tc>
        <w:tc>
          <w:tcPr>
            <w:tcW w:w="1984" w:type="dxa"/>
          </w:tcPr>
          <w:p w14:paraId="6A0809E0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190A8B">
              <w:rPr>
                <w:rFonts w:ascii="Consolas" w:hAnsi="Consolas" w:cs="Consolas"/>
                <w:noProof/>
              </w:rPr>
              <w:t>YES</w:t>
            </w:r>
          </w:p>
        </w:tc>
      </w:tr>
      <w:tr w:rsidR="00190A8B" w:rsidRPr="00190A8B" w14:paraId="4DC10FBC" w14:textId="77777777" w:rsidTr="0058008D">
        <w:trPr>
          <w:trHeight w:val="22"/>
        </w:trPr>
        <w:tc>
          <w:tcPr>
            <w:tcW w:w="2023" w:type="dxa"/>
          </w:tcPr>
          <w:p w14:paraId="4AB5BB5E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{[(])}</w:t>
            </w:r>
          </w:p>
        </w:tc>
        <w:tc>
          <w:tcPr>
            <w:tcW w:w="1984" w:type="dxa"/>
            <w:vAlign w:val="center"/>
          </w:tcPr>
          <w:p w14:paraId="38E1E954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NO</w:t>
            </w:r>
          </w:p>
        </w:tc>
      </w:tr>
      <w:tr w:rsidR="00190A8B" w:rsidRPr="00190A8B" w14:paraId="1A473F2D" w14:textId="77777777" w:rsidTr="0058008D">
        <w:trPr>
          <w:trHeight w:val="22"/>
        </w:trPr>
        <w:tc>
          <w:tcPr>
            <w:tcW w:w="2023" w:type="dxa"/>
          </w:tcPr>
          <w:p w14:paraId="02857F6F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{{[[(())]]}}</w:t>
            </w:r>
          </w:p>
        </w:tc>
        <w:tc>
          <w:tcPr>
            <w:tcW w:w="1984" w:type="dxa"/>
            <w:vAlign w:val="center"/>
          </w:tcPr>
          <w:p w14:paraId="56767A86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YES</w:t>
            </w:r>
          </w:p>
        </w:tc>
      </w:tr>
    </w:tbl>
    <w:p w14:paraId="3A4F5952" w14:textId="77777777" w:rsidR="00190A8B" w:rsidRPr="00190A8B" w:rsidRDefault="00190A8B" w:rsidP="00190A8B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190A8B">
        <w:t>Recursive Fibonacci</w:t>
      </w:r>
    </w:p>
    <w:p w14:paraId="11226C91" w14:textId="2541B994" w:rsidR="00190A8B" w:rsidRPr="00190A8B" w:rsidRDefault="00190A8B" w:rsidP="00190A8B">
      <w:pPr>
        <w:rPr>
          <w:lang w:val="bg-BG"/>
        </w:rPr>
      </w:pPr>
      <w:r w:rsidRPr="00190A8B">
        <w:t xml:space="preserve">Each member of the </w:t>
      </w:r>
      <w:r w:rsidRPr="00190A8B">
        <w:rPr>
          <w:b/>
        </w:rPr>
        <w:t>Fibonacci sequence</w:t>
      </w:r>
      <w:r w:rsidRPr="00190A8B">
        <w:t xml:space="preserve"> is calculated from the </w:t>
      </w:r>
      <w:r w:rsidRPr="00190A8B">
        <w:rPr>
          <w:b/>
        </w:rPr>
        <w:t>sum of the two previous members</w:t>
      </w:r>
      <w:r w:rsidRPr="00190A8B">
        <w:t xml:space="preserve">. The first two elements are 1, 1. </w:t>
      </w:r>
      <w:r w:rsidR="00F1749C" w:rsidRPr="00190A8B">
        <w:t>Therefore,</w:t>
      </w:r>
      <w:r w:rsidRPr="00190A8B">
        <w:t xml:space="preserve"> the sequence goes </w:t>
      </w:r>
      <w:r w:rsidR="006563B4">
        <w:t>like</w:t>
      </w:r>
      <w:r w:rsidRPr="00190A8B">
        <w:t xml:space="preserve"> 1, 1, 2, 3, 5, 8, 13, 21, 34… </w:t>
      </w:r>
    </w:p>
    <w:p w14:paraId="70ABBEFB" w14:textId="222E4562" w:rsidR="00190A8B" w:rsidRPr="00190A8B" w:rsidRDefault="00190A8B" w:rsidP="00190A8B">
      <w:pPr>
        <w:rPr>
          <w:lang w:val="bg-BG"/>
        </w:rPr>
      </w:pPr>
      <w:r w:rsidRPr="00190A8B">
        <w:t>The following sequence can be generated with an array, but that</w:t>
      </w:r>
      <w:r w:rsidR="002E5749">
        <w:t>'</w:t>
      </w:r>
      <w:r w:rsidRPr="00190A8B">
        <w:t xml:space="preserve">s easy, so </w:t>
      </w:r>
      <w:r w:rsidRPr="00190A8B">
        <w:rPr>
          <w:b/>
        </w:rPr>
        <w:t>your task is to implement it recursively</w:t>
      </w:r>
      <w:r w:rsidRPr="00190A8B">
        <w:t>.</w:t>
      </w:r>
    </w:p>
    <w:p w14:paraId="07CA87E4" w14:textId="77777777" w:rsidR="00190A8B" w:rsidRPr="00190A8B" w:rsidRDefault="00190A8B" w:rsidP="00190A8B">
      <w:pPr>
        <w:rPr>
          <w:lang w:val="bg-BG"/>
        </w:rPr>
      </w:pPr>
      <w:r w:rsidRPr="00190A8B">
        <w:t xml:space="preserve">If the function </w:t>
      </w:r>
      <w:r w:rsidRPr="00190A8B">
        <w:rPr>
          <w:b/>
          <w:noProof/>
        </w:rPr>
        <w:t>getFibonacci(</w:t>
      </w:r>
      <w:r w:rsidRPr="00190A8B">
        <w:rPr>
          <w:b/>
        </w:rPr>
        <w:t>n</w:t>
      </w:r>
      <w:r w:rsidRPr="00190A8B">
        <w:rPr>
          <w:b/>
          <w:noProof/>
        </w:rPr>
        <w:t>)</w:t>
      </w:r>
      <w:r w:rsidRPr="00190A8B">
        <w:rPr>
          <w:noProof/>
        </w:rPr>
        <w:t xml:space="preserve"> </w:t>
      </w:r>
      <w:r w:rsidRPr="00190A8B">
        <w:t>returns the n</w:t>
      </w:r>
      <w:r w:rsidRPr="00190A8B">
        <w:rPr>
          <w:vertAlign w:val="superscript"/>
        </w:rPr>
        <w:t>th</w:t>
      </w:r>
      <w:r w:rsidRPr="00190A8B">
        <w:t xml:space="preserve"> Fibonacci number, we can express it using </w:t>
      </w:r>
      <w:r w:rsidRPr="00190A8B">
        <w:rPr>
          <w:b/>
          <w:noProof/>
        </w:rPr>
        <w:t>getFibonacci(</w:t>
      </w:r>
      <w:r w:rsidRPr="00190A8B">
        <w:rPr>
          <w:b/>
        </w:rPr>
        <w:t>n</w:t>
      </w:r>
      <w:r w:rsidRPr="00190A8B">
        <w:rPr>
          <w:b/>
          <w:noProof/>
        </w:rPr>
        <w:t xml:space="preserve">) </w:t>
      </w:r>
      <w:r w:rsidRPr="00190A8B">
        <w:rPr>
          <w:b/>
        </w:rPr>
        <w:t xml:space="preserve">= </w:t>
      </w:r>
      <w:r w:rsidRPr="00190A8B">
        <w:rPr>
          <w:b/>
          <w:noProof/>
        </w:rPr>
        <w:t>getFibonacci(</w:t>
      </w:r>
      <w:r w:rsidRPr="00190A8B">
        <w:rPr>
          <w:b/>
        </w:rPr>
        <w:t>n-1</w:t>
      </w:r>
      <w:r w:rsidRPr="00190A8B">
        <w:rPr>
          <w:b/>
          <w:noProof/>
        </w:rPr>
        <w:t xml:space="preserve">) </w:t>
      </w:r>
      <w:r w:rsidRPr="00190A8B">
        <w:rPr>
          <w:b/>
        </w:rPr>
        <w:t xml:space="preserve">+ </w:t>
      </w:r>
      <w:r w:rsidRPr="00190A8B">
        <w:rPr>
          <w:b/>
          <w:noProof/>
        </w:rPr>
        <w:t>getFibonacci(</w:t>
      </w:r>
      <w:r w:rsidRPr="00190A8B">
        <w:rPr>
          <w:b/>
        </w:rPr>
        <w:t>n-2)</w:t>
      </w:r>
      <w:r w:rsidRPr="00190A8B">
        <w:t>.</w:t>
      </w:r>
    </w:p>
    <w:p w14:paraId="7FCBEE19" w14:textId="01C43481" w:rsidR="00190A8B" w:rsidRPr="00190A8B" w:rsidRDefault="00190A8B" w:rsidP="00190A8B">
      <w:pPr>
        <w:rPr>
          <w:lang w:val="bg-BG"/>
        </w:rPr>
      </w:pPr>
      <w:r w:rsidRPr="00190A8B">
        <w:t>However, this will never end</w:t>
      </w:r>
      <w:r w:rsidR="002E5749">
        <w:t>,</w:t>
      </w:r>
      <w:r w:rsidRPr="00190A8B">
        <w:t xml:space="preserve"> and </w:t>
      </w:r>
      <w:r w:rsidR="002E5749">
        <w:t>a Stack Overflow Exception is thrown in a few seconds</w:t>
      </w:r>
      <w:r w:rsidRPr="00190A8B">
        <w:t xml:space="preserve">. </w:t>
      </w:r>
      <w:r w:rsidR="006563B4">
        <w:t>F</w:t>
      </w:r>
      <w:r w:rsidRPr="00190A8B">
        <w:t xml:space="preserve">or the recursion to </w:t>
      </w:r>
      <w:r w:rsidR="00F1749C" w:rsidRPr="00190A8B">
        <w:t>stop,</w:t>
      </w:r>
      <w:r w:rsidRPr="00190A8B">
        <w:t xml:space="preserve"> it </w:t>
      </w:r>
      <w:proofErr w:type="gramStart"/>
      <w:r w:rsidRPr="00190A8B">
        <w:t>has to</w:t>
      </w:r>
      <w:proofErr w:type="gramEnd"/>
      <w:r w:rsidRPr="00190A8B">
        <w:t xml:space="preserve"> have a "bottom". The bottom of the recursion is </w:t>
      </w:r>
      <w:r w:rsidRPr="00190A8B">
        <w:rPr>
          <w:noProof/>
        </w:rPr>
        <w:t>getFibonacci(</w:t>
      </w:r>
      <w:r w:rsidRPr="00190A8B">
        <w:t>1</w:t>
      </w:r>
      <w:proofErr w:type="gramStart"/>
      <w:r w:rsidRPr="00190A8B">
        <w:t>), and</w:t>
      </w:r>
      <w:proofErr w:type="gramEnd"/>
      <w:r w:rsidRPr="00190A8B">
        <w:t xml:space="preserve"> should return 1. The same goes for </w:t>
      </w:r>
      <w:r w:rsidRPr="00190A8B">
        <w:rPr>
          <w:noProof/>
        </w:rPr>
        <w:t>getFibonacci(</w:t>
      </w:r>
      <w:r w:rsidRPr="00190A8B">
        <w:t>0).</w:t>
      </w:r>
    </w:p>
    <w:p w14:paraId="4D7A1EBB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lastRenderedPageBreak/>
        <w:t>Input</w:t>
      </w:r>
    </w:p>
    <w:p w14:paraId="60F9CA44" w14:textId="54E55E81" w:rsidR="00190A8B" w:rsidRPr="00190A8B" w:rsidRDefault="00190A8B" w:rsidP="00190A8B">
      <w:pPr>
        <w:pStyle w:val="ListParagraph"/>
        <w:numPr>
          <w:ilvl w:val="0"/>
          <w:numId w:val="8"/>
        </w:numPr>
        <w:rPr>
          <w:lang w:val="bg-BG"/>
        </w:rPr>
      </w:pPr>
      <w:r w:rsidRPr="00190A8B">
        <w:t>On the only line in the input</w:t>
      </w:r>
      <w:r w:rsidR="006563B4">
        <w:t>,</w:t>
      </w:r>
      <w:r w:rsidRPr="00190A8B">
        <w:t xml:space="preserve"> the user should enter the wanted Fibonacci number </w:t>
      </w:r>
      <w:r w:rsidRPr="00F1749C">
        <w:rPr>
          <w:b/>
        </w:rPr>
        <w:t xml:space="preserve">N </w:t>
      </w:r>
      <w:r w:rsidRPr="00190A8B">
        <w:t xml:space="preserve">where </w:t>
      </w:r>
      <w:r w:rsidRPr="00F1749C">
        <w:rPr>
          <w:b/>
        </w:rPr>
        <w:t>1 ≤ N ≤ 49</w:t>
      </w:r>
      <w:r w:rsidR="00B87BAF">
        <w:rPr>
          <w:b/>
        </w:rPr>
        <w:t>.</w:t>
      </w:r>
    </w:p>
    <w:p w14:paraId="69D186D7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Output</w:t>
      </w:r>
    </w:p>
    <w:p w14:paraId="262ED4C7" w14:textId="1E996281" w:rsidR="00190A8B" w:rsidRPr="00190A8B" w:rsidRDefault="00190A8B" w:rsidP="00190A8B">
      <w:pPr>
        <w:pStyle w:val="ListParagraph"/>
        <w:numPr>
          <w:ilvl w:val="0"/>
          <w:numId w:val="8"/>
        </w:numPr>
        <w:rPr>
          <w:lang w:val="bg-BG"/>
        </w:rPr>
      </w:pPr>
      <w:r w:rsidRPr="00190A8B">
        <w:t>The output should be the n</w:t>
      </w:r>
      <w:r w:rsidRPr="00190A8B">
        <w:rPr>
          <w:vertAlign w:val="superscript"/>
        </w:rPr>
        <w:t>th</w:t>
      </w:r>
      <w:r w:rsidRPr="00190A8B">
        <w:t xml:space="preserve"> F</w:t>
      </w:r>
      <w:r w:rsidR="00B87BAF">
        <w:t>ibonacci number counting from 0.</w:t>
      </w:r>
    </w:p>
    <w:p w14:paraId="6DA594A1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Examples</w:t>
      </w:r>
    </w:p>
    <w:tbl>
      <w:tblPr>
        <w:tblW w:w="3865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23"/>
        <w:gridCol w:w="1842"/>
      </w:tblGrid>
      <w:tr w:rsidR="00190A8B" w:rsidRPr="00190A8B" w14:paraId="75A621B7" w14:textId="77777777" w:rsidTr="006563B4">
        <w:trPr>
          <w:trHeight w:val="22"/>
        </w:trPr>
        <w:tc>
          <w:tcPr>
            <w:tcW w:w="2023" w:type="dxa"/>
            <w:shd w:val="clear" w:color="auto" w:fill="D9D9D9" w:themeFill="background1" w:themeFillShade="D9"/>
          </w:tcPr>
          <w:p w14:paraId="0443E97D" w14:textId="77777777" w:rsidR="00190A8B" w:rsidRPr="00F1749C" w:rsidRDefault="00190A8B" w:rsidP="00F1749C">
            <w:pPr>
              <w:spacing w:after="0" w:line="240" w:lineRule="auto"/>
              <w:jc w:val="center"/>
              <w:rPr>
                <w:rStyle w:val="Strong"/>
              </w:rPr>
            </w:pPr>
            <w:r w:rsidRPr="00F1749C">
              <w:rPr>
                <w:rStyle w:val="Strong"/>
              </w:rPr>
              <w:t>Input</w:t>
            </w:r>
          </w:p>
        </w:tc>
        <w:tc>
          <w:tcPr>
            <w:tcW w:w="1842" w:type="dxa"/>
            <w:shd w:val="clear" w:color="auto" w:fill="D9D9D9" w:themeFill="background1" w:themeFillShade="D9"/>
          </w:tcPr>
          <w:p w14:paraId="3C6123C5" w14:textId="77777777" w:rsidR="00190A8B" w:rsidRPr="00F1749C" w:rsidRDefault="00190A8B" w:rsidP="00F1749C">
            <w:pPr>
              <w:spacing w:after="0" w:line="240" w:lineRule="auto"/>
              <w:jc w:val="center"/>
              <w:rPr>
                <w:rStyle w:val="Strong"/>
              </w:rPr>
            </w:pPr>
            <w:r w:rsidRPr="00F1749C">
              <w:rPr>
                <w:rStyle w:val="Strong"/>
              </w:rPr>
              <w:t>Output</w:t>
            </w:r>
          </w:p>
        </w:tc>
      </w:tr>
      <w:tr w:rsidR="00190A8B" w:rsidRPr="00190A8B" w14:paraId="2DAB1A1F" w14:textId="77777777" w:rsidTr="006563B4">
        <w:trPr>
          <w:trHeight w:val="22"/>
        </w:trPr>
        <w:tc>
          <w:tcPr>
            <w:tcW w:w="2023" w:type="dxa"/>
          </w:tcPr>
          <w:p w14:paraId="016871EE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842" w:type="dxa"/>
          </w:tcPr>
          <w:p w14:paraId="1EE76219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190A8B">
              <w:rPr>
                <w:rFonts w:ascii="Consolas" w:hAnsi="Consolas" w:cs="Consolas"/>
                <w:noProof/>
              </w:rPr>
              <w:t>8</w:t>
            </w:r>
          </w:p>
        </w:tc>
      </w:tr>
      <w:tr w:rsidR="00190A8B" w:rsidRPr="00190A8B" w14:paraId="5E5E654F" w14:textId="77777777" w:rsidTr="006563B4">
        <w:trPr>
          <w:trHeight w:val="22"/>
        </w:trPr>
        <w:tc>
          <w:tcPr>
            <w:tcW w:w="2023" w:type="dxa"/>
          </w:tcPr>
          <w:p w14:paraId="1815EFB8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10</w:t>
            </w:r>
          </w:p>
        </w:tc>
        <w:tc>
          <w:tcPr>
            <w:tcW w:w="1842" w:type="dxa"/>
            <w:vAlign w:val="center"/>
          </w:tcPr>
          <w:p w14:paraId="1C9A1683" w14:textId="0C95B6DC" w:rsidR="00190A8B" w:rsidRPr="007850BD" w:rsidRDefault="007850BD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55</w:t>
            </w:r>
          </w:p>
        </w:tc>
      </w:tr>
      <w:tr w:rsidR="00190A8B" w:rsidRPr="00190A8B" w14:paraId="0501FC60" w14:textId="77777777" w:rsidTr="006563B4">
        <w:trPr>
          <w:trHeight w:val="22"/>
        </w:trPr>
        <w:tc>
          <w:tcPr>
            <w:tcW w:w="2023" w:type="dxa"/>
          </w:tcPr>
          <w:p w14:paraId="6661755B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21</w:t>
            </w:r>
          </w:p>
        </w:tc>
        <w:tc>
          <w:tcPr>
            <w:tcW w:w="1842" w:type="dxa"/>
            <w:vAlign w:val="center"/>
          </w:tcPr>
          <w:p w14:paraId="43E00A90" w14:textId="07026252" w:rsidR="00190A8B" w:rsidRPr="007850BD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1</w:t>
            </w:r>
            <w:r w:rsidR="007850BD">
              <w:rPr>
                <w:rFonts w:ascii="Consolas" w:hAnsi="Consolas" w:cs="Consolas"/>
                <w:noProof/>
                <w:lang w:val="bg-BG"/>
              </w:rPr>
              <w:t>0946</w:t>
            </w:r>
          </w:p>
        </w:tc>
      </w:tr>
    </w:tbl>
    <w:p w14:paraId="383B9BFC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Hint</w:t>
      </w:r>
    </w:p>
    <w:p w14:paraId="61DBD35C" w14:textId="4D839DB1" w:rsidR="00190A8B" w:rsidRPr="00190A8B" w:rsidRDefault="00190A8B" w:rsidP="00190A8B">
      <w:pPr>
        <w:rPr>
          <w:lang w:val="bg-BG"/>
        </w:rPr>
      </w:pPr>
      <w:r w:rsidRPr="00190A8B">
        <w:t>For the n</w:t>
      </w:r>
      <w:r w:rsidRPr="00190A8B">
        <w:rPr>
          <w:vertAlign w:val="superscript"/>
        </w:rPr>
        <w:t>th</w:t>
      </w:r>
      <w:r w:rsidRPr="00190A8B">
        <w:t xml:space="preserve"> Fibonacci number, we calculate the N-1</w:t>
      </w:r>
      <w:r w:rsidRPr="00190A8B">
        <w:rPr>
          <w:vertAlign w:val="superscript"/>
        </w:rPr>
        <w:t>st</w:t>
      </w:r>
      <w:r w:rsidRPr="00190A8B">
        <w:t xml:space="preserve"> and the N-2</w:t>
      </w:r>
      <w:r w:rsidRPr="00190A8B">
        <w:rPr>
          <w:vertAlign w:val="superscript"/>
        </w:rPr>
        <w:t>nd</w:t>
      </w:r>
      <w:r w:rsidRPr="00190A8B">
        <w:t xml:space="preserve"> number, but for the calculation of N-1</w:t>
      </w:r>
      <w:r w:rsidRPr="00190A8B">
        <w:rPr>
          <w:vertAlign w:val="superscript"/>
        </w:rPr>
        <w:t>st</w:t>
      </w:r>
      <w:r w:rsidRPr="00190A8B">
        <w:t xml:space="preserve"> number</w:t>
      </w:r>
      <w:r w:rsidR="002E5749">
        <w:t>,</w:t>
      </w:r>
      <w:r w:rsidRPr="00190A8B">
        <w:t xml:space="preserve"> we calculate the N-1-1</w:t>
      </w:r>
      <w:r w:rsidRPr="00190A8B">
        <w:rPr>
          <w:vertAlign w:val="superscript"/>
        </w:rPr>
        <w:t>st</w:t>
      </w:r>
      <w:r w:rsidRPr="00190A8B">
        <w:rPr>
          <w:noProof/>
        </w:rPr>
        <w:t>(</w:t>
      </w:r>
      <w:r w:rsidRPr="00190A8B">
        <w:t>N-2</w:t>
      </w:r>
      <w:r w:rsidRPr="00190A8B">
        <w:rPr>
          <w:vertAlign w:val="superscript"/>
        </w:rPr>
        <w:t>nd</w:t>
      </w:r>
      <w:r w:rsidRPr="00190A8B">
        <w:rPr>
          <w:noProof/>
        </w:rPr>
        <w:t xml:space="preserve">) </w:t>
      </w:r>
      <w:r w:rsidRPr="00190A8B">
        <w:t>and the N-1-2</w:t>
      </w:r>
      <w:r w:rsidRPr="00190A8B">
        <w:rPr>
          <w:vertAlign w:val="superscript"/>
        </w:rPr>
        <w:t>nd</w:t>
      </w:r>
      <w:r w:rsidRPr="00190A8B">
        <w:t xml:space="preserve"> number, so we have a lot of repeated calculations.</w:t>
      </w:r>
    </w:p>
    <w:p w14:paraId="49484ED5" w14:textId="77777777" w:rsidR="00190A8B" w:rsidRPr="00190A8B" w:rsidRDefault="00190A8B" w:rsidP="00190A8B">
      <w:pPr>
        <w:jc w:val="center"/>
        <w:rPr>
          <w:lang w:val="bg-BG"/>
        </w:rPr>
      </w:pPr>
      <w:r w:rsidRPr="00190A8B">
        <w:rPr>
          <w:noProof/>
        </w:rPr>
        <w:drawing>
          <wp:inline distT="0" distB="0" distL="0" distR="0" wp14:anchorId="5D4C4735" wp14:editId="52549FAF">
            <wp:extent cx="5039360" cy="208597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360" cy="208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05161F" w14:textId="77777777" w:rsidR="00190A8B" w:rsidRPr="00190A8B" w:rsidRDefault="00190A8B" w:rsidP="00190A8B">
      <w:pPr>
        <w:rPr>
          <w:lang w:val="bg-BG"/>
        </w:rPr>
      </w:pPr>
      <w:r w:rsidRPr="00190A8B">
        <w:t xml:space="preserve">If you want to figure out how to skip those unnecessary calculations, you can search for a technique called </w:t>
      </w:r>
      <w:hyperlink r:id="rId11">
        <w:proofErr w:type="spellStart"/>
        <w:r w:rsidRPr="00190A8B">
          <w:rPr>
            <w:rStyle w:val="InternetLink"/>
          </w:rPr>
          <w:t>memoization</w:t>
        </w:r>
        <w:proofErr w:type="spellEnd"/>
      </w:hyperlink>
      <w:r w:rsidRPr="00190A8B">
        <w:t>.</w:t>
      </w:r>
    </w:p>
    <w:p w14:paraId="3C2E8DCF" w14:textId="77777777" w:rsidR="00190A8B" w:rsidRPr="00190A8B" w:rsidRDefault="00190A8B" w:rsidP="00190A8B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190A8B">
        <w:t>*Simple Text Editor</w:t>
      </w:r>
    </w:p>
    <w:p w14:paraId="6103236D" w14:textId="77777777" w:rsidR="00190A8B" w:rsidRPr="00190A8B" w:rsidRDefault="00190A8B" w:rsidP="00190A8B">
      <w:pPr>
        <w:rPr>
          <w:lang w:val="bg-BG"/>
        </w:rPr>
      </w:pPr>
      <w:r w:rsidRPr="00190A8B">
        <w:t xml:space="preserve">You are given an empty text. Your task is to implement </w:t>
      </w:r>
      <w:r w:rsidRPr="00190A8B">
        <w:rPr>
          <w:b/>
        </w:rPr>
        <w:t>4 types of commands</w:t>
      </w:r>
      <w:r w:rsidRPr="00190A8B">
        <w:t xml:space="preserve"> related to manipulating the text:</w:t>
      </w:r>
    </w:p>
    <w:p w14:paraId="5072F5A5" w14:textId="2BD29FAD" w:rsidR="00190A8B" w:rsidRPr="00190A8B" w:rsidRDefault="00190A8B" w:rsidP="00190A8B">
      <w:pPr>
        <w:pStyle w:val="ListParagraph"/>
        <w:numPr>
          <w:ilvl w:val="0"/>
          <w:numId w:val="9"/>
        </w:numPr>
        <w:spacing w:before="0" w:after="200"/>
        <w:rPr>
          <w:rFonts w:eastAsiaTheme="minorEastAsia"/>
          <w:lang w:val="bg-BG"/>
        </w:rPr>
      </w:pPr>
      <w:r w:rsidRPr="006563B4">
        <w:t>"</w:t>
      </w:r>
      <w:r w:rsidR="006563B4" w:rsidRPr="006563B4">
        <w:rPr>
          <w:rFonts w:ascii="Consolas" w:hAnsi="Consolas"/>
          <w:b/>
        </w:rPr>
        <w:t>1 {</w:t>
      </w:r>
      <w:r w:rsidRPr="006563B4">
        <w:rPr>
          <w:rFonts w:ascii="Consolas" w:hAnsi="Consolas"/>
          <w:b/>
        </w:rPr>
        <w:t>s</w:t>
      </w:r>
      <w:r w:rsidR="006563B4" w:rsidRPr="006563B4">
        <w:rPr>
          <w:rFonts w:ascii="Consolas" w:hAnsi="Consolas"/>
          <w:b/>
        </w:rPr>
        <w:t>tring}</w:t>
      </w:r>
      <w:r w:rsidRPr="006563B4">
        <w:t>"</w:t>
      </w:r>
      <w:r w:rsidRPr="00190A8B">
        <w:t xml:space="preserve"> - </w:t>
      </w:r>
      <w:r w:rsidRPr="00190A8B">
        <w:rPr>
          <w:b/>
        </w:rPr>
        <w:t>appends</w:t>
      </w:r>
      <w:r w:rsidRPr="00190A8B">
        <w:t xml:space="preserve"> [string] to the end of the text</w:t>
      </w:r>
      <w:r w:rsidR="006563B4">
        <w:rPr>
          <w:lang w:val="bg-BG"/>
        </w:rPr>
        <w:t>.</w:t>
      </w:r>
    </w:p>
    <w:p w14:paraId="6546AE1B" w14:textId="2AFD02F8" w:rsidR="00190A8B" w:rsidRPr="00190A8B" w:rsidRDefault="00190A8B" w:rsidP="00190A8B">
      <w:pPr>
        <w:pStyle w:val="ListParagraph"/>
        <w:numPr>
          <w:ilvl w:val="0"/>
          <w:numId w:val="9"/>
        </w:numPr>
        <w:spacing w:before="0" w:after="200"/>
        <w:rPr>
          <w:rFonts w:eastAsiaTheme="minorEastAsia"/>
          <w:lang w:val="bg-BG"/>
        </w:rPr>
      </w:pPr>
      <w:r w:rsidRPr="006563B4">
        <w:t>"</w:t>
      </w:r>
      <w:r w:rsidR="006563B4" w:rsidRPr="006563B4">
        <w:rPr>
          <w:rFonts w:ascii="Consolas" w:hAnsi="Consolas"/>
          <w:b/>
        </w:rPr>
        <w:t>2 {count}</w:t>
      </w:r>
      <w:r w:rsidRPr="006563B4">
        <w:t>"</w:t>
      </w:r>
      <w:r w:rsidRPr="00190A8B">
        <w:t xml:space="preserve"> - </w:t>
      </w:r>
      <w:r w:rsidRPr="00190A8B">
        <w:rPr>
          <w:b/>
        </w:rPr>
        <w:t>erases</w:t>
      </w:r>
      <w:r w:rsidRPr="00190A8B">
        <w:t xml:space="preserve"> the last [</w:t>
      </w:r>
      <w:r w:rsidRPr="00190A8B">
        <w:rPr>
          <w:iCs/>
        </w:rPr>
        <w:t>count]</w:t>
      </w:r>
      <w:r w:rsidRPr="00190A8B">
        <w:rPr>
          <w:i/>
          <w:iCs/>
        </w:rPr>
        <w:t xml:space="preserve"> </w:t>
      </w:r>
      <w:r w:rsidRPr="00190A8B">
        <w:t>elements from the text</w:t>
      </w:r>
      <w:r w:rsidR="006563B4">
        <w:rPr>
          <w:lang w:val="bg-BG"/>
        </w:rPr>
        <w:t>.</w:t>
      </w:r>
    </w:p>
    <w:p w14:paraId="6392229D" w14:textId="7790F5F5" w:rsidR="00190A8B" w:rsidRPr="00190A8B" w:rsidRDefault="00190A8B" w:rsidP="00190A8B">
      <w:pPr>
        <w:pStyle w:val="ListParagraph"/>
        <w:numPr>
          <w:ilvl w:val="0"/>
          <w:numId w:val="9"/>
        </w:numPr>
        <w:spacing w:before="0" w:after="200"/>
        <w:rPr>
          <w:rFonts w:eastAsiaTheme="minorEastAsia"/>
          <w:lang w:val="bg-BG"/>
        </w:rPr>
      </w:pPr>
      <w:r w:rsidRPr="006563B4">
        <w:t>"</w:t>
      </w:r>
      <w:r w:rsidR="006563B4" w:rsidRPr="006563B4">
        <w:rPr>
          <w:rFonts w:ascii="Consolas" w:hAnsi="Consolas"/>
          <w:b/>
        </w:rPr>
        <w:t>3 {index}</w:t>
      </w:r>
      <w:r w:rsidRPr="006563B4">
        <w:t>"</w:t>
      </w:r>
      <w:r w:rsidRPr="00190A8B">
        <w:t xml:space="preserve"> - </w:t>
      </w:r>
      <w:r w:rsidRPr="00190A8B">
        <w:rPr>
          <w:b/>
        </w:rPr>
        <w:t>returns</w:t>
      </w:r>
      <w:r w:rsidRPr="00190A8B">
        <w:t xml:space="preserve"> the element at position [</w:t>
      </w:r>
      <w:r w:rsidRPr="00190A8B">
        <w:rPr>
          <w:iCs/>
        </w:rPr>
        <w:t>index]</w:t>
      </w:r>
      <w:r w:rsidRPr="00190A8B">
        <w:rPr>
          <w:i/>
          <w:iCs/>
        </w:rPr>
        <w:t xml:space="preserve"> </w:t>
      </w:r>
      <w:r w:rsidRPr="00190A8B">
        <w:t>from the text</w:t>
      </w:r>
      <w:r w:rsidR="006563B4">
        <w:rPr>
          <w:lang w:val="bg-BG"/>
        </w:rPr>
        <w:t>.</w:t>
      </w:r>
    </w:p>
    <w:p w14:paraId="7846D4F2" w14:textId="25C888FC" w:rsidR="00190A8B" w:rsidRPr="00190A8B" w:rsidRDefault="00190A8B" w:rsidP="00190A8B">
      <w:pPr>
        <w:pStyle w:val="ListParagraph"/>
        <w:numPr>
          <w:ilvl w:val="0"/>
          <w:numId w:val="9"/>
        </w:numPr>
        <w:spacing w:before="0" w:after="200"/>
        <w:rPr>
          <w:rFonts w:eastAsiaTheme="minorEastAsia"/>
          <w:lang w:val="bg-BG"/>
        </w:rPr>
      </w:pPr>
      <w:r w:rsidRPr="006563B4">
        <w:t>"</w:t>
      </w:r>
      <w:r w:rsidRPr="006563B4">
        <w:rPr>
          <w:rFonts w:ascii="Consolas" w:hAnsi="Consolas"/>
          <w:b/>
        </w:rPr>
        <w:t>4</w:t>
      </w:r>
      <w:r w:rsidRPr="006563B4">
        <w:t>"</w:t>
      </w:r>
      <w:r w:rsidRPr="00190A8B">
        <w:t xml:space="preserve"> - </w:t>
      </w:r>
      <w:r w:rsidRPr="00190A8B">
        <w:rPr>
          <w:b/>
        </w:rPr>
        <w:t>undoes</w:t>
      </w:r>
      <w:r w:rsidRPr="00190A8B">
        <w:t xml:space="preserve"> the last not-</w:t>
      </w:r>
      <w:proofErr w:type="gramStart"/>
      <w:r w:rsidRPr="00190A8B">
        <w:t>undone</w:t>
      </w:r>
      <w:proofErr w:type="gramEnd"/>
      <w:r w:rsidRPr="00190A8B">
        <w:t xml:space="preserve"> command of type </w:t>
      </w:r>
      <w:r w:rsidRPr="00190A8B">
        <w:rPr>
          <w:iCs/>
        </w:rPr>
        <w:t xml:space="preserve">1 or 2 </w:t>
      </w:r>
      <w:r w:rsidRPr="00190A8B">
        <w:t>and returns the text to the state before that operation</w:t>
      </w:r>
      <w:r w:rsidR="006563B4">
        <w:rPr>
          <w:lang w:val="bg-BG"/>
        </w:rPr>
        <w:t>.</w:t>
      </w:r>
    </w:p>
    <w:p w14:paraId="5064480A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Input</w:t>
      </w:r>
    </w:p>
    <w:p w14:paraId="322C98DA" w14:textId="2BFA92F8" w:rsidR="00190A8B" w:rsidRPr="00190A8B" w:rsidRDefault="00190A8B" w:rsidP="00190A8B">
      <w:pPr>
        <w:pStyle w:val="ListParagraph"/>
        <w:numPr>
          <w:ilvl w:val="0"/>
          <w:numId w:val="8"/>
        </w:numPr>
        <w:rPr>
          <w:lang w:val="bg-BG"/>
        </w:rPr>
      </w:pPr>
      <w:r w:rsidRPr="00190A8B">
        <w:rPr>
          <w:rFonts w:eastAsia="Calibri" w:cs="Calibri"/>
          <w:shd w:val="clear" w:color="auto" w:fill="FFFFFF"/>
        </w:rPr>
        <w:t>T</w:t>
      </w:r>
      <w:r w:rsidRPr="00190A8B">
        <w:rPr>
          <w:rFonts w:eastAsia="Calibri" w:cs="Calibri"/>
        </w:rPr>
        <w:t xml:space="preserve">he first line contains </w:t>
      </w:r>
      <w:r w:rsidRPr="00190A8B">
        <w:rPr>
          <w:rFonts w:eastAsia="Calibri" w:cs="Calibri"/>
          <w:b/>
          <w:bCs/>
          <w:iCs/>
        </w:rPr>
        <w:t>N</w:t>
      </w:r>
      <w:r w:rsidRPr="00190A8B">
        <w:rPr>
          <w:rFonts w:eastAsia="Calibri" w:cs="Calibri"/>
        </w:rPr>
        <w:t xml:space="preserve">, the number of operations, where </w:t>
      </w:r>
      <w:r w:rsidRPr="00190A8B">
        <w:rPr>
          <w:b/>
        </w:rPr>
        <w:t xml:space="preserve">1 ≤ N ≤ </w:t>
      </w:r>
      <w:r w:rsidRPr="00190A8B">
        <w:rPr>
          <w:rFonts w:eastAsia="Calibri" w:cs="Calibri"/>
          <w:b/>
          <w:bCs/>
          <w:iCs/>
        </w:rPr>
        <w:t>105</w:t>
      </w:r>
      <w:r w:rsidR="00B87BAF">
        <w:rPr>
          <w:rFonts w:eastAsia="Calibri" w:cs="Calibri"/>
          <w:b/>
          <w:bCs/>
          <w:iCs/>
        </w:rPr>
        <w:t>.</w:t>
      </w:r>
    </w:p>
    <w:p w14:paraId="73F0A847" w14:textId="77777777" w:rsidR="00190A8B" w:rsidRPr="00190A8B" w:rsidRDefault="00190A8B" w:rsidP="00190A8B">
      <w:pPr>
        <w:pStyle w:val="ListParagraph"/>
        <w:numPr>
          <w:ilvl w:val="0"/>
          <w:numId w:val="8"/>
        </w:numPr>
        <w:rPr>
          <w:lang w:val="bg-BG"/>
        </w:rPr>
      </w:pPr>
      <w:r w:rsidRPr="00190A8B">
        <w:rPr>
          <w:rFonts w:eastAsia="Calibri" w:cs="Calibri"/>
        </w:rPr>
        <w:t xml:space="preserve">Each of the following </w:t>
      </w:r>
      <w:r w:rsidRPr="00190A8B">
        <w:rPr>
          <w:rFonts w:eastAsia="Calibri" w:cs="Calibri"/>
          <w:b/>
          <w:bCs/>
          <w:iCs/>
        </w:rPr>
        <w:t>N</w:t>
      </w:r>
      <w:r w:rsidRPr="00190A8B">
        <w:rPr>
          <w:rFonts w:eastAsia="Calibri" w:cs="Calibri"/>
        </w:rPr>
        <w:t xml:space="preserve"> lines contains the name of the operation, followed by the command argument, if any, separated by space in the following format </w:t>
      </w:r>
      <w:r w:rsidRPr="006563B4">
        <w:rPr>
          <w:rFonts w:eastAsia="Calibri" w:cs="Calibri"/>
        </w:rPr>
        <w:t>"</w:t>
      </w:r>
      <w:r w:rsidRPr="00190A8B">
        <w:rPr>
          <w:rFonts w:eastAsia="Calibri" w:cs="Calibri"/>
          <w:b/>
          <w:bCs/>
          <w:iCs/>
        </w:rPr>
        <w:t>command argument</w:t>
      </w:r>
      <w:r w:rsidRPr="006563B4">
        <w:rPr>
          <w:rFonts w:eastAsia="Calibri" w:cs="Calibri"/>
          <w:bCs/>
          <w:iCs/>
        </w:rPr>
        <w:t>"</w:t>
      </w:r>
      <w:r w:rsidRPr="00190A8B">
        <w:rPr>
          <w:rFonts w:eastAsia="Calibri" w:cs="Calibri"/>
        </w:rPr>
        <w:t xml:space="preserve">. </w:t>
      </w:r>
    </w:p>
    <w:p w14:paraId="727497C3" w14:textId="46165F8E" w:rsidR="00190A8B" w:rsidRPr="00190A8B" w:rsidRDefault="00190A8B" w:rsidP="00190A8B">
      <w:pPr>
        <w:pStyle w:val="ListParagraph"/>
        <w:numPr>
          <w:ilvl w:val="0"/>
          <w:numId w:val="8"/>
        </w:numPr>
        <w:rPr>
          <w:rFonts w:eastAsia="Calibri" w:cs="Calibri"/>
          <w:lang w:val="bg-BG"/>
        </w:rPr>
      </w:pPr>
      <w:r w:rsidRPr="00190A8B">
        <w:rPr>
          <w:rFonts w:eastAsia="Calibri" w:cs="Calibri"/>
          <w:b/>
        </w:rPr>
        <w:t>The length of the text</w:t>
      </w:r>
      <w:r w:rsidRPr="00190A8B">
        <w:rPr>
          <w:rFonts w:eastAsia="Calibri" w:cs="Calibri"/>
        </w:rPr>
        <w:t xml:space="preserve"> will not exceed </w:t>
      </w:r>
      <w:r w:rsidRPr="00190A8B">
        <w:rPr>
          <w:rFonts w:eastAsia="Calibri" w:cs="Calibri"/>
          <w:b/>
        </w:rPr>
        <w:t>1000000</w:t>
      </w:r>
      <w:r w:rsidR="00B87BAF">
        <w:rPr>
          <w:rFonts w:eastAsia="Calibri" w:cs="Calibri"/>
          <w:b/>
        </w:rPr>
        <w:t>.</w:t>
      </w:r>
    </w:p>
    <w:p w14:paraId="7DEF0A4C" w14:textId="4DB6494B" w:rsidR="00190A8B" w:rsidRPr="00190A8B" w:rsidRDefault="00190A8B" w:rsidP="00190A8B">
      <w:pPr>
        <w:pStyle w:val="ListParagraph"/>
        <w:numPr>
          <w:ilvl w:val="0"/>
          <w:numId w:val="8"/>
        </w:numPr>
        <w:rPr>
          <w:rFonts w:eastAsia="Calibri" w:cs="Calibri"/>
          <w:lang w:val="bg-BG"/>
        </w:rPr>
      </w:pPr>
      <w:r w:rsidRPr="00190A8B">
        <w:rPr>
          <w:rFonts w:eastAsia="Calibri" w:cs="Calibri"/>
        </w:rPr>
        <w:t xml:space="preserve">All input characters are </w:t>
      </w:r>
      <w:r w:rsidRPr="00190A8B">
        <w:rPr>
          <w:rFonts w:eastAsia="Calibri" w:cs="Calibri"/>
          <w:b/>
        </w:rPr>
        <w:t>English letters</w:t>
      </w:r>
      <w:r w:rsidR="00B87BAF">
        <w:rPr>
          <w:rFonts w:eastAsia="Calibri" w:cs="Calibri"/>
          <w:b/>
        </w:rPr>
        <w:t>.</w:t>
      </w:r>
    </w:p>
    <w:p w14:paraId="566B0C8E" w14:textId="06B644DB" w:rsidR="00190A8B" w:rsidRPr="00190A8B" w:rsidRDefault="00190A8B" w:rsidP="00190A8B">
      <w:pPr>
        <w:pStyle w:val="ListParagraph"/>
        <w:numPr>
          <w:ilvl w:val="0"/>
          <w:numId w:val="8"/>
        </w:numPr>
        <w:rPr>
          <w:rFonts w:eastAsia="Calibri" w:cs="Calibri"/>
          <w:lang w:val="bg-BG"/>
        </w:rPr>
      </w:pPr>
      <w:r w:rsidRPr="00190A8B">
        <w:rPr>
          <w:rFonts w:eastAsia="Calibri" w:cs="Calibri"/>
        </w:rPr>
        <w:lastRenderedPageBreak/>
        <w:t xml:space="preserve">It is </w:t>
      </w:r>
      <w:r w:rsidRPr="00190A8B">
        <w:rPr>
          <w:rFonts w:eastAsia="Calibri" w:cs="Calibri"/>
          <w:b/>
        </w:rPr>
        <w:t>guaranteed</w:t>
      </w:r>
      <w:r w:rsidRPr="00190A8B">
        <w:rPr>
          <w:rFonts w:eastAsia="Calibri" w:cs="Calibri"/>
        </w:rPr>
        <w:t xml:space="preserve"> that the sequence of </w:t>
      </w:r>
      <w:r w:rsidRPr="00190A8B">
        <w:rPr>
          <w:rFonts w:eastAsia="Calibri" w:cs="Calibri"/>
          <w:b/>
        </w:rPr>
        <w:t>input operation</w:t>
      </w:r>
      <w:r w:rsidR="006563B4">
        <w:rPr>
          <w:rFonts w:eastAsia="Calibri" w:cs="Calibri"/>
          <w:b/>
        </w:rPr>
        <w:t>s</w:t>
      </w:r>
      <w:r w:rsidRPr="00190A8B">
        <w:rPr>
          <w:rFonts w:eastAsia="Calibri" w:cs="Calibri"/>
          <w:b/>
        </w:rPr>
        <w:t xml:space="preserve"> is possible to perform</w:t>
      </w:r>
      <w:r w:rsidR="00B87BAF">
        <w:rPr>
          <w:rFonts w:eastAsia="Calibri" w:cs="Calibri"/>
          <w:b/>
        </w:rPr>
        <w:t>.</w:t>
      </w:r>
    </w:p>
    <w:p w14:paraId="63CD82AB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Output</w:t>
      </w:r>
    </w:p>
    <w:p w14:paraId="5E1AC737" w14:textId="349EB064" w:rsidR="00190A8B" w:rsidRPr="00190A8B" w:rsidRDefault="00190A8B" w:rsidP="00190A8B">
      <w:pPr>
        <w:pStyle w:val="ListParagraph"/>
        <w:numPr>
          <w:ilvl w:val="0"/>
          <w:numId w:val="10"/>
        </w:numPr>
        <w:rPr>
          <w:lang w:val="bg-BG"/>
        </w:rPr>
      </w:pPr>
      <w:r w:rsidRPr="00190A8B">
        <w:rPr>
          <w:rFonts w:eastAsia="Calibri" w:cs="Calibri"/>
        </w:rPr>
        <w:t xml:space="preserve">For each operation of </w:t>
      </w:r>
      <w:r w:rsidR="00B87BAF">
        <w:rPr>
          <w:rFonts w:eastAsia="Calibri" w:cs="Calibri"/>
        </w:rPr>
        <w:t>type</w:t>
      </w:r>
      <w:r w:rsidRPr="00190A8B">
        <w:rPr>
          <w:rFonts w:eastAsia="Calibri" w:cs="Calibri"/>
        </w:rPr>
        <w:t xml:space="preserve"> </w:t>
      </w:r>
      <w:r w:rsidRPr="006563B4">
        <w:rPr>
          <w:rFonts w:eastAsia="Calibri" w:cs="Calibri"/>
        </w:rPr>
        <w:t>"</w:t>
      </w:r>
      <w:r w:rsidRPr="00190A8B">
        <w:rPr>
          <w:rFonts w:eastAsia="Calibri" w:cs="Calibri"/>
          <w:b/>
          <w:bCs/>
          <w:iCs/>
        </w:rPr>
        <w:t>3</w:t>
      </w:r>
      <w:r w:rsidRPr="006563B4">
        <w:rPr>
          <w:rFonts w:eastAsia="Calibri" w:cs="Calibri"/>
          <w:bCs/>
          <w:iCs/>
        </w:rPr>
        <w:t>"</w:t>
      </w:r>
      <w:r w:rsidRPr="00190A8B">
        <w:rPr>
          <w:rFonts w:eastAsia="Calibri" w:cs="Calibri"/>
          <w:b/>
          <w:bCs/>
          <w:i/>
          <w:iCs/>
        </w:rPr>
        <w:t xml:space="preserve"> </w:t>
      </w:r>
      <w:r w:rsidRPr="00190A8B">
        <w:rPr>
          <w:rFonts w:eastAsia="Calibri" w:cs="Calibri"/>
        </w:rPr>
        <w:t xml:space="preserve">print a </w:t>
      </w:r>
      <w:r w:rsidRPr="00190A8B">
        <w:rPr>
          <w:rFonts w:eastAsia="Calibri" w:cs="Calibri"/>
          <w:b/>
        </w:rPr>
        <w:t>single line with the returned character of that operation</w:t>
      </w:r>
      <w:r w:rsidRPr="00190A8B">
        <w:rPr>
          <w:rFonts w:eastAsia="Calibri" w:cs="Calibri"/>
        </w:rPr>
        <w:t>.</w:t>
      </w:r>
    </w:p>
    <w:p w14:paraId="445974CD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Examples</w:t>
      </w:r>
    </w:p>
    <w:tbl>
      <w:tblPr>
        <w:tblW w:w="6984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20"/>
        <w:gridCol w:w="1044"/>
        <w:gridCol w:w="4820"/>
      </w:tblGrid>
      <w:tr w:rsidR="00190A8B" w:rsidRPr="00190A8B" w14:paraId="0E1A62B5" w14:textId="77777777" w:rsidTr="0058008D">
        <w:trPr>
          <w:trHeight w:val="22"/>
        </w:trPr>
        <w:tc>
          <w:tcPr>
            <w:tcW w:w="1120" w:type="dxa"/>
            <w:shd w:val="clear" w:color="auto" w:fill="D9D9D9" w:themeFill="background1" w:themeFillShade="D9"/>
          </w:tcPr>
          <w:p w14:paraId="36E2C4EC" w14:textId="77777777" w:rsidR="00190A8B" w:rsidRPr="00B87BAF" w:rsidRDefault="00190A8B" w:rsidP="00B87BAF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B87BAF">
              <w:rPr>
                <w:rStyle w:val="Strong"/>
                <w:noProof/>
              </w:rPr>
              <w:t>Input</w:t>
            </w:r>
          </w:p>
        </w:tc>
        <w:tc>
          <w:tcPr>
            <w:tcW w:w="1044" w:type="dxa"/>
            <w:shd w:val="clear" w:color="auto" w:fill="D9D9D9" w:themeFill="background1" w:themeFillShade="D9"/>
          </w:tcPr>
          <w:p w14:paraId="34A97384" w14:textId="77777777" w:rsidR="00190A8B" w:rsidRPr="00B87BAF" w:rsidRDefault="00190A8B" w:rsidP="00B87BAF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B87BAF">
              <w:rPr>
                <w:rStyle w:val="Strong"/>
                <w:noProof/>
              </w:rPr>
              <w:t>Output</w:t>
            </w:r>
          </w:p>
        </w:tc>
        <w:tc>
          <w:tcPr>
            <w:tcW w:w="4820" w:type="dxa"/>
            <w:shd w:val="clear" w:color="auto" w:fill="D9D9D9" w:themeFill="background1" w:themeFillShade="D9"/>
          </w:tcPr>
          <w:p w14:paraId="63C16A5D" w14:textId="77777777" w:rsidR="00190A8B" w:rsidRPr="00B87BAF" w:rsidRDefault="00190A8B" w:rsidP="00B87BAF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 w:rsidRPr="00B87BAF">
              <w:rPr>
                <w:rStyle w:val="Strong"/>
                <w:noProof/>
              </w:rPr>
              <w:t>Comments</w:t>
            </w:r>
          </w:p>
        </w:tc>
      </w:tr>
      <w:tr w:rsidR="00190A8B" w:rsidRPr="00190A8B" w14:paraId="396CA1D8" w14:textId="77777777" w:rsidTr="0058008D">
        <w:trPr>
          <w:trHeight w:val="22"/>
        </w:trPr>
        <w:tc>
          <w:tcPr>
            <w:tcW w:w="1120" w:type="dxa"/>
          </w:tcPr>
          <w:p w14:paraId="254962F7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8</w:t>
            </w:r>
          </w:p>
          <w:p w14:paraId="0B6673D4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1 abc</w:t>
            </w:r>
          </w:p>
          <w:p w14:paraId="7476342D" w14:textId="77777777" w:rsidR="00190A8B" w:rsidRPr="00B87BAF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  <w:color w:val="00B050"/>
                <w:lang w:val="bg-BG"/>
              </w:rPr>
            </w:pPr>
            <w:r w:rsidRPr="00B87BAF">
              <w:rPr>
                <w:rFonts w:ascii="Consolas" w:hAnsi="Consolas" w:cs="Consolas"/>
                <w:noProof/>
                <w:color w:val="00B050"/>
              </w:rPr>
              <w:t>3 3</w:t>
            </w:r>
          </w:p>
          <w:p w14:paraId="75BC89F8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2 3</w:t>
            </w:r>
          </w:p>
          <w:p w14:paraId="5D05F763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1 xy</w:t>
            </w:r>
          </w:p>
          <w:p w14:paraId="48F07A64" w14:textId="77777777" w:rsidR="00190A8B" w:rsidRPr="00B87BAF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  <w:color w:val="FF0000"/>
                <w:lang w:val="bg-BG"/>
              </w:rPr>
            </w:pPr>
            <w:r w:rsidRPr="00B87BAF">
              <w:rPr>
                <w:rFonts w:ascii="Consolas" w:hAnsi="Consolas" w:cs="Consolas"/>
                <w:noProof/>
                <w:color w:val="FF0000"/>
              </w:rPr>
              <w:t>3 2</w:t>
            </w:r>
          </w:p>
          <w:p w14:paraId="4C94179C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4</w:t>
            </w:r>
          </w:p>
          <w:p w14:paraId="685A87DF" w14:textId="77777777" w:rsidR="00190A8B" w:rsidRPr="00190A8B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4</w:t>
            </w:r>
          </w:p>
          <w:p w14:paraId="741B6BCC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B87BAF">
              <w:rPr>
                <w:rFonts w:ascii="Consolas" w:hAnsi="Consolas" w:cs="Consolas"/>
                <w:noProof/>
                <w:color w:val="0070C0"/>
              </w:rPr>
              <w:t>3 1</w:t>
            </w:r>
          </w:p>
        </w:tc>
        <w:tc>
          <w:tcPr>
            <w:tcW w:w="1044" w:type="dxa"/>
          </w:tcPr>
          <w:p w14:paraId="5B035FA1" w14:textId="77777777" w:rsidR="00190A8B" w:rsidRPr="00B87BAF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  <w:color w:val="00B050"/>
                <w:lang w:val="bg-BG"/>
              </w:rPr>
            </w:pPr>
            <w:r w:rsidRPr="00B87BAF">
              <w:rPr>
                <w:rFonts w:ascii="Consolas" w:hAnsi="Consolas" w:cs="Consolas"/>
                <w:noProof/>
                <w:color w:val="00B050"/>
              </w:rPr>
              <w:t>c</w:t>
            </w:r>
          </w:p>
          <w:p w14:paraId="2B787A55" w14:textId="77777777" w:rsidR="00190A8B" w:rsidRPr="00B87BAF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  <w:color w:val="FF0000"/>
                <w:lang w:val="bg-BG"/>
              </w:rPr>
            </w:pPr>
            <w:r w:rsidRPr="00B87BAF">
              <w:rPr>
                <w:rFonts w:ascii="Consolas" w:hAnsi="Consolas" w:cs="Consolas"/>
                <w:noProof/>
                <w:color w:val="FF0000"/>
              </w:rPr>
              <w:t>y</w:t>
            </w:r>
          </w:p>
          <w:p w14:paraId="47F9D65C" w14:textId="77777777" w:rsidR="00190A8B" w:rsidRPr="00190A8B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B87BAF">
              <w:rPr>
                <w:rFonts w:ascii="Consolas" w:hAnsi="Consolas" w:cs="Consolas"/>
                <w:noProof/>
                <w:color w:val="0070C0"/>
              </w:rPr>
              <w:t>a</w:t>
            </w:r>
          </w:p>
        </w:tc>
        <w:tc>
          <w:tcPr>
            <w:tcW w:w="4820" w:type="dxa"/>
          </w:tcPr>
          <w:p w14:paraId="56A16C33" w14:textId="77777777" w:rsidR="00190A8B" w:rsidRPr="00190A8B" w:rsidRDefault="00190A8B" w:rsidP="008F4ACE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190A8B">
              <w:rPr>
                <w:rFonts w:cstheme="minorHAnsi"/>
                <w:noProof/>
              </w:rPr>
              <w:t xml:space="preserve">There are </w:t>
            </w:r>
            <w:r w:rsidRPr="00190A8B">
              <w:rPr>
                <w:rFonts w:cstheme="minorHAnsi"/>
                <w:b/>
                <w:noProof/>
              </w:rPr>
              <w:t>8 operations</w:t>
            </w:r>
            <w:r w:rsidRPr="00190A8B">
              <w:rPr>
                <w:rFonts w:cstheme="minorHAnsi"/>
                <w:noProof/>
              </w:rPr>
              <w:t xml:space="preserve">. Initially, the </w:t>
            </w:r>
            <w:r w:rsidRPr="00190A8B">
              <w:rPr>
                <w:rFonts w:cstheme="minorHAnsi"/>
                <w:b/>
                <w:noProof/>
              </w:rPr>
              <w:t>text is empty</w:t>
            </w:r>
            <w:r w:rsidRPr="00190A8B">
              <w:rPr>
                <w:rFonts w:cstheme="minorHAnsi"/>
                <w:noProof/>
              </w:rPr>
              <w:t xml:space="preserve">. </w:t>
            </w:r>
          </w:p>
          <w:p w14:paraId="09C0C622" w14:textId="77777777" w:rsidR="00190A8B" w:rsidRPr="00190A8B" w:rsidRDefault="00190A8B" w:rsidP="008F4ACE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190A8B">
              <w:rPr>
                <w:rFonts w:cstheme="minorHAnsi"/>
                <w:noProof/>
              </w:rPr>
              <w:t>Append "abc"</w:t>
            </w:r>
          </w:p>
          <w:p w14:paraId="437DC584" w14:textId="4D456A0A" w:rsidR="00190A8B" w:rsidRPr="00B87BAF" w:rsidRDefault="00190A8B" w:rsidP="008F4ACE">
            <w:pPr>
              <w:spacing w:after="0" w:line="240" w:lineRule="auto"/>
              <w:rPr>
                <w:rFonts w:cstheme="minorHAnsi"/>
                <w:noProof/>
                <w:color w:val="00B050"/>
                <w:lang w:val="bg-BG"/>
              </w:rPr>
            </w:pPr>
            <w:r w:rsidRPr="00B87BAF">
              <w:rPr>
                <w:rFonts w:cstheme="minorHAnsi"/>
                <w:noProof/>
                <w:color w:val="00B050"/>
              </w:rPr>
              <w:t xml:space="preserve">Print </w:t>
            </w:r>
            <w:r w:rsidR="002E5749">
              <w:rPr>
                <w:rFonts w:cstheme="minorHAnsi"/>
                <w:noProof/>
                <w:color w:val="00B050"/>
              </w:rPr>
              <w:t xml:space="preserve">the </w:t>
            </w:r>
            <w:r w:rsidRPr="00B87BAF">
              <w:rPr>
                <w:rFonts w:cstheme="minorHAnsi"/>
                <w:noProof/>
                <w:color w:val="00B050"/>
              </w:rPr>
              <w:t>third character</w:t>
            </w:r>
            <w:r w:rsidR="006563B4">
              <w:rPr>
                <w:rFonts w:cstheme="minorHAnsi"/>
                <w:noProof/>
                <w:color w:val="00B050"/>
              </w:rPr>
              <w:t>.</w:t>
            </w:r>
          </w:p>
          <w:p w14:paraId="4B0F3783" w14:textId="39E07081" w:rsidR="00190A8B" w:rsidRPr="00190A8B" w:rsidRDefault="00190A8B" w:rsidP="008F4ACE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190A8B">
              <w:rPr>
                <w:rFonts w:cstheme="minorHAnsi"/>
                <w:noProof/>
              </w:rPr>
              <w:t>Erase 3 characters</w:t>
            </w:r>
            <w:r w:rsidR="006563B4">
              <w:rPr>
                <w:rFonts w:cstheme="minorHAnsi"/>
                <w:noProof/>
              </w:rPr>
              <w:t>.</w:t>
            </w:r>
          </w:p>
          <w:p w14:paraId="21D17F46" w14:textId="19AD6F5D" w:rsidR="00190A8B" w:rsidRPr="00190A8B" w:rsidRDefault="00190A8B" w:rsidP="008F4ACE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190A8B">
              <w:rPr>
                <w:rFonts w:cstheme="minorHAnsi"/>
                <w:noProof/>
              </w:rPr>
              <w:t>Append "xy"</w:t>
            </w:r>
            <w:r w:rsidR="006563B4">
              <w:rPr>
                <w:rFonts w:cstheme="minorHAnsi"/>
                <w:noProof/>
              </w:rPr>
              <w:t>.</w:t>
            </w:r>
          </w:p>
          <w:p w14:paraId="7D0C5C5E" w14:textId="259FCE96" w:rsidR="00190A8B" w:rsidRPr="00B87BAF" w:rsidRDefault="00190A8B" w:rsidP="008F4ACE">
            <w:pPr>
              <w:spacing w:after="0" w:line="240" w:lineRule="auto"/>
              <w:rPr>
                <w:rFonts w:cstheme="minorHAnsi"/>
                <w:noProof/>
                <w:color w:val="FF0000"/>
                <w:lang w:val="bg-BG"/>
              </w:rPr>
            </w:pPr>
            <w:r w:rsidRPr="00B87BAF">
              <w:rPr>
                <w:rFonts w:cstheme="minorHAnsi"/>
                <w:noProof/>
                <w:color w:val="FF0000"/>
              </w:rPr>
              <w:t xml:space="preserve">Print </w:t>
            </w:r>
            <w:r w:rsidR="00120C6E">
              <w:rPr>
                <w:rFonts w:cstheme="minorHAnsi"/>
                <w:noProof/>
                <w:color w:val="FF0000"/>
              </w:rPr>
              <w:t xml:space="preserve">the </w:t>
            </w:r>
            <w:r w:rsidRPr="00B87BAF">
              <w:rPr>
                <w:rFonts w:cstheme="minorHAnsi"/>
                <w:noProof/>
                <w:color w:val="FF0000"/>
              </w:rPr>
              <w:t>second character</w:t>
            </w:r>
            <w:r w:rsidR="006563B4">
              <w:rPr>
                <w:rFonts w:cstheme="minorHAnsi"/>
                <w:noProof/>
                <w:color w:val="FF0000"/>
              </w:rPr>
              <w:t>.</w:t>
            </w:r>
          </w:p>
          <w:p w14:paraId="5E408E56" w14:textId="0D53D6EF" w:rsidR="00190A8B" w:rsidRPr="00190A8B" w:rsidRDefault="00190A8B" w:rsidP="008F4ACE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190A8B">
              <w:rPr>
                <w:rFonts w:cstheme="minorHAnsi"/>
                <w:noProof/>
              </w:rPr>
              <w:t xml:space="preserve">Undo </w:t>
            </w:r>
            <w:r w:rsidR="006563B4">
              <w:rPr>
                <w:rFonts w:cstheme="minorHAnsi"/>
                <w:noProof/>
              </w:rPr>
              <w:t xml:space="preserve">the </w:t>
            </w:r>
            <w:r w:rsidRPr="00190A8B">
              <w:rPr>
                <w:rFonts w:cstheme="minorHAnsi"/>
                <w:noProof/>
              </w:rPr>
              <w:t>last command - text is now ""</w:t>
            </w:r>
            <w:r w:rsidR="006563B4">
              <w:rPr>
                <w:rFonts w:cstheme="minorHAnsi"/>
                <w:noProof/>
              </w:rPr>
              <w:t>.</w:t>
            </w:r>
          </w:p>
          <w:p w14:paraId="6DA173BF" w14:textId="106C4541" w:rsidR="00190A8B" w:rsidRPr="00190A8B" w:rsidRDefault="00190A8B" w:rsidP="008F4ACE">
            <w:pPr>
              <w:spacing w:after="0" w:line="240" w:lineRule="auto"/>
              <w:rPr>
                <w:rFonts w:cstheme="minorHAnsi"/>
                <w:noProof/>
                <w:lang w:val="bg-BG"/>
              </w:rPr>
            </w:pPr>
            <w:r w:rsidRPr="00190A8B">
              <w:rPr>
                <w:rFonts w:cstheme="minorHAnsi"/>
                <w:noProof/>
              </w:rPr>
              <w:t xml:space="preserve">Undo </w:t>
            </w:r>
            <w:r w:rsidR="006563B4">
              <w:rPr>
                <w:rFonts w:cstheme="minorHAnsi"/>
                <w:noProof/>
              </w:rPr>
              <w:t xml:space="preserve">the </w:t>
            </w:r>
            <w:r w:rsidRPr="00190A8B">
              <w:rPr>
                <w:rFonts w:cstheme="minorHAnsi"/>
                <w:noProof/>
              </w:rPr>
              <w:t>last command - text is now "abc"</w:t>
            </w:r>
            <w:r w:rsidR="006563B4">
              <w:rPr>
                <w:rFonts w:cstheme="minorHAnsi"/>
                <w:noProof/>
              </w:rPr>
              <w:t>.</w:t>
            </w:r>
          </w:p>
          <w:p w14:paraId="65E265EA" w14:textId="28F33292" w:rsidR="00B87BAF" w:rsidRPr="00B87BAF" w:rsidRDefault="00190A8B" w:rsidP="008F4ACE">
            <w:pPr>
              <w:spacing w:after="0" w:line="240" w:lineRule="auto"/>
              <w:rPr>
                <w:rFonts w:cstheme="minorHAnsi"/>
                <w:noProof/>
                <w:color w:val="0070C0"/>
              </w:rPr>
            </w:pPr>
            <w:r w:rsidRPr="00B87BAF">
              <w:rPr>
                <w:rFonts w:cstheme="minorHAnsi"/>
                <w:noProof/>
                <w:color w:val="0070C0"/>
              </w:rPr>
              <w:t>Print first character</w:t>
            </w:r>
            <w:r w:rsidR="006563B4">
              <w:rPr>
                <w:rFonts w:cstheme="minorHAnsi"/>
                <w:noProof/>
                <w:color w:val="0070C0"/>
              </w:rPr>
              <w:t>.</w:t>
            </w:r>
          </w:p>
        </w:tc>
      </w:tr>
      <w:tr w:rsidR="00B87BAF" w:rsidRPr="00190A8B" w14:paraId="7B888FF9" w14:textId="77777777" w:rsidTr="0058008D">
        <w:trPr>
          <w:trHeight w:val="22"/>
        </w:trPr>
        <w:tc>
          <w:tcPr>
            <w:tcW w:w="1120" w:type="dxa"/>
          </w:tcPr>
          <w:p w14:paraId="0A084696" w14:textId="77777777" w:rsidR="00B87BAF" w:rsidRDefault="00B87BAF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</w:t>
            </w:r>
          </w:p>
          <w:p w14:paraId="50512227" w14:textId="77777777" w:rsidR="00B87BAF" w:rsidRDefault="00B87BAF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Soft</w:t>
            </w:r>
          </w:p>
          <w:p w14:paraId="74D62ABA" w14:textId="77777777" w:rsidR="00B87BAF" w:rsidRDefault="00B87BAF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Uni</w:t>
            </w:r>
          </w:p>
          <w:p w14:paraId="7C799C5B" w14:textId="5BB9E535" w:rsidR="00B87BAF" w:rsidRDefault="00B87BAF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 1</w:t>
            </w:r>
          </w:p>
          <w:p w14:paraId="53B860A3" w14:textId="582B5138" w:rsidR="00B87BAF" w:rsidRDefault="00B87BAF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1</w:t>
            </w:r>
          </w:p>
          <w:p w14:paraId="2C369B31" w14:textId="77777777" w:rsidR="00B87BAF" w:rsidRDefault="00B87BAF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 be</w:t>
            </w:r>
          </w:p>
          <w:p w14:paraId="70A53D6A" w14:textId="7FD9893D" w:rsidR="00B87BAF" w:rsidRPr="00190A8B" w:rsidRDefault="00B87BAF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 2</w:t>
            </w:r>
          </w:p>
        </w:tc>
        <w:tc>
          <w:tcPr>
            <w:tcW w:w="1044" w:type="dxa"/>
          </w:tcPr>
          <w:p w14:paraId="323AD4EB" w14:textId="77777777" w:rsidR="00B87BAF" w:rsidRPr="00B87BAF" w:rsidRDefault="00B87BAF" w:rsidP="008F4ACE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B87BAF">
              <w:rPr>
                <w:rFonts w:ascii="Consolas" w:hAnsi="Consolas" w:cs="Consolas"/>
                <w:noProof/>
                <w:color w:val="000000" w:themeColor="text1"/>
              </w:rPr>
              <w:t>S</w:t>
            </w:r>
          </w:p>
          <w:p w14:paraId="0E320AE4" w14:textId="72FDA346" w:rsidR="00B87BAF" w:rsidRPr="00B87BAF" w:rsidRDefault="00B87BAF" w:rsidP="008F4ACE">
            <w:pPr>
              <w:spacing w:after="0" w:line="240" w:lineRule="auto"/>
              <w:rPr>
                <w:rFonts w:ascii="Consolas" w:hAnsi="Consolas" w:cs="Consolas"/>
                <w:noProof/>
                <w:color w:val="00B050"/>
              </w:rPr>
            </w:pPr>
            <w:r w:rsidRPr="00B87BAF">
              <w:rPr>
                <w:rFonts w:ascii="Consolas" w:hAnsi="Consolas" w:cs="Consolas"/>
                <w:noProof/>
                <w:color w:val="000000" w:themeColor="text1"/>
              </w:rPr>
              <w:t>o</w:t>
            </w:r>
          </w:p>
        </w:tc>
        <w:tc>
          <w:tcPr>
            <w:tcW w:w="4820" w:type="dxa"/>
          </w:tcPr>
          <w:p w14:paraId="30D87836" w14:textId="77777777" w:rsidR="00B87BAF" w:rsidRPr="00190A8B" w:rsidRDefault="00B87BAF" w:rsidP="008F4ACE">
            <w:pPr>
              <w:spacing w:after="0" w:line="240" w:lineRule="auto"/>
              <w:rPr>
                <w:rFonts w:cstheme="minorHAnsi"/>
                <w:noProof/>
              </w:rPr>
            </w:pPr>
          </w:p>
        </w:tc>
      </w:tr>
    </w:tbl>
    <w:p w14:paraId="17899B29" w14:textId="77777777" w:rsidR="00190A8B" w:rsidRPr="00190A8B" w:rsidRDefault="00190A8B" w:rsidP="00190A8B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190A8B">
        <w:t>*Infix to Postfix</w:t>
      </w:r>
    </w:p>
    <w:p w14:paraId="15123682" w14:textId="098CF57C" w:rsidR="00190A8B" w:rsidRPr="00190A8B" w:rsidRDefault="00190A8B" w:rsidP="00190A8B">
      <w:pPr>
        <w:rPr>
          <w:lang w:val="bg-BG"/>
        </w:rPr>
      </w:pPr>
      <w:r w:rsidRPr="00190A8B">
        <w:t xml:space="preserve">Mathematical expressions are </w:t>
      </w:r>
      <w:r w:rsidRPr="00190A8B">
        <w:rPr>
          <w:b/>
        </w:rPr>
        <w:t xml:space="preserve">written in an </w:t>
      </w:r>
      <w:proofErr w:type="gramStart"/>
      <w:r w:rsidRPr="00190A8B">
        <w:rPr>
          <w:b/>
        </w:rPr>
        <w:t>infix notations</w:t>
      </w:r>
      <w:proofErr w:type="gramEnd"/>
      <w:r w:rsidRPr="00190A8B">
        <w:t>, for example "</w:t>
      </w:r>
      <w:r w:rsidRPr="00120C6E">
        <w:rPr>
          <w:b/>
        </w:rPr>
        <w:t xml:space="preserve">5 / </w:t>
      </w:r>
      <w:proofErr w:type="gramStart"/>
      <w:r w:rsidRPr="00120C6E">
        <w:rPr>
          <w:b/>
          <w:noProof/>
        </w:rPr>
        <w:t xml:space="preserve">( </w:t>
      </w:r>
      <w:r w:rsidRPr="00120C6E">
        <w:rPr>
          <w:b/>
        </w:rPr>
        <w:t>3</w:t>
      </w:r>
      <w:proofErr w:type="gramEnd"/>
      <w:r w:rsidRPr="00120C6E">
        <w:rPr>
          <w:b/>
        </w:rPr>
        <w:t xml:space="preserve"> + </w:t>
      </w:r>
      <w:proofErr w:type="gramStart"/>
      <w:r w:rsidRPr="00120C6E">
        <w:rPr>
          <w:b/>
        </w:rPr>
        <w:t>2 )</w:t>
      </w:r>
      <w:proofErr w:type="gramEnd"/>
      <w:r w:rsidRPr="00190A8B">
        <w:t xml:space="preserve">". However, this kind of notation is </w:t>
      </w:r>
      <w:r w:rsidRPr="00190A8B">
        <w:rPr>
          <w:b/>
        </w:rPr>
        <w:t>not efficient for computer processing</w:t>
      </w:r>
      <w:r w:rsidRPr="00190A8B">
        <w:t xml:space="preserve">, as you first need to evaluate the expression inside the brackets, so there is a lot of </w:t>
      </w:r>
      <w:proofErr w:type="gramStart"/>
      <w:r w:rsidRPr="00190A8B">
        <w:t>back and forth</w:t>
      </w:r>
      <w:proofErr w:type="gramEnd"/>
      <w:r w:rsidRPr="00190A8B">
        <w:t xml:space="preserve"> movement. A more suitable approach is to </w:t>
      </w:r>
      <w:r w:rsidRPr="00190A8B">
        <w:rPr>
          <w:b/>
        </w:rPr>
        <w:t>convert it in</w:t>
      </w:r>
      <w:r w:rsidR="006563B4">
        <w:rPr>
          <w:b/>
        </w:rPr>
        <w:t>to</w:t>
      </w:r>
      <w:r w:rsidRPr="00190A8B">
        <w:rPr>
          <w:b/>
        </w:rPr>
        <w:t xml:space="preserve"> the so-called postfix notations</w:t>
      </w:r>
      <w:r w:rsidRPr="00190A8B">
        <w:t xml:space="preserve"> </w:t>
      </w:r>
      <w:r w:rsidRPr="00190A8B">
        <w:rPr>
          <w:noProof/>
        </w:rPr>
        <w:t>(</w:t>
      </w:r>
      <w:r w:rsidRPr="00190A8B">
        <w:t xml:space="preserve">also called </w:t>
      </w:r>
      <w:hyperlink r:id="rId12" w:history="1">
        <w:r w:rsidRPr="00190A8B">
          <w:rPr>
            <w:rStyle w:val="Hyperlink"/>
          </w:rPr>
          <w:t>Reverse Polish Notation</w:t>
        </w:r>
      </w:hyperlink>
      <w:r w:rsidRPr="00190A8B">
        <w:t xml:space="preserve">), in which the </w:t>
      </w:r>
      <w:r w:rsidRPr="00190A8B">
        <w:rPr>
          <w:b/>
        </w:rPr>
        <w:t>expression is evaluated from left to right</w:t>
      </w:r>
      <w:r w:rsidRPr="00190A8B">
        <w:t>, for example</w:t>
      </w:r>
      <w:r w:rsidR="006563B4">
        <w:t>,</w:t>
      </w:r>
      <w:r w:rsidRPr="00190A8B">
        <w:t xml:space="preserve"> "3 2 + 5 /".</w:t>
      </w:r>
    </w:p>
    <w:p w14:paraId="76C1DF0F" w14:textId="77777777" w:rsidR="00190A8B" w:rsidRPr="00190A8B" w:rsidRDefault="00190A8B" w:rsidP="00190A8B">
      <w:pPr>
        <w:rPr>
          <w:lang w:val="bg-BG"/>
        </w:rPr>
      </w:pPr>
      <w:r w:rsidRPr="00190A8B">
        <w:t xml:space="preserve">Implement an </w:t>
      </w:r>
      <w:r w:rsidRPr="00190A8B">
        <w:rPr>
          <w:b/>
        </w:rPr>
        <w:t>algorithm that converts</w:t>
      </w:r>
      <w:r w:rsidRPr="00190A8B">
        <w:t xml:space="preserve"> the mathematical expression </w:t>
      </w:r>
      <w:r w:rsidRPr="00190A8B">
        <w:rPr>
          <w:b/>
        </w:rPr>
        <w:t>from infix notation into a postfix notation</w:t>
      </w:r>
      <w:r w:rsidRPr="00190A8B">
        <w:t xml:space="preserve">. Use the famous </w:t>
      </w:r>
      <w:hyperlink r:id="rId13" w:history="1">
        <w:r w:rsidRPr="00190A8B">
          <w:rPr>
            <w:rStyle w:val="Hyperlink"/>
          </w:rPr>
          <w:t>Shunting-yard algorithm</w:t>
        </w:r>
      </w:hyperlink>
      <w:r w:rsidRPr="00190A8B">
        <w:t>.</w:t>
      </w:r>
    </w:p>
    <w:p w14:paraId="06972762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Input</w:t>
      </w:r>
    </w:p>
    <w:p w14:paraId="6FCE817D" w14:textId="7B01DA32" w:rsidR="00190A8B" w:rsidRPr="00190A8B" w:rsidRDefault="00190A8B" w:rsidP="00190A8B">
      <w:pPr>
        <w:pStyle w:val="ListParagraph"/>
        <w:numPr>
          <w:ilvl w:val="0"/>
          <w:numId w:val="11"/>
        </w:numPr>
        <w:rPr>
          <w:lang w:val="bg-BG"/>
        </w:rPr>
      </w:pPr>
      <w:r w:rsidRPr="00190A8B">
        <w:t xml:space="preserve">You will </w:t>
      </w:r>
      <w:r w:rsidRPr="00190A8B">
        <w:rPr>
          <w:b/>
        </w:rPr>
        <w:t>receive an expression on a single line consisting of tokens</w:t>
      </w:r>
      <w:r w:rsidR="00B87BAF">
        <w:rPr>
          <w:b/>
        </w:rPr>
        <w:t>.</w:t>
      </w:r>
    </w:p>
    <w:p w14:paraId="604A7CAA" w14:textId="101F5021" w:rsidR="00190A8B" w:rsidRPr="00190A8B" w:rsidRDefault="00190A8B" w:rsidP="00190A8B">
      <w:pPr>
        <w:pStyle w:val="ListParagraph"/>
        <w:numPr>
          <w:ilvl w:val="0"/>
          <w:numId w:val="11"/>
        </w:numPr>
        <w:rPr>
          <w:lang w:val="bg-BG"/>
        </w:rPr>
      </w:pPr>
      <w:r w:rsidRPr="00190A8B">
        <w:t xml:space="preserve">Tokens could be numbers 0-9, variables a-z, operators +, -, *, / and brackets </w:t>
      </w:r>
      <w:proofErr w:type="gramStart"/>
      <w:r w:rsidRPr="00190A8B">
        <w:rPr>
          <w:noProof/>
        </w:rPr>
        <w:t xml:space="preserve">( </w:t>
      </w:r>
      <w:r w:rsidRPr="00190A8B">
        <w:t>or</w:t>
      </w:r>
      <w:proofErr w:type="gramEnd"/>
      <w:r w:rsidRPr="00190A8B">
        <w:t xml:space="preserve"> </w:t>
      </w:r>
      <w:r w:rsidRPr="00190A8B">
        <w:rPr>
          <w:noProof/>
        </w:rPr>
        <w:t>)</w:t>
      </w:r>
      <w:r w:rsidR="00B87BAF">
        <w:rPr>
          <w:noProof/>
        </w:rPr>
        <w:t>.</w:t>
      </w:r>
    </w:p>
    <w:p w14:paraId="249D6119" w14:textId="282F98C8" w:rsidR="00190A8B" w:rsidRPr="00190A8B" w:rsidRDefault="00190A8B" w:rsidP="00190A8B">
      <w:pPr>
        <w:pStyle w:val="ListParagraph"/>
        <w:numPr>
          <w:ilvl w:val="0"/>
          <w:numId w:val="11"/>
        </w:numPr>
        <w:rPr>
          <w:lang w:val="bg-BG"/>
        </w:rPr>
      </w:pPr>
      <w:r w:rsidRPr="00190A8B">
        <w:t xml:space="preserve">Each token is </w:t>
      </w:r>
      <w:r w:rsidRPr="00190A8B">
        <w:rPr>
          <w:b/>
        </w:rPr>
        <w:t>separated by exactly one space</w:t>
      </w:r>
      <w:r w:rsidR="00B87BAF">
        <w:rPr>
          <w:b/>
        </w:rPr>
        <w:t>.</w:t>
      </w:r>
    </w:p>
    <w:p w14:paraId="44A2BFAB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Output</w:t>
      </w:r>
    </w:p>
    <w:p w14:paraId="329FD6D1" w14:textId="5DC4E873" w:rsidR="00190A8B" w:rsidRPr="00190A8B" w:rsidRDefault="00190A8B" w:rsidP="00190A8B">
      <w:pPr>
        <w:pStyle w:val="ListParagraph"/>
        <w:numPr>
          <w:ilvl w:val="0"/>
          <w:numId w:val="11"/>
        </w:numPr>
        <w:rPr>
          <w:lang w:val="bg-BG"/>
        </w:rPr>
      </w:pPr>
      <w:r w:rsidRPr="00190A8B">
        <w:t xml:space="preserve">The </w:t>
      </w:r>
      <w:r w:rsidRPr="00190A8B">
        <w:rPr>
          <w:b/>
        </w:rPr>
        <w:t>output should be on a single line</w:t>
      </w:r>
      <w:r w:rsidRPr="00190A8B">
        <w:t xml:space="preserve">, consisting of </w:t>
      </w:r>
      <w:r w:rsidRPr="00190A8B">
        <w:rPr>
          <w:b/>
        </w:rPr>
        <w:t>tokens</w:t>
      </w:r>
      <w:r w:rsidRPr="00190A8B">
        <w:t xml:space="preserve"> </w:t>
      </w:r>
      <w:r w:rsidRPr="00190A8B">
        <w:rPr>
          <w:b/>
        </w:rPr>
        <w:t>separated by exactly one space</w:t>
      </w:r>
      <w:r w:rsidRPr="00190A8B">
        <w:t>.</w:t>
      </w:r>
    </w:p>
    <w:p w14:paraId="3900E5A5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lastRenderedPageBreak/>
        <w:t>Examples</w:t>
      </w:r>
    </w:p>
    <w:tbl>
      <w:tblPr>
        <w:tblW w:w="6275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57"/>
        <w:gridCol w:w="3118"/>
      </w:tblGrid>
      <w:tr w:rsidR="00190A8B" w:rsidRPr="00190A8B" w14:paraId="50F9B16D" w14:textId="77777777" w:rsidTr="00120C6E">
        <w:trPr>
          <w:trHeight w:val="22"/>
        </w:trPr>
        <w:tc>
          <w:tcPr>
            <w:tcW w:w="3157" w:type="dxa"/>
            <w:shd w:val="clear" w:color="auto" w:fill="D9D9D9" w:themeFill="background1" w:themeFillShade="D9"/>
          </w:tcPr>
          <w:p w14:paraId="7276BCFC" w14:textId="77777777" w:rsidR="00190A8B" w:rsidRPr="00B87BAF" w:rsidRDefault="00190A8B" w:rsidP="00B87BAF">
            <w:pPr>
              <w:spacing w:after="0" w:line="240" w:lineRule="auto"/>
              <w:jc w:val="center"/>
              <w:rPr>
                <w:rStyle w:val="Strong"/>
              </w:rPr>
            </w:pPr>
            <w:r w:rsidRPr="00B87BAF">
              <w:rPr>
                <w:rStyle w:val="Strong"/>
              </w:rPr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503D0BC7" w14:textId="77777777" w:rsidR="00190A8B" w:rsidRPr="00B87BAF" w:rsidRDefault="00190A8B" w:rsidP="00B87BAF">
            <w:pPr>
              <w:spacing w:after="0" w:line="240" w:lineRule="auto"/>
              <w:jc w:val="center"/>
              <w:rPr>
                <w:rStyle w:val="Strong"/>
              </w:rPr>
            </w:pPr>
            <w:r w:rsidRPr="00B87BAF">
              <w:rPr>
                <w:rStyle w:val="Strong"/>
              </w:rPr>
              <w:t>Output</w:t>
            </w:r>
          </w:p>
        </w:tc>
      </w:tr>
      <w:tr w:rsidR="00190A8B" w:rsidRPr="00190A8B" w14:paraId="32D0744C" w14:textId="77777777" w:rsidTr="00120C6E">
        <w:trPr>
          <w:trHeight w:val="22"/>
        </w:trPr>
        <w:tc>
          <w:tcPr>
            <w:tcW w:w="3157" w:type="dxa"/>
          </w:tcPr>
          <w:p w14:paraId="16187E2A" w14:textId="77777777" w:rsidR="00190A8B" w:rsidRPr="00F0014E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F0014E">
              <w:rPr>
                <w:rFonts w:ascii="Consolas" w:hAnsi="Consolas"/>
              </w:rPr>
              <w:t xml:space="preserve">5 / </w:t>
            </w:r>
            <w:proofErr w:type="gramStart"/>
            <w:r w:rsidRPr="00F0014E">
              <w:rPr>
                <w:rFonts w:ascii="Consolas" w:hAnsi="Consolas"/>
                <w:noProof/>
              </w:rPr>
              <w:t xml:space="preserve">( </w:t>
            </w:r>
            <w:r w:rsidRPr="00F0014E">
              <w:rPr>
                <w:rFonts w:ascii="Consolas" w:hAnsi="Consolas"/>
              </w:rPr>
              <w:t>3</w:t>
            </w:r>
            <w:proofErr w:type="gramEnd"/>
            <w:r w:rsidRPr="00F0014E">
              <w:rPr>
                <w:rFonts w:ascii="Consolas" w:hAnsi="Consolas"/>
              </w:rPr>
              <w:t xml:space="preserve"> + </w:t>
            </w:r>
            <w:proofErr w:type="gramStart"/>
            <w:r w:rsidRPr="00F0014E">
              <w:rPr>
                <w:rFonts w:ascii="Consolas" w:hAnsi="Consolas"/>
              </w:rPr>
              <w:t xml:space="preserve">2 </w:t>
            </w:r>
            <w:r w:rsidRPr="00F0014E">
              <w:rPr>
                <w:rFonts w:ascii="Consolas" w:hAnsi="Consolas"/>
                <w:noProof/>
              </w:rPr>
              <w:t>)</w:t>
            </w:r>
            <w:proofErr w:type="gramEnd"/>
          </w:p>
        </w:tc>
        <w:tc>
          <w:tcPr>
            <w:tcW w:w="3118" w:type="dxa"/>
          </w:tcPr>
          <w:p w14:paraId="44ACC363" w14:textId="77777777" w:rsidR="00190A8B" w:rsidRPr="00F0014E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F0014E">
              <w:rPr>
                <w:rFonts w:ascii="Consolas" w:hAnsi="Consolas"/>
              </w:rPr>
              <w:t>5 3 2 + /</w:t>
            </w:r>
          </w:p>
        </w:tc>
      </w:tr>
      <w:tr w:rsidR="00190A8B" w:rsidRPr="00190A8B" w14:paraId="52B96B8B" w14:textId="77777777" w:rsidTr="00120C6E">
        <w:trPr>
          <w:trHeight w:val="22"/>
        </w:trPr>
        <w:tc>
          <w:tcPr>
            <w:tcW w:w="3157" w:type="dxa"/>
          </w:tcPr>
          <w:p w14:paraId="020A5E75" w14:textId="77777777" w:rsidR="00190A8B" w:rsidRPr="00F0014E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0014E">
              <w:rPr>
                <w:rFonts w:ascii="Consolas" w:hAnsi="Consolas" w:cs="Consolas"/>
                <w:noProof/>
              </w:rPr>
              <w:t>1 + 2 + 3</w:t>
            </w:r>
          </w:p>
        </w:tc>
        <w:tc>
          <w:tcPr>
            <w:tcW w:w="3118" w:type="dxa"/>
          </w:tcPr>
          <w:p w14:paraId="62D64F9F" w14:textId="77777777" w:rsidR="00190A8B" w:rsidRPr="00F0014E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0014E">
              <w:rPr>
                <w:rFonts w:ascii="Consolas" w:hAnsi="Consolas" w:cs="Consolas"/>
                <w:noProof/>
              </w:rPr>
              <w:t>1 2 + 3 +</w:t>
            </w:r>
          </w:p>
        </w:tc>
      </w:tr>
      <w:tr w:rsidR="00190A8B" w:rsidRPr="00190A8B" w14:paraId="3E2928A5" w14:textId="77777777" w:rsidTr="00120C6E">
        <w:trPr>
          <w:trHeight w:val="22"/>
        </w:trPr>
        <w:tc>
          <w:tcPr>
            <w:tcW w:w="3157" w:type="dxa"/>
          </w:tcPr>
          <w:p w14:paraId="2E5F89BD" w14:textId="77777777" w:rsidR="00190A8B" w:rsidRPr="00F0014E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0014E">
              <w:rPr>
                <w:rFonts w:ascii="Consolas" w:hAnsi="Consolas" w:cs="Consolas"/>
                <w:noProof/>
              </w:rPr>
              <w:t>7 + 13 / ( 12 - 4 )</w:t>
            </w:r>
          </w:p>
        </w:tc>
        <w:tc>
          <w:tcPr>
            <w:tcW w:w="3118" w:type="dxa"/>
          </w:tcPr>
          <w:p w14:paraId="2233F420" w14:textId="77777777" w:rsidR="00190A8B" w:rsidRPr="00F0014E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0014E">
              <w:rPr>
                <w:rFonts w:ascii="Consolas" w:hAnsi="Consolas" w:cs="Consolas"/>
                <w:noProof/>
              </w:rPr>
              <w:t>7 13 12 4 - / +</w:t>
            </w:r>
          </w:p>
        </w:tc>
      </w:tr>
      <w:tr w:rsidR="00190A8B" w:rsidRPr="00190A8B" w14:paraId="4AE46A1D" w14:textId="77777777" w:rsidTr="00120C6E">
        <w:trPr>
          <w:trHeight w:val="22"/>
        </w:trPr>
        <w:tc>
          <w:tcPr>
            <w:tcW w:w="3157" w:type="dxa"/>
          </w:tcPr>
          <w:p w14:paraId="4C09248C" w14:textId="77777777" w:rsidR="00190A8B" w:rsidRPr="00F0014E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0014E">
              <w:rPr>
                <w:rFonts w:ascii="Consolas" w:hAnsi="Consolas" w:cs="Consolas"/>
                <w:noProof/>
              </w:rPr>
              <w:t>( 3 + x ) - y</w:t>
            </w:r>
          </w:p>
        </w:tc>
        <w:tc>
          <w:tcPr>
            <w:tcW w:w="3118" w:type="dxa"/>
          </w:tcPr>
          <w:p w14:paraId="15CBEA33" w14:textId="77777777" w:rsidR="00190A8B" w:rsidRPr="00F0014E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F0014E">
              <w:rPr>
                <w:rFonts w:ascii="Consolas" w:hAnsi="Consolas" w:cs="Consolas"/>
                <w:noProof/>
              </w:rPr>
              <w:t>3 x + y -</w:t>
            </w:r>
          </w:p>
        </w:tc>
      </w:tr>
    </w:tbl>
    <w:p w14:paraId="37C7AE3B" w14:textId="77777777" w:rsidR="00190A8B" w:rsidRPr="00190A8B" w:rsidRDefault="00190A8B" w:rsidP="00190A8B">
      <w:pPr>
        <w:pStyle w:val="Heading2"/>
        <w:rPr>
          <w:lang w:val="bg-BG"/>
        </w:rPr>
      </w:pPr>
      <w:r w:rsidRPr="00190A8B">
        <w:t>**Poisonous Plants</w:t>
      </w:r>
    </w:p>
    <w:p w14:paraId="0273E328" w14:textId="3F5D4DDB" w:rsidR="00190A8B" w:rsidRPr="00190A8B" w:rsidRDefault="00190A8B" w:rsidP="00190A8B">
      <w:pPr>
        <w:rPr>
          <w:lang w:val="bg-BG"/>
        </w:rPr>
      </w:pPr>
      <w:r w:rsidRPr="00190A8B">
        <w:t>You are given </w:t>
      </w:r>
      <w:r w:rsidRPr="00190A8B">
        <w:rPr>
          <w:b/>
        </w:rPr>
        <w:t>N</w:t>
      </w:r>
      <w:r w:rsidRPr="00190A8B">
        <w:t xml:space="preserve"> plants in a garden. Each of these plants has been added with some amount of pesticide. </w:t>
      </w:r>
      <w:r w:rsidR="002E5749">
        <w:t xml:space="preserve">You are given the pesticide's initial values and each plant's position. After each day, if any plant has more pesticide than the plant </w:t>
      </w:r>
      <w:proofErr w:type="gramStart"/>
      <w:r w:rsidR="002E5749">
        <w:t>at</w:t>
      </w:r>
      <w:proofErr w:type="gramEnd"/>
      <w:r w:rsidR="002E5749">
        <w:t xml:space="preserve"> </w:t>
      </w:r>
      <w:proofErr w:type="gramStart"/>
      <w:r w:rsidR="002E5749">
        <w:t>its</w:t>
      </w:r>
      <w:proofErr w:type="gramEnd"/>
      <w:r w:rsidR="002E5749">
        <w:t xml:space="preserve"> left, </w:t>
      </w:r>
      <w:proofErr w:type="gramStart"/>
      <w:r w:rsidR="002E5749">
        <w:t>being</w:t>
      </w:r>
      <w:proofErr w:type="gramEnd"/>
      <w:r w:rsidR="002E5749">
        <w:t xml:space="preserve"> weaker (more GMO) than the left </w:t>
      </w:r>
      <w:proofErr w:type="gramStart"/>
      <w:r w:rsidR="002E5749">
        <w:t>one, it dies</w:t>
      </w:r>
      <w:proofErr w:type="gramEnd"/>
      <w:r w:rsidRPr="00190A8B">
        <w:t xml:space="preserve">. Print the number of days </w:t>
      </w:r>
      <w:r w:rsidRPr="00190A8B">
        <w:rPr>
          <w:b/>
        </w:rPr>
        <w:t>after</w:t>
      </w:r>
      <w:r w:rsidRPr="00190A8B">
        <w:t xml:space="preserve"> which no plant dies, i.e. the time after which there are no plants with more pesticide content than the plant to their left.</w:t>
      </w:r>
    </w:p>
    <w:p w14:paraId="32DE2137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Input</w:t>
      </w:r>
    </w:p>
    <w:p w14:paraId="0EAD10DB" w14:textId="77777777" w:rsidR="00190A8B" w:rsidRPr="00190A8B" w:rsidRDefault="00190A8B" w:rsidP="00190A8B">
      <w:pPr>
        <w:pStyle w:val="ListParagraph"/>
        <w:numPr>
          <w:ilvl w:val="0"/>
          <w:numId w:val="12"/>
        </w:numPr>
        <w:rPr>
          <w:lang w:val="bg-BG"/>
        </w:rPr>
      </w:pPr>
      <w:r w:rsidRPr="00190A8B">
        <w:t>The input consists of an integer </w:t>
      </w:r>
      <w:r w:rsidRPr="00190A8B">
        <w:rPr>
          <w:b/>
        </w:rPr>
        <w:t>N</w:t>
      </w:r>
      <w:r w:rsidRPr="00190A8B">
        <w:t xml:space="preserve"> representing the number of plants. </w:t>
      </w:r>
    </w:p>
    <w:p w14:paraId="206C4BD2" w14:textId="553CEB85" w:rsidR="00190A8B" w:rsidRPr="00190A8B" w:rsidRDefault="00190A8B" w:rsidP="00190A8B">
      <w:pPr>
        <w:pStyle w:val="ListParagraph"/>
        <w:numPr>
          <w:ilvl w:val="0"/>
          <w:numId w:val="12"/>
        </w:numPr>
        <w:rPr>
          <w:lang w:val="bg-BG"/>
        </w:rPr>
      </w:pPr>
      <w:r w:rsidRPr="00190A8B">
        <w:t xml:space="preserve">The next </w:t>
      </w:r>
      <w:r w:rsidRPr="00190A8B">
        <w:rPr>
          <w:b/>
        </w:rPr>
        <w:t>single line</w:t>
      </w:r>
      <w:r w:rsidRPr="00190A8B">
        <w:t xml:space="preserve"> consists of </w:t>
      </w:r>
      <w:r w:rsidRPr="00190A8B">
        <w:rPr>
          <w:b/>
        </w:rPr>
        <w:t>N</w:t>
      </w:r>
      <w:r w:rsidRPr="00190A8B">
        <w:t xml:space="preserve"> integers, where every integer represents </w:t>
      </w:r>
      <w:r w:rsidR="002E5749">
        <w:t xml:space="preserve">each plant's position and </w:t>
      </w:r>
      <w:proofErr w:type="gramStart"/>
      <w:r w:rsidR="002E5749">
        <w:t>amount</w:t>
      </w:r>
      <w:proofErr w:type="gramEnd"/>
      <w:r w:rsidR="002E5749">
        <w:t xml:space="preserve"> of pesticides</w:t>
      </w:r>
      <w:r w:rsidRPr="00190A8B">
        <w:t xml:space="preserve">. </w:t>
      </w:r>
      <w:r w:rsidRPr="00F7766A">
        <w:rPr>
          <w:b/>
        </w:rPr>
        <w:t>1 ≤ N ≤ 100000</w:t>
      </w:r>
      <w:r w:rsidR="00F7766A" w:rsidRPr="00F7766A">
        <w:rPr>
          <w:b/>
          <w:lang w:val="bg-BG"/>
        </w:rPr>
        <w:t>.</w:t>
      </w:r>
    </w:p>
    <w:p w14:paraId="75A57BD8" w14:textId="52C51F7A" w:rsidR="00190A8B" w:rsidRPr="00190A8B" w:rsidRDefault="00190A8B" w:rsidP="00190A8B">
      <w:pPr>
        <w:pStyle w:val="ListParagraph"/>
        <w:numPr>
          <w:ilvl w:val="0"/>
          <w:numId w:val="12"/>
        </w:numPr>
        <w:rPr>
          <w:lang w:val="bg-BG"/>
        </w:rPr>
      </w:pPr>
      <w:r w:rsidRPr="00190A8B">
        <w:t>Pesticides amount on a plant is between 0 and 1000000000</w:t>
      </w:r>
      <w:r w:rsidR="00F7766A">
        <w:rPr>
          <w:lang w:val="bg-BG"/>
        </w:rPr>
        <w:t>.</w:t>
      </w:r>
    </w:p>
    <w:p w14:paraId="688D1563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Output</w:t>
      </w:r>
    </w:p>
    <w:p w14:paraId="077A63FD" w14:textId="2C003B08" w:rsidR="00190A8B" w:rsidRPr="00190A8B" w:rsidRDefault="00190A8B" w:rsidP="00190A8B">
      <w:pPr>
        <w:pStyle w:val="ListParagraph"/>
        <w:numPr>
          <w:ilvl w:val="0"/>
          <w:numId w:val="13"/>
        </w:numPr>
        <w:rPr>
          <w:lang w:val="bg-BG"/>
        </w:rPr>
      </w:pPr>
      <w:r w:rsidRPr="00190A8B">
        <w:t>Output a single value equal to the number of days after which no plants die</w:t>
      </w:r>
      <w:r w:rsidR="00F7766A">
        <w:rPr>
          <w:lang w:val="bg-BG"/>
        </w:rPr>
        <w:t>.</w:t>
      </w:r>
    </w:p>
    <w:p w14:paraId="7D5A9F66" w14:textId="77777777" w:rsidR="00190A8B" w:rsidRPr="00190A8B" w:rsidRDefault="00190A8B" w:rsidP="00190A8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Examples</w:t>
      </w:r>
    </w:p>
    <w:tbl>
      <w:tblPr>
        <w:tblW w:w="10102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71"/>
        <w:gridCol w:w="902"/>
        <w:gridCol w:w="7229"/>
      </w:tblGrid>
      <w:tr w:rsidR="00190A8B" w:rsidRPr="00190A8B" w14:paraId="2B7D5DA8" w14:textId="77777777" w:rsidTr="00120C6E">
        <w:trPr>
          <w:trHeight w:val="22"/>
        </w:trPr>
        <w:tc>
          <w:tcPr>
            <w:tcW w:w="1971" w:type="dxa"/>
            <w:shd w:val="clear" w:color="auto" w:fill="D9D9D9" w:themeFill="background1" w:themeFillShade="D9"/>
          </w:tcPr>
          <w:p w14:paraId="18A1F8A1" w14:textId="77777777" w:rsidR="00190A8B" w:rsidRPr="00F7766A" w:rsidRDefault="00190A8B" w:rsidP="00F7766A">
            <w:pPr>
              <w:spacing w:after="0" w:line="240" w:lineRule="auto"/>
              <w:jc w:val="center"/>
              <w:rPr>
                <w:rStyle w:val="Strong"/>
              </w:rPr>
            </w:pPr>
            <w:r w:rsidRPr="00F7766A">
              <w:rPr>
                <w:rStyle w:val="Strong"/>
              </w:rPr>
              <w:t>Input</w:t>
            </w:r>
          </w:p>
        </w:tc>
        <w:tc>
          <w:tcPr>
            <w:tcW w:w="902" w:type="dxa"/>
            <w:shd w:val="clear" w:color="auto" w:fill="D9D9D9" w:themeFill="background1" w:themeFillShade="D9"/>
          </w:tcPr>
          <w:p w14:paraId="18CBF39C" w14:textId="77777777" w:rsidR="00190A8B" w:rsidRPr="00F7766A" w:rsidRDefault="00190A8B" w:rsidP="00F7766A">
            <w:pPr>
              <w:spacing w:after="0" w:line="240" w:lineRule="auto"/>
              <w:jc w:val="center"/>
              <w:rPr>
                <w:rStyle w:val="Strong"/>
              </w:rPr>
            </w:pPr>
            <w:r w:rsidRPr="00F7766A">
              <w:rPr>
                <w:rStyle w:val="Strong"/>
              </w:rPr>
              <w:t>Output</w:t>
            </w:r>
          </w:p>
        </w:tc>
        <w:tc>
          <w:tcPr>
            <w:tcW w:w="7229" w:type="dxa"/>
            <w:shd w:val="clear" w:color="auto" w:fill="D9D9D9" w:themeFill="background1" w:themeFillShade="D9"/>
          </w:tcPr>
          <w:p w14:paraId="634D6736" w14:textId="77777777" w:rsidR="00190A8B" w:rsidRPr="00F7766A" w:rsidRDefault="00190A8B" w:rsidP="00F7766A">
            <w:pPr>
              <w:spacing w:after="0" w:line="240" w:lineRule="auto"/>
              <w:jc w:val="center"/>
              <w:rPr>
                <w:rStyle w:val="Strong"/>
              </w:rPr>
            </w:pPr>
            <w:r w:rsidRPr="00F7766A">
              <w:rPr>
                <w:rStyle w:val="Strong"/>
              </w:rPr>
              <w:t>Comments</w:t>
            </w:r>
          </w:p>
        </w:tc>
      </w:tr>
      <w:tr w:rsidR="00190A8B" w:rsidRPr="00190A8B" w14:paraId="35BC3A04" w14:textId="77777777" w:rsidTr="00120C6E">
        <w:trPr>
          <w:trHeight w:val="22"/>
        </w:trPr>
        <w:tc>
          <w:tcPr>
            <w:tcW w:w="1971" w:type="dxa"/>
          </w:tcPr>
          <w:p w14:paraId="037EC41C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F0014E">
              <w:rPr>
                <w:rFonts w:ascii="Consolas" w:hAnsi="Consolas" w:cs="Consolas"/>
                <w:noProof/>
              </w:rPr>
              <w:t>7</w:t>
            </w:r>
          </w:p>
          <w:p w14:paraId="313623FD" w14:textId="77777777" w:rsidR="00190A8B" w:rsidRPr="00F0014E" w:rsidRDefault="00190A8B" w:rsidP="008F4AC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F0014E">
              <w:rPr>
                <w:rFonts w:ascii="Consolas" w:hAnsi="Consolas" w:cs="Consolas"/>
                <w:noProof/>
              </w:rPr>
              <w:t>6 5 8 4 7 10 9</w:t>
            </w:r>
          </w:p>
        </w:tc>
        <w:tc>
          <w:tcPr>
            <w:tcW w:w="902" w:type="dxa"/>
          </w:tcPr>
          <w:p w14:paraId="050F7522" w14:textId="77777777" w:rsidR="00190A8B" w:rsidRPr="00F0014E" w:rsidRDefault="00190A8B" w:rsidP="008F4AC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F0014E">
              <w:rPr>
                <w:rFonts w:ascii="Consolas" w:hAnsi="Consolas"/>
              </w:rPr>
              <w:t>2</w:t>
            </w:r>
          </w:p>
        </w:tc>
        <w:tc>
          <w:tcPr>
            <w:tcW w:w="7229" w:type="dxa"/>
          </w:tcPr>
          <w:p w14:paraId="3D0D531F" w14:textId="1D24431B" w:rsidR="00190A8B" w:rsidRPr="00190A8B" w:rsidRDefault="00190A8B" w:rsidP="008F4ACE">
            <w:pPr>
              <w:rPr>
                <w:lang w:val="bg-BG"/>
              </w:rPr>
            </w:pPr>
            <w:r w:rsidRPr="00190A8B">
              <w:t>Initially</w:t>
            </w:r>
            <w:r w:rsidR="002E5749">
              <w:t>,</w:t>
            </w:r>
            <w:r w:rsidRPr="00190A8B">
              <w:t xml:space="preserve"> all plants are alive. </w:t>
            </w:r>
          </w:p>
          <w:p w14:paraId="433AA7D3" w14:textId="77777777" w:rsidR="00190A8B" w:rsidRPr="00190A8B" w:rsidRDefault="00190A8B" w:rsidP="008F4ACE">
            <w:pPr>
              <w:rPr>
                <w:lang w:val="bg-BG"/>
              </w:rPr>
            </w:pPr>
            <w:r w:rsidRPr="00190A8B">
              <w:t xml:space="preserve">Plants = {(6, 1), </w:t>
            </w:r>
            <w:r w:rsidRPr="00190A8B">
              <w:rPr>
                <w:noProof/>
              </w:rPr>
              <w:t>(</w:t>
            </w:r>
            <w:r w:rsidRPr="00190A8B">
              <w:t xml:space="preserve">5, 2), </w:t>
            </w:r>
            <w:r w:rsidRPr="00190A8B">
              <w:rPr>
                <w:noProof/>
              </w:rPr>
              <w:t>(</w:t>
            </w:r>
            <w:r w:rsidRPr="00190A8B">
              <w:t xml:space="preserve">8, 3), </w:t>
            </w:r>
            <w:r w:rsidRPr="00190A8B">
              <w:rPr>
                <w:noProof/>
              </w:rPr>
              <w:t>(</w:t>
            </w:r>
            <w:r w:rsidRPr="00190A8B">
              <w:t xml:space="preserve">4, 4), </w:t>
            </w:r>
            <w:r w:rsidRPr="00190A8B">
              <w:rPr>
                <w:noProof/>
              </w:rPr>
              <w:t>(</w:t>
            </w:r>
            <w:r w:rsidRPr="00190A8B">
              <w:t xml:space="preserve">7, 5), </w:t>
            </w:r>
            <w:r w:rsidRPr="00190A8B">
              <w:rPr>
                <w:noProof/>
              </w:rPr>
              <w:t>(</w:t>
            </w:r>
            <w:r w:rsidRPr="00190A8B">
              <w:t xml:space="preserve">10, 6), </w:t>
            </w:r>
            <w:r w:rsidRPr="00190A8B">
              <w:rPr>
                <w:noProof/>
              </w:rPr>
              <w:t>(</w:t>
            </w:r>
            <w:r w:rsidRPr="00190A8B">
              <w:t>9, 7)} </w:t>
            </w:r>
          </w:p>
          <w:p w14:paraId="3C452225" w14:textId="77777777" w:rsidR="00190A8B" w:rsidRPr="00190A8B" w:rsidRDefault="00190A8B" w:rsidP="008F4ACE">
            <w:pPr>
              <w:rPr>
                <w:lang w:val="bg-BG"/>
              </w:rPr>
            </w:pPr>
            <w:r w:rsidRPr="00190A8B">
              <w:t xml:space="preserve">Plants[k] = </w:t>
            </w:r>
            <w:r w:rsidRPr="00190A8B">
              <w:rPr>
                <w:noProof/>
              </w:rPr>
              <w:t>(</w:t>
            </w:r>
            <w:proofErr w:type="spellStart"/>
            <w:r w:rsidRPr="00190A8B">
              <w:t>i</w:t>
            </w:r>
            <w:proofErr w:type="spellEnd"/>
            <w:r w:rsidRPr="00190A8B">
              <w:t>, j</w:t>
            </w:r>
            <w:r w:rsidRPr="00190A8B">
              <w:rPr>
                <w:noProof/>
              </w:rPr>
              <w:t xml:space="preserve">) </w:t>
            </w:r>
            <w:r w:rsidRPr="00190A8B">
              <w:t xml:space="preserve">=&gt; </w:t>
            </w:r>
            <w:proofErr w:type="spellStart"/>
            <w:r w:rsidRPr="00190A8B">
              <w:t>j</w:t>
            </w:r>
            <w:r w:rsidRPr="00190A8B">
              <w:rPr>
                <w:vertAlign w:val="superscript"/>
              </w:rPr>
              <w:t>th</w:t>
            </w:r>
            <w:proofErr w:type="spellEnd"/>
            <w:r w:rsidRPr="00190A8B">
              <w:t xml:space="preserve"> plant has pesticide amount = </w:t>
            </w:r>
            <w:proofErr w:type="spellStart"/>
            <w:r w:rsidRPr="00190A8B">
              <w:t>i</w:t>
            </w:r>
            <w:proofErr w:type="spellEnd"/>
            <w:r w:rsidRPr="00190A8B">
              <w:t>. </w:t>
            </w:r>
          </w:p>
          <w:p w14:paraId="433BACC6" w14:textId="77777777" w:rsidR="00190A8B" w:rsidRPr="00190A8B" w:rsidRDefault="00190A8B" w:rsidP="008F4ACE">
            <w:pPr>
              <w:rPr>
                <w:lang w:val="bg-BG"/>
              </w:rPr>
            </w:pPr>
            <w:r w:rsidRPr="00190A8B">
              <w:t>After the 1</w:t>
            </w:r>
            <w:r w:rsidRPr="00190A8B">
              <w:rPr>
                <w:vertAlign w:val="superscript"/>
              </w:rPr>
              <w:t>st</w:t>
            </w:r>
            <w:r w:rsidRPr="00190A8B">
              <w:t> day, 4 plants remain as plants 3, 5, and 6 die. </w:t>
            </w:r>
          </w:p>
          <w:p w14:paraId="635FFEC5" w14:textId="77777777" w:rsidR="00190A8B" w:rsidRPr="00190A8B" w:rsidRDefault="00190A8B" w:rsidP="008F4ACE">
            <w:pPr>
              <w:rPr>
                <w:lang w:val="bg-BG"/>
              </w:rPr>
            </w:pPr>
            <w:r w:rsidRPr="00190A8B">
              <w:t xml:space="preserve">Plants = {(6, 1), </w:t>
            </w:r>
            <w:r w:rsidRPr="00190A8B">
              <w:rPr>
                <w:noProof/>
              </w:rPr>
              <w:t>(</w:t>
            </w:r>
            <w:r w:rsidRPr="00190A8B">
              <w:t xml:space="preserve">5, 2), </w:t>
            </w:r>
            <w:r w:rsidRPr="00190A8B">
              <w:rPr>
                <w:noProof/>
              </w:rPr>
              <w:t>(</w:t>
            </w:r>
            <w:r w:rsidRPr="00190A8B">
              <w:t xml:space="preserve">4, 4), </w:t>
            </w:r>
            <w:r w:rsidRPr="00190A8B">
              <w:rPr>
                <w:noProof/>
              </w:rPr>
              <w:t>(</w:t>
            </w:r>
            <w:r w:rsidRPr="00190A8B">
              <w:t>9, 7)} </w:t>
            </w:r>
          </w:p>
          <w:p w14:paraId="74BDB969" w14:textId="77777777" w:rsidR="00190A8B" w:rsidRPr="00190A8B" w:rsidRDefault="00190A8B" w:rsidP="008F4ACE">
            <w:pPr>
              <w:rPr>
                <w:lang w:val="bg-BG"/>
              </w:rPr>
            </w:pPr>
            <w:r w:rsidRPr="00190A8B">
              <w:t>After the 2</w:t>
            </w:r>
            <w:r w:rsidRPr="00190A8B">
              <w:rPr>
                <w:vertAlign w:val="superscript"/>
              </w:rPr>
              <w:t>nd</w:t>
            </w:r>
            <w:r w:rsidRPr="00190A8B">
              <w:t xml:space="preserve"> day, 3 plants survive as plant 7 dies. Plants </w:t>
            </w:r>
            <w:proofErr w:type="gramStart"/>
            <w:r w:rsidRPr="00190A8B">
              <w:t>= {(</w:t>
            </w:r>
            <w:proofErr w:type="gramEnd"/>
            <w:r w:rsidRPr="00190A8B">
              <w:t xml:space="preserve">6, 1), </w:t>
            </w:r>
            <w:r w:rsidRPr="00190A8B">
              <w:rPr>
                <w:noProof/>
              </w:rPr>
              <w:t>(</w:t>
            </w:r>
            <w:r w:rsidRPr="00190A8B">
              <w:t xml:space="preserve">5, 2), </w:t>
            </w:r>
            <w:r w:rsidRPr="00190A8B">
              <w:rPr>
                <w:noProof/>
              </w:rPr>
              <w:t>(</w:t>
            </w:r>
            <w:r w:rsidRPr="00190A8B">
              <w:t xml:space="preserve">4, </w:t>
            </w:r>
            <w:proofErr w:type="gramStart"/>
            <w:r w:rsidRPr="00190A8B">
              <w:t>4)}</w:t>
            </w:r>
            <w:proofErr w:type="gramEnd"/>
            <w:r w:rsidRPr="00190A8B">
              <w:t> </w:t>
            </w:r>
          </w:p>
          <w:p w14:paraId="2D7ED5ED" w14:textId="132F2AF8" w:rsidR="00190A8B" w:rsidRPr="00190A8B" w:rsidRDefault="00190A8B" w:rsidP="008F4ACE">
            <w:pPr>
              <w:rPr>
                <w:lang w:val="bg-BG"/>
              </w:rPr>
            </w:pPr>
            <w:r w:rsidRPr="00190A8B">
              <w:t>After the 3</w:t>
            </w:r>
            <w:r w:rsidRPr="00190A8B">
              <w:rPr>
                <w:vertAlign w:val="superscript"/>
              </w:rPr>
              <w:t>rd</w:t>
            </w:r>
            <w:r w:rsidRPr="00190A8B">
              <w:t> day, 3 plants survive</w:t>
            </w:r>
            <w:r w:rsidR="002E5749">
              <w:t>,</w:t>
            </w:r>
            <w:r w:rsidRPr="00190A8B">
              <w:t xml:space="preserve"> and no more plants die. </w:t>
            </w:r>
          </w:p>
          <w:p w14:paraId="75E1A469" w14:textId="77777777" w:rsidR="00190A8B" w:rsidRPr="00190A8B" w:rsidRDefault="00190A8B" w:rsidP="008F4ACE">
            <w:pPr>
              <w:rPr>
                <w:lang w:val="bg-BG"/>
              </w:rPr>
            </w:pPr>
            <w:r w:rsidRPr="00190A8B">
              <w:t xml:space="preserve">Plants </w:t>
            </w:r>
            <w:proofErr w:type="gramStart"/>
            <w:r w:rsidRPr="00190A8B">
              <w:t>= {(</w:t>
            </w:r>
            <w:proofErr w:type="gramEnd"/>
            <w:r w:rsidRPr="00190A8B">
              <w:t xml:space="preserve">6, 1), </w:t>
            </w:r>
            <w:r w:rsidRPr="00190A8B">
              <w:rPr>
                <w:noProof/>
              </w:rPr>
              <w:t>(</w:t>
            </w:r>
            <w:r w:rsidRPr="00190A8B">
              <w:t xml:space="preserve">5, 2), </w:t>
            </w:r>
            <w:r w:rsidRPr="00190A8B">
              <w:rPr>
                <w:noProof/>
              </w:rPr>
              <w:t>(</w:t>
            </w:r>
            <w:r w:rsidRPr="00190A8B">
              <w:t xml:space="preserve">4, </w:t>
            </w:r>
            <w:proofErr w:type="gramStart"/>
            <w:r w:rsidRPr="00190A8B">
              <w:t>4)}</w:t>
            </w:r>
            <w:proofErr w:type="gramEnd"/>
            <w:r w:rsidRPr="00190A8B">
              <w:t> </w:t>
            </w:r>
          </w:p>
          <w:p w14:paraId="6C6D3CA3" w14:textId="13901C80" w:rsidR="00190A8B" w:rsidRPr="00190A8B" w:rsidRDefault="00190A8B" w:rsidP="008F4ACE">
            <w:r w:rsidRPr="00190A8B">
              <w:t>After the 2</w:t>
            </w:r>
            <w:r w:rsidRPr="00190A8B">
              <w:rPr>
                <w:vertAlign w:val="superscript"/>
              </w:rPr>
              <w:t>nd</w:t>
            </w:r>
            <w:r w:rsidRPr="00190A8B">
              <w:t> day</w:t>
            </w:r>
            <w:r w:rsidR="002E5749">
              <w:t>,</w:t>
            </w:r>
            <w:r w:rsidRPr="00190A8B">
              <w:t xml:space="preserve"> the plants stop dying. </w:t>
            </w:r>
          </w:p>
        </w:tc>
      </w:tr>
      <w:tr w:rsidR="009378FE" w:rsidRPr="00190A8B" w14:paraId="496753ED" w14:textId="77777777" w:rsidTr="00120C6E">
        <w:trPr>
          <w:trHeight w:val="22"/>
        </w:trPr>
        <w:tc>
          <w:tcPr>
            <w:tcW w:w="1971" w:type="dxa"/>
          </w:tcPr>
          <w:p w14:paraId="2B18B97D" w14:textId="77777777" w:rsidR="009378FE" w:rsidRPr="009378FE" w:rsidRDefault="009378FE" w:rsidP="009378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378FE">
              <w:rPr>
                <w:rFonts w:ascii="Consolas" w:hAnsi="Consolas" w:cs="Consolas"/>
                <w:noProof/>
              </w:rPr>
              <w:t>5</w:t>
            </w:r>
          </w:p>
          <w:p w14:paraId="76185407" w14:textId="6E90B903" w:rsidR="009378FE" w:rsidRPr="00F0014E" w:rsidRDefault="009378FE" w:rsidP="009378FE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9378FE">
              <w:rPr>
                <w:rFonts w:ascii="Consolas" w:hAnsi="Consolas" w:cs="Consolas"/>
                <w:noProof/>
              </w:rPr>
              <w:t>7 2 3 9 2</w:t>
            </w:r>
          </w:p>
        </w:tc>
        <w:tc>
          <w:tcPr>
            <w:tcW w:w="902" w:type="dxa"/>
          </w:tcPr>
          <w:p w14:paraId="1E5C7519" w14:textId="303C004D" w:rsidR="009378FE" w:rsidRPr="00F0014E" w:rsidRDefault="009378FE" w:rsidP="008F4ACE">
            <w:pPr>
              <w:spacing w:after="0" w:line="24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7229" w:type="dxa"/>
          </w:tcPr>
          <w:p w14:paraId="5C0510EE" w14:textId="77777777" w:rsidR="009378FE" w:rsidRPr="00190A8B" w:rsidRDefault="009378FE" w:rsidP="008F4ACE"/>
        </w:tc>
      </w:tr>
    </w:tbl>
    <w:p w14:paraId="16B48411" w14:textId="6A2ED51B" w:rsidR="00D3683E" w:rsidRPr="00F1749C" w:rsidRDefault="00D3683E" w:rsidP="00D3683E">
      <w:pPr>
        <w:pStyle w:val="Heading2"/>
        <w:rPr>
          <w:lang w:val="bg-BG"/>
        </w:rPr>
      </w:pPr>
      <w:r>
        <w:rPr>
          <w:lang w:val="bg-BG"/>
        </w:rPr>
        <w:t>**</w:t>
      </w:r>
      <w:r w:rsidRPr="00190A8B">
        <w:t>Robotics</w:t>
      </w:r>
      <w:r>
        <w:rPr>
          <w:lang w:val="bg-BG"/>
        </w:rPr>
        <w:t xml:space="preserve"> </w:t>
      </w:r>
    </w:p>
    <w:p w14:paraId="263B2C63" w14:textId="57F32AFD" w:rsidR="00D3683E" w:rsidRPr="00190A8B" w:rsidRDefault="00D3683E" w:rsidP="00D3683E">
      <w:pPr>
        <w:rPr>
          <w:lang w:val="bg-BG"/>
        </w:rPr>
      </w:pPr>
      <w:r w:rsidRPr="00190A8B">
        <w:t xml:space="preserve">Somewhere in the future, there </w:t>
      </w:r>
      <w:r w:rsidR="002E5749">
        <w:t>will be</w:t>
      </w:r>
      <w:r w:rsidRPr="00190A8B">
        <w:t xml:space="preserve"> a robotics factory. The current project is assembly</w:t>
      </w:r>
      <w:r w:rsidR="006563B4">
        <w:t>-</w:t>
      </w:r>
      <w:r w:rsidRPr="00190A8B">
        <w:t>line robots.</w:t>
      </w:r>
    </w:p>
    <w:p w14:paraId="47228BE2" w14:textId="77E61F90" w:rsidR="00D3683E" w:rsidRPr="00190A8B" w:rsidRDefault="00D3683E" w:rsidP="00D3683E">
      <w:pPr>
        <w:rPr>
          <w:lang w:val="bg-BG"/>
        </w:rPr>
      </w:pPr>
      <w:r w:rsidRPr="00190A8B">
        <w:lastRenderedPageBreak/>
        <w:t xml:space="preserve">Each robot has a </w:t>
      </w:r>
      <w:r w:rsidRPr="00190A8B">
        <w:rPr>
          <w:b/>
        </w:rPr>
        <w:t>processing time</w:t>
      </w:r>
      <w:r w:rsidRPr="00190A8B">
        <w:t xml:space="preserve">, the time it needs to process a product. When a </w:t>
      </w:r>
      <w:r w:rsidRPr="00190A8B">
        <w:rPr>
          <w:b/>
        </w:rPr>
        <w:t>robot is free,</w:t>
      </w:r>
      <w:r w:rsidRPr="00190A8B">
        <w:t xml:space="preserve"> it should </w:t>
      </w:r>
      <w:r w:rsidRPr="00190A8B">
        <w:rPr>
          <w:b/>
        </w:rPr>
        <w:t>take a product for processing</w:t>
      </w:r>
      <w:r w:rsidRPr="00190A8B">
        <w:t xml:space="preserve"> and log </w:t>
      </w:r>
      <w:r w:rsidR="006563B4">
        <w:t>it</w:t>
      </w:r>
      <w:r w:rsidRPr="00190A8B">
        <w:t>s name, product</w:t>
      </w:r>
      <w:r w:rsidR="006563B4">
        <w:t>,</w:t>
      </w:r>
      <w:r w:rsidRPr="00190A8B">
        <w:t xml:space="preserve"> and processing start time.</w:t>
      </w:r>
    </w:p>
    <w:p w14:paraId="135D469B" w14:textId="3FD3B001" w:rsidR="00D3683E" w:rsidRPr="00190A8B" w:rsidRDefault="00D3683E" w:rsidP="00D3683E">
      <w:pPr>
        <w:rPr>
          <w:lang w:val="bg-BG"/>
        </w:rPr>
      </w:pPr>
      <w:r w:rsidRPr="00190A8B">
        <w:t xml:space="preserve">Each robot </w:t>
      </w:r>
      <w:r w:rsidRPr="00190A8B">
        <w:rPr>
          <w:b/>
        </w:rPr>
        <w:t>processes a product coming from the assembly line</w:t>
      </w:r>
      <w:r w:rsidRPr="00190A8B">
        <w:t xml:space="preserve">. A </w:t>
      </w:r>
      <w:r w:rsidRPr="00190A8B">
        <w:rPr>
          <w:b/>
        </w:rPr>
        <w:t xml:space="preserve">product </w:t>
      </w:r>
      <w:r w:rsidR="002E5749">
        <w:rPr>
          <w:b/>
        </w:rPr>
        <w:t>comes</w:t>
      </w:r>
      <w:r w:rsidRPr="00190A8B">
        <w:t xml:space="preserve"> from the line </w:t>
      </w:r>
      <w:r w:rsidRPr="00190A8B">
        <w:rPr>
          <w:b/>
        </w:rPr>
        <w:t>each second</w:t>
      </w:r>
      <w:r w:rsidRPr="00190A8B">
        <w:t xml:space="preserve"> </w:t>
      </w:r>
      <w:r w:rsidRPr="00190A8B">
        <w:rPr>
          <w:noProof/>
        </w:rPr>
        <w:t>(</w:t>
      </w:r>
      <w:r w:rsidRPr="00190A8B">
        <w:t xml:space="preserve">so the first product should appear at [start time + 1 second]). If a product passes the line and </w:t>
      </w:r>
      <w:r w:rsidRPr="00190A8B">
        <w:rPr>
          <w:b/>
        </w:rPr>
        <w:t>there is no free robot</w:t>
      </w:r>
      <w:r w:rsidRPr="00190A8B">
        <w:t xml:space="preserve"> to take it, it should be</w:t>
      </w:r>
      <w:r w:rsidRPr="00190A8B">
        <w:rPr>
          <w:b/>
        </w:rPr>
        <w:t xml:space="preserve"> queued at the end of the line again</w:t>
      </w:r>
      <w:r w:rsidRPr="00190A8B">
        <w:t>.</w:t>
      </w:r>
    </w:p>
    <w:p w14:paraId="7C6A5231" w14:textId="0F470141" w:rsidR="00D3683E" w:rsidRPr="00190A8B" w:rsidRDefault="00D3683E" w:rsidP="00D3683E">
      <w:pPr>
        <w:rPr>
          <w:lang w:val="bg-BG"/>
        </w:rPr>
      </w:pPr>
      <w:r w:rsidRPr="00190A8B">
        <w:t xml:space="preserve">The robots are </w:t>
      </w:r>
      <w:r w:rsidRPr="00190A8B">
        <w:rPr>
          <w:b/>
        </w:rPr>
        <w:t xml:space="preserve">standing </w:t>
      </w:r>
      <w:r w:rsidR="00120C6E">
        <w:rPr>
          <w:b/>
        </w:rPr>
        <w:t>i</w:t>
      </w:r>
      <w:r w:rsidRPr="00190A8B">
        <w:rPr>
          <w:b/>
        </w:rPr>
        <w:t xml:space="preserve">n the line in </w:t>
      </w:r>
      <w:proofErr w:type="gramStart"/>
      <w:r w:rsidRPr="00190A8B">
        <w:rPr>
          <w:b/>
        </w:rPr>
        <w:t>the order</w:t>
      </w:r>
      <w:proofErr w:type="gramEnd"/>
      <w:r w:rsidRPr="00190A8B">
        <w:rPr>
          <w:b/>
        </w:rPr>
        <w:t xml:space="preserve"> of their appearance</w:t>
      </w:r>
      <w:r w:rsidRPr="00190A8B">
        <w:t>.</w:t>
      </w:r>
    </w:p>
    <w:p w14:paraId="15E0103F" w14:textId="77777777" w:rsidR="00D3683E" w:rsidRPr="00190A8B" w:rsidRDefault="00D3683E" w:rsidP="00D3683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Input</w:t>
      </w:r>
    </w:p>
    <w:p w14:paraId="4FDC10D6" w14:textId="0E25EFF6" w:rsidR="00D3683E" w:rsidRPr="00F1749C" w:rsidRDefault="00D3683E" w:rsidP="00D3683E">
      <w:pPr>
        <w:pStyle w:val="ListParagraph"/>
        <w:numPr>
          <w:ilvl w:val="0"/>
          <w:numId w:val="6"/>
        </w:numPr>
        <w:rPr>
          <w:lang w:val="bg-BG"/>
        </w:rPr>
      </w:pPr>
      <w:r w:rsidRPr="00190A8B">
        <w:t xml:space="preserve">On the first line, you will get the names of the robots and their processing times in </w:t>
      </w:r>
      <w:r w:rsidR="006563B4">
        <w:t xml:space="preserve">the </w:t>
      </w:r>
      <w:r w:rsidRPr="00190A8B">
        <w:t xml:space="preserve">format </w:t>
      </w:r>
    </w:p>
    <w:p w14:paraId="487EB450" w14:textId="77777777" w:rsidR="00D3683E" w:rsidRPr="00190A8B" w:rsidRDefault="00D3683E" w:rsidP="00D3683E">
      <w:pPr>
        <w:pStyle w:val="ListParagraph"/>
        <w:rPr>
          <w:lang w:val="bg-BG"/>
        </w:rPr>
      </w:pPr>
      <w:r w:rsidRPr="006563B4">
        <w:t>"</w:t>
      </w:r>
      <w:r w:rsidRPr="00F1749C">
        <w:rPr>
          <w:rFonts w:ascii="Consolas" w:hAnsi="Consolas"/>
          <w:b/>
          <w:noProof/>
        </w:rPr>
        <w:t>robotName</w:t>
      </w:r>
      <w:r w:rsidRPr="00F1749C">
        <w:rPr>
          <w:rFonts w:ascii="Consolas" w:hAnsi="Consolas"/>
          <w:b/>
        </w:rPr>
        <w:t>-</w:t>
      </w:r>
      <w:proofErr w:type="gramStart"/>
      <w:r w:rsidRPr="00F1749C">
        <w:rPr>
          <w:rFonts w:ascii="Consolas" w:hAnsi="Consolas"/>
          <w:b/>
          <w:noProof/>
        </w:rPr>
        <w:t>processTime</w:t>
      </w:r>
      <w:r w:rsidRPr="00F1749C">
        <w:rPr>
          <w:rFonts w:ascii="Consolas" w:hAnsi="Consolas"/>
          <w:b/>
        </w:rPr>
        <w:t>;</w:t>
      </w:r>
      <w:r w:rsidRPr="00F1749C">
        <w:rPr>
          <w:rFonts w:ascii="Consolas" w:hAnsi="Consolas"/>
          <w:b/>
          <w:noProof/>
        </w:rPr>
        <w:t>robotName</w:t>
      </w:r>
      <w:proofErr w:type="gramEnd"/>
      <w:r w:rsidRPr="00F1749C">
        <w:rPr>
          <w:rFonts w:ascii="Consolas" w:hAnsi="Consolas"/>
          <w:b/>
        </w:rPr>
        <w:t>-</w:t>
      </w:r>
      <w:proofErr w:type="gramStart"/>
      <w:r w:rsidRPr="00F1749C">
        <w:rPr>
          <w:rFonts w:ascii="Consolas" w:hAnsi="Consolas"/>
          <w:b/>
          <w:noProof/>
        </w:rPr>
        <w:t>processTime</w:t>
      </w:r>
      <w:r w:rsidRPr="00F1749C">
        <w:rPr>
          <w:rFonts w:ascii="Consolas" w:hAnsi="Consolas"/>
          <w:b/>
        </w:rPr>
        <w:t>;</w:t>
      </w:r>
      <w:r w:rsidRPr="00F1749C">
        <w:rPr>
          <w:rFonts w:ascii="Consolas" w:hAnsi="Consolas"/>
          <w:b/>
          <w:noProof/>
        </w:rPr>
        <w:t>robotName</w:t>
      </w:r>
      <w:proofErr w:type="gramEnd"/>
      <w:r w:rsidRPr="00F1749C">
        <w:rPr>
          <w:rFonts w:ascii="Consolas" w:hAnsi="Consolas"/>
          <w:b/>
        </w:rPr>
        <w:t>-</w:t>
      </w:r>
      <w:r w:rsidRPr="00F1749C">
        <w:rPr>
          <w:rFonts w:ascii="Consolas" w:hAnsi="Consolas"/>
          <w:b/>
          <w:noProof/>
        </w:rPr>
        <w:t>processTime</w:t>
      </w:r>
      <w:r w:rsidRPr="006563B4">
        <w:t>"</w:t>
      </w:r>
      <w:r>
        <w:rPr>
          <w:b/>
        </w:rPr>
        <w:t>.</w:t>
      </w:r>
    </w:p>
    <w:p w14:paraId="3FD84158" w14:textId="3892DBAA" w:rsidR="00D3683E" w:rsidRPr="00190A8B" w:rsidRDefault="00D3683E" w:rsidP="00D3683E">
      <w:pPr>
        <w:pStyle w:val="ListParagraph"/>
        <w:numPr>
          <w:ilvl w:val="0"/>
          <w:numId w:val="6"/>
        </w:numPr>
        <w:rPr>
          <w:b/>
          <w:lang w:val="bg-BG"/>
        </w:rPr>
      </w:pPr>
      <w:r w:rsidRPr="00190A8B">
        <w:t xml:space="preserve">On the second line, you will get the starting time in </w:t>
      </w:r>
      <w:r w:rsidR="006563B4">
        <w:t xml:space="preserve">the </w:t>
      </w:r>
      <w:r w:rsidRPr="00190A8B">
        <w:t xml:space="preserve">format </w:t>
      </w:r>
      <w:r w:rsidRPr="006563B4">
        <w:t>"</w:t>
      </w:r>
      <w:proofErr w:type="spellStart"/>
      <w:r w:rsidRPr="00F1749C">
        <w:rPr>
          <w:rFonts w:ascii="Consolas" w:hAnsi="Consolas"/>
          <w:b/>
        </w:rPr>
        <w:t>hh:</w:t>
      </w:r>
      <w:proofErr w:type="gramStart"/>
      <w:r w:rsidRPr="00F1749C">
        <w:rPr>
          <w:rFonts w:ascii="Consolas" w:hAnsi="Consolas"/>
          <w:b/>
        </w:rPr>
        <w:t>mm:ss</w:t>
      </w:r>
      <w:proofErr w:type="spellEnd"/>
      <w:proofErr w:type="gramEnd"/>
      <w:r w:rsidRPr="006563B4">
        <w:t>"</w:t>
      </w:r>
      <w:r>
        <w:rPr>
          <w:b/>
        </w:rPr>
        <w:t>.</w:t>
      </w:r>
    </w:p>
    <w:p w14:paraId="664FB677" w14:textId="77777777" w:rsidR="00D3683E" w:rsidRPr="00190A8B" w:rsidRDefault="00D3683E" w:rsidP="00D3683E">
      <w:pPr>
        <w:pStyle w:val="ListParagraph"/>
        <w:numPr>
          <w:ilvl w:val="0"/>
          <w:numId w:val="6"/>
        </w:numPr>
        <w:rPr>
          <w:lang w:val="bg-BG"/>
        </w:rPr>
      </w:pPr>
      <w:r w:rsidRPr="00190A8B">
        <w:t xml:space="preserve">Next, until the </w:t>
      </w:r>
      <w:r w:rsidRPr="006563B4">
        <w:t>"</w:t>
      </w:r>
      <w:r w:rsidRPr="00F1749C">
        <w:rPr>
          <w:rFonts w:ascii="Consolas" w:hAnsi="Consolas"/>
          <w:b/>
        </w:rPr>
        <w:t>End</w:t>
      </w:r>
      <w:r w:rsidRPr="006563B4">
        <w:t>"</w:t>
      </w:r>
      <w:r w:rsidRPr="00190A8B">
        <w:t xml:space="preserve"> command, you will get a product on each line.</w:t>
      </w:r>
    </w:p>
    <w:p w14:paraId="1B17E9D8" w14:textId="77777777" w:rsidR="00D3683E" w:rsidRPr="00190A8B" w:rsidRDefault="00D3683E" w:rsidP="00D3683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190A8B">
        <w:rPr>
          <w:rFonts w:eastAsia="MS Mincho"/>
          <w:lang w:eastAsia="ja-JP"/>
        </w:rPr>
        <w:t>Examples</w:t>
      </w:r>
    </w:p>
    <w:tbl>
      <w:tblPr>
        <w:tblW w:w="6275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15"/>
        <w:gridCol w:w="3260"/>
      </w:tblGrid>
      <w:tr w:rsidR="00D3683E" w:rsidRPr="00190A8B" w14:paraId="46289AE4" w14:textId="77777777" w:rsidTr="00120C6E">
        <w:trPr>
          <w:trHeight w:val="22"/>
        </w:trPr>
        <w:tc>
          <w:tcPr>
            <w:tcW w:w="3015" w:type="dxa"/>
            <w:shd w:val="clear" w:color="auto" w:fill="D9D9D9" w:themeFill="background1" w:themeFillShade="D9"/>
          </w:tcPr>
          <w:p w14:paraId="7F72CB8C" w14:textId="77777777" w:rsidR="00D3683E" w:rsidRPr="00F1749C" w:rsidRDefault="00D3683E" w:rsidP="009E5477">
            <w:pPr>
              <w:spacing w:after="0" w:line="240" w:lineRule="auto"/>
              <w:jc w:val="center"/>
              <w:rPr>
                <w:rStyle w:val="Strong"/>
              </w:rPr>
            </w:pPr>
            <w:r w:rsidRPr="00F1749C">
              <w:rPr>
                <w:rStyle w:val="Strong"/>
              </w:rPr>
              <w:t>Input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71F7B005" w14:textId="77777777" w:rsidR="00D3683E" w:rsidRPr="00F1749C" w:rsidRDefault="00D3683E" w:rsidP="009E5477">
            <w:pPr>
              <w:spacing w:after="0" w:line="240" w:lineRule="auto"/>
              <w:jc w:val="center"/>
              <w:rPr>
                <w:rStyle w:val="Strong"/>
              </w:rPr>
            </w:pPr>
            <w:r w:rsidRPr="00F1749C">
              <w:rPr>
                <w:rStyle w:val="Strong"/>
              </w:rPr>
              <w:t>Output</w:t>
            </w:r>
          </w:p>
        </w:tc>
      </w:tr>
      <w:tr w:rsidR="00D3683E" w:rsidRPr="00190A8B" w14:paraId="6B8B36C9" w14:textId="77777777" w:rsidTr="00120C6E">
        <w:trPr>
          <w:trHeight w:val="22"/>
        </w:trPr>
        <w:tc>
          <w:tcPr>
            <w:tcW w:w="3015" w:type="dxa"/>
          </w:tcPr>
          <w:p w14:paraId="1ECAE609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ROB-15;SS2-10;NX8000-3</w:t>
            </w:r>
          </w:p>
          <w:p w14:paraId="68E7AC80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8:00:00</w:t>
            </w:r>
          </w:p>
          <w:p w14:paraId="1AD1A469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detail</w:t>
            </w:r>
          </w:p>
          <w:p w14:paraId="779D17EC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glass</w:t>
            </w:r>
          </w:p>
          <w:p w14:paraId="60ABB962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wood</w:t>
            </w:r>
          </w:p>
          <w:p w14:paraId="36F3E029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apple</w:t>
            </w:r>
          </w:p>
          <w:p w14:paraId="44EB4C87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260" w:type="dxa"/>
          </w:tcPr>
          <w:p w14:paraId="11E3A366" w14:textId="77777777" w:rsidR="00D3683E" w:rsidRPr="00190A8B" w:rsidRDefault="00D3683E" w:rsidP="009E5477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ROB - detail [08:00:01]</w:t>
            </w:r>
          </w:p>
          <w:p w14:paraId="6500370D" w14:textId="77777777" w:rsidR="00D3683E" w:rsidRPr="00190A8B" w:rsidRDefault="00D3683E" w:rsidP="009E5477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SS2 - glass [08:00:02]</w:t>
            </w:r>
          </w:p>
          <w:p w14:paraId="544CD400" w14:textId="77777777" w:rsidR="00D3683E" w:rsidRPr="006563B4" w:rsidRDefault="00D3683E" w:rsidP="009E5477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NX8000 - wood [08:00:03]</w:t>
            </w:r>
          </w:p>
          <w:p w14:paraId="226DDB85" w14:textId="77777777" w:rsidR="00D3683E" w:rsidRPr="00190A8B" w:rsidRDefault="00D3683E" w:rsidP="009E5477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190A8B">
              <w:rPr>
                <w:rFonts w:ascii="Consolas" w:hAnsi="Consolas" w:cs="Consolas"/>
                <w:noProof/>
              </w:rPr>
              <w:t>NX8000 - apple [08:00:06]</w:t>
            </w:r>
          </w:p>
        </w:tc>
      </w:tr>
      <w:tr w:rsidR="00D3683E" w:rsidRPr="00190A8B" w14:paraId="0F292276" w14:textId="77777777" w:rsidTr="00120C6E">
        <w:trPr>
          <w:trHeight w:val="22"/>
        </w:trPr>
        <w:tc>
          <w:tcPr>
            <w:tcW w:w="3015" w:type="dxa"/>
          </w:tcPr>
          <w:p w14:paraId="56C1A312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ROB-60</w:t>
            </w:r>
          </w:p>
          <w:p w14:paraId="5D99D2A9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7:59:59</w:t>
            </w:r>
          </w:p>
          <w:p w14:paraId="71339786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detail</w:t>
            </w:r>
          </w:p>
          <w:p w14:paraId="6348F2BA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glass</w:t>
            </w:r>
          </w:p>
          <w:p w14:paraId="0094BDF0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wood</w:t>
            </w:r>
          </w:p>
          <w:p w14:paraId="65475708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sock</w:t>
            </w:r>
          </w:p>
          <w:p w14:paraId="7CE2CC9C" w14:textId="77777777" w:rsidR="00D3683E" w:rsidRPr="00190A8B" w:rsidRDefault="00D3683E" w:rsidP="009E5477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3260" w:type="dxa"/>
          </w:tcPr>
          <w:p w14:paraId="23D067E5" w14:textId="77777777" w:rsidR="00D3683E" w:rsidRPr="00190A8B" w:rsidRDefault="00D3683E" w:rsidP="009E5477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ROB - detail [08:00:00]</w:t>
            </w:r>
          </w:p>
          <w:p w14:paraId="0D2E9356" w14:textId="77777777" w:rsidR="00D3683E" w:rsidRPr="00190A8B" w:rsidRDefault="00D3683E" w:rsidP="009E5477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ROB - sock [08:01:00]</w:t>
            </w:r>
          </w:p>
          <w:p w14:paraId="4ED7073C" w14:textId="77777777" w:rsidR="00D3683E" w:rsidRPr="00190A8B" w:rsidRDefault="00D3683E" w:rsidP="009E5477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190A8B">
              <w:rPr>
                <w:rFonts w:ascii="Consolas" w:hAnsi="Consolas" w:cs="Consolas"/>
                <w:noProof/>
              </w:rPr>
              <w:t>ROB - wood [08:02:00]</w:t>
            </w:r>
          </w:p>
          <w:p w14:paraId="2A3D5D18" w14:textId="77777777" w:rsidR="00D3683E" w:rsidRPr="00190A8B" w:rsidRDefault="00D3683E" w:rsidP="009E5477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90A8B">
              <w:rPr>
                <w:rFonts w:ascii="Consolas" w:hAnsi="Consolas" w:cs="Consolas"/>
                <w:noProof/>
              </w:rPr>
              <w:t>ROB - glass [08:03:00]</w:t>
            </w:r>
          </w:p>
        </w:tc>
      </w:tr>
    </w:tbl>
    <w:p w14:paraId="592EBD29" w14:textId="73D595B1" w:rsidR="00640502" w:rsidRPr="00190A8B" w:rsidRDefault="00640502" w:rsidP="00190A8B">
      <w:pPr>
        <w:rPr>
          <w:lang w:val="bg-BG"/>
        </w:rPr>
      </w:pPr>
    </w:p>
    <w:sectPr w:rsidR="00640502" w:rsidRPr="00190A8B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D56A8B5" w14:textId="77777777" w:rsidR="00EA24CB" w:rsidRDefault="00EA24CB" w:rsidP="008068A2">
      <w:pPr>
        <w:spacing w:after="0" w:line="240" w:lineRule="auto"/>
      </w:pPr>
      <w:r>
        <w:separator/>
      </w:r>
    </w:p>
  </w:endnote>
  <w:endnote w:type="continuationSeparator" w:id="0">
    <w:p w14:paraId="7269191F" w14:textId="77777777" w:rsidR="00EA24CB" w:rsidRDefault="00EA24C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225B11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F1749C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F1749C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F1749C" w:rsidRPr="00F1749C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7225B11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F1749C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F1749C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F1749C" w:rsidRPr="00F1749C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B76C05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0C6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0C6E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B76C05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0C6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20C6E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68A3FC" w14:textId="77777777" w:rsidR="00EA24CB" w:rsidRDefault="00EA24CB" w:rsidP="008068A2">
      <w:pPr>
        <w:spacing w:after="0" w:line="240" w:lineRule="auto"/>
      </w:pPr>
      <w:r>
        <w:separator/>
      </w:r>
    </w:p>
  </w:footnote>
  <w:footnote w:type="continuationSeparator" w:id="0">
    <w:p w14:paraId="710377D9" w14:textId="77777777" w:rsidR="00EA24CB" w:rsidRDefault="00EA24C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8291D8A"/>
    <w:multiLevelType w:val="hybridMultilevel"/>
    <w:tmpl w:val="B672C5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432FB1"/>
    <w:multiLevelType w:val="hybridMultilevel"/>
    <w:tmpl w:val="CAD25E6C"/>
    <w:lvl w:ilvl="0" w:tplc="1086362E">
      <w:start w:val="9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5C6F51"/>
    <w:multiLevelType w:val="hybridMultilevel"/>
    <w:tmpl w:val="30A226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C27531"/>
    <w:multiLevelType w:val="hybridMultilevel"/>
    <w:tmpl w:val="3DF093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A031958"/>
    <w:multiLevelType w:val="hybridMultilevel"/>
    <w:tmpl w:val="160AF8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2FB2043"/>
    <w:multiLevelType w:val="hybridMultilevel"/>
    <w:tmpl w:val="DEDE89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34670B8"/>
    <w:multiLevelType w:val="hybridMultilevel"/>
    <w:tmpl w:val="18CE17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4226467"/>
    <w:multiLevelType w:val="hybridMultilevel"/>
    <w:tmpl w:val="EF1EF8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F526BD6"/>
    <w:multiLevelType w:val="hybridMultilevel"/>
    <w:tmpl w:val="37D656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0F71684"/>
    <w:multiLevelType w:val="hybridMultilevel"/>
    <w:tmpl w:val="D46E34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7070991"/>
    <w:multiLevelType w:val="hybridMultilevel"/>
    <w:tmpl w:val="F3DE23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7FDC6837"/>
    <w:multiLevelType w:val="hybridMultilevel"/>
    <w:tmpl w:val="C8EEE4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5406617">
    <w:abstractNumId w:val="0"/>
  </w:num>
  <w:num w:numId="2" w16cid:durableId="1221288765">
    <w:abstractNumId w:val="9"/>
  </w:num>
  <w:num w:numId="3" w16cid:durableId="693383960">
    <w:abstractNumId w:val="13"/>
  </w:num>
  <w:num w:numId="4" w16cid:durableId="1346707545">
    <w:abstractNumId w:val="6"/>
  </w:num>
  <w:num w:numId="5" w16cid:durableId="40248938">
    <w:abstractNumId w:val="7"/>
  </w:num>
  <w:num w:numId="6" w16cid:durableId="1869558389">
    <w:abstractNumId w:val="10"/>
  </w:num>
  <w:num w:numId="7" w16cid:durableId="1215237891">
    <w:abstractNumId w:val="3"/>
  </w:num>
  <w:num w:numId="8" w16cid:durableId="2022126712">
    <w:abstractNumId w:val="5"/>
  </w:num>
  <w:num w:numId="9" w16cid:durableId="158885382">
    <w:abstractNumId w:val="12"/>
  </w:num>
  <w:num w:numId="10" w16cid:durableId="632952002">
    <w:abstractNumId w:val="1"/>
  </w:num>
  <w:num w:numId="11" w16cid:durableId="1224172497">
    <w:abstractNumId w:val="11"/>
  </w:num>
  <w:num w:numId="12" w16cid:durableId="1819767234">
    <w:abstractNumId w:val="4"/>
  </w:num>
  <w:num w:numId="13" w16cid:durableId="1584559360">
    <w:abstractNumId w:val="8"/>
  </w:num>
  <w:num w:numId="14" w16cid:durableId="107700202">
    <w:abstractNumId w:val="2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jE0MjU1NrSwNDZS0lEKTi0uzszPAykwrQUAuIm3d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C30"/>
    <w:rsid w:val="00064D15"/>
    <w:rsid w:val="00082A1A"/>
    <w:rsid w:val="0008559D"/>
    <w:rsid w:val="00086727"/>
    <w:rsid w:val="0009209B"/>
    <w:rsid w:val="000A6794"/>
    <w:rsid w:val="000B39E6"/>
    <w:rsid w:val="000B56F0"/>
    <w:rsid w:val="000C5361"/>
    <w:rsid w:val="00103906"/>
    <w:rsid w:val="00112D24"/>
    <w:rsid w:val="00117474"/>
    <w:rsid w:val="00120C6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0A8B"/>
    <w:rsid w:val="001A6728"/>
    <w:rsid w:val="001B6FD0"/>
    <w:rsid w:val="001B7060"/>
    <w:rsid w:val="001C1FCD"/>
    <w:rsid w:val="001D2464"/>
    <w:rsid w:val="001D50AE"/>
    <w:rsid w:val="001E1161"/>
    <w:rsid w:val="001E3FEF"/>
    <w:rsid w:val="00200A16"/>
    <w:rsid w:val="00202683"/>
    <w:rsid w:val="00215FCE"/>
    <w:rsid w:val="00230670"/>
    <w:rsid w:val="002326A7"/>
    <w:rsid w:val="00232E7D"/>
    <w:rsid w:val="00257E02"/>
    <w:rsid w:val="00262804"/>
    <w:rsid w:val="00264287"/>
    <w:rsid w:val="0026589D"/>
    <w:rsid w:val="002664E1"/>
    <w:rsid w:val="002674C4"/>
    <w:rsid w:val="002819B5"/>
    <w:rsid w:val="002853F4"/>
    <w:rsid w:val="0028543F"/>
    <w:rsid w:val="002A2D2D"/>
    <w:rsid w:val="002C539D"/>
    <w:rsid w:val="002C71C6"/>
    <w:rsid w:val="002D07CA"/>
    <w:rsid w:val="002E5749"/>
    <w:rsid w:val="00305122"/>
    <w:rsid w:val="003230CF"/>
    <w:rsid w:val="003240E2"/>
    <w:rsid w:val="0033212E"/>
    <w:rsid w:val="0033490F"/>
    <w:rsid w:val="0036128F"/>
    <w:rsid w:val="003657F4"/>
    <w:rsid w:val="003756A6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157A"/>
    <w:rsid w:val="0047331A"/>
    <w:rsid w:val="0047640B"/>
    <w:rsid w:val="0047644B"/>
    <w:rsid w:val="00476D4B"/>
    <w:rsid w:val="00491748"/>
    <w:rsid w:val="004A7E77"/>
    <w:rsid w:val="004B0253"/>
    <w:rsid w:val="004B3AB9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718"/>
    <w:rsid w:val="005439C9"/>
    <w:rsid w:val="0054791B"/>
    <w:rsid w:val="00553CCB"/>
    <w:rsid w:val="00563DC7"/>
    <w:rsid w:val="00564029"/>
    <w:rsid w:val="00564D7B"/>
    <w:rsid w:val="0056527D"/>
    <w:rsid w:val="0056786B"/>
    <w:rsid w:val="0057138C"/>
    <w:rsid w:val="00572342"/>
    <w:rsid w:val="00572432"/>
    <w:rsid w:val="0058008D"/>
    <w:rsid w:val="005803E5"/>
    <w:rsid w:val="00584EDB"/>
    <w:rsid w:val="0058723E"/>
    <w:rsid w:val="00594821"/>
    <w:rsid w:val="00596357"/>
    <w:rsid w:val="00596AA5"/>
    <w:rsid w:val="005A0F7F"/>
    <w:rsid w:val="005B0164"/>
    <w:rsid w:val="005B0781"/>
    <w:rsid w:val="005C131C"/>
    <w:rsid w:val="005C6A24"/>
    <w:rsid w:val="005E04CE"/>
    <w:rsid w:val="005E6CC9"/>
    <w:rsid w:val="00600083"/>
    <w:rsid w:val="0060151D"/>
    <w:rsid w:val="00604363"/>
    <w:rsid w:val="00621F3A"/>
    <w:rsid w:val="00624212"/>
    <w:rsid w:val="006242A9"/>
    <w:rsid w:val="00624DCF"/>
    <w:rsid w:val="0063342B"/>
    <w:rsid w:val="00640502"/>
    <w:rsid w:val="00644D27"/>
    <w:rsid w:val="006563B4"/>
    <w:rsid w:val="006640AE"/>
    <w:rsid w:val="00670041"/>
    <w:rsid w:val="00671FE2"/>
    <w:rsid w:val="00686C0C"/>
    <w:rsid w:val="00695634"/>
    <w:rsid w:val="006A2531"/>
    <w:rsid w:val="006B2D2C"/>
    <w:rsid w:val="006C4423"/>
    <w:rsid w:val="006D239A"/>
    <w:rsid w:val="006E1302"/>
    <w:rsid w:val="006E2245"/>
    <w:rsid w:val="006E55B4"/>
    <w:rsid w:val="006E7E50"/>
    <w:rsid w:val="00704432"/>
    <w:rsid w:val="007051DF"/>
    <w:rsid w:val="00724DA4"/>
    <w:rsid w:val="00734FF4"/>
    <w:rsid w:val="00763912"/>
    <w:rsid w:val="00774E44"/>
    <w:rsid w:val="007850BD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2412"/>
    <w:rsid w:val="00803217"/>
    <w:rsid w:val="008063E1"/>
    <w:rsid w:val="008068A2"/>
    <w:rsid w:val="008105A0"/>
    <w:rsid w:val="00832FDA"/>
    <w:rsid w:val="00836CA4"/>
    <w:rsid w:val="0085184F"/>
    <w:rsid w:val="00861625"/>
    <w:rsid w:val="008617B5"/>
    <w:rsid w:val="00870828"/>
    <w:rsid w:val="0088080B"/>
    <w:rsid w:val="00880952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19F9"/>
    <w:rsid w:val="009378F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6A8B"/>
    <w:rsid w:val="009D1805"/>
    <w:rsid w:val="009E1A09"/>
    <w:rsid w:val="00A02545"/>
    <w:rsid w:val="00A025E6"/>
    <w:rsid w:val="00A05555"/>
    <w:rsid w:val="00A06D89"/>
    <w:rsid w:val="00A103F9"/>
    <w:rsid w:val="00A253D3"/>
    <w:rsid w:val="00A35790"/>
    <w:rsid w:val="00A45A89"/>
    <w:rsid w:val="00A47F12"/>
    <w:rsid w:val="00A66DE2"/>
    <w:rsid w:val="00A70227"/>
    <w:rsid w:val="00A736FB"/>
    <w:rsid w:val="00A847D3"/>
    <w:rsid w:val="00A95DAC"/>
    <w:rsid w:val="00AA3772"/>
    <w:rsid w:val="00AB106E"/>
    <w:rsid w:val="00AB2224"/>
    <w:rsid w:val="00AC36D6"/>
    <w:rsid w:val="00AC60FE"/>
    <w:rsid w:val="00AC77AD"/>
    <w:rsid w:val="00AD04AF"/>
    <w:rsid w:val="00AD3214"/>
    <w:rsid w:val="00AE05D3"/>
    <w:rsid w:val="00AE355A"/>
    <w:rsid w:val="00B01324"/>
    <w:rsid w:val="00B146F3"/>
    <w:rsid w:val="00B148DD"/>
    <w:rsid w:val="00B2472A"/>
    <w:rsid w:val="00B30D5D"/>
    <w:rsid w:val="00B567F6"/>
    <w:rsid w:val="00B56DF3"/>
    <w:rsid w:val="00B57A5C"/>
    <w:rsid w:val="00B6185B"/>
    <w:rsid w:val="00B638EB"/>
    <w:rsid w:val="00B63DED"/>
    <w:rsid w:val="00B753E7"/>
    <w:rsid w:val="00B767D9"/>
    <w:rsid w:val="00B86AF3"/>
    <w:rsid w:val="00B87BAF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2D7D"/>
    <w:rsid w:val="00CA2FD0"/>
    <w:rsid w:val="00CB626D"/>
    <w:rsid w:val="00CC5C7C"/>
    <w:rsid w:val="00CD5181"/>
    <w:rsid w:val="00CD7485"/>
    <w:rsid w:val="00CE2360"/>
    <w:rsid w:val="00CE236C"/>
    <w:rsid w:val="00CF0047"/>
    <w:rsid w:val="00D03A4F"/>
    <w:rsid w:val="00D22895"/>
    <w:rsid w:val="00D3404A"/>
    <w:rsid w:val="00D3683E"/>
    <w:rsid w:val="00D4354E"/>
    <w:rsid w:val="00D43F69"/>
    <w:rsid w:val="00D50F79"/>
    <w:rsid w:val="00D73957"/>
    <w:rsid w:val="00D8395C"/>
    <w:rsid w:val="00D910AA"/>
    <w:rsid w:val="00D95282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24CB"/>
    <w:rsid w:val="00EA3B29"/>
    <w:rsid w:val="00EB7421"/>
    <w:rsid w:val="00EC36F5"/>
    <w:rsid w:val="00EC5A4D"/>
    <w:rsid w:val="00ED0DEA"/>
    <w:rsid w:val="00ED3E6D"/>
    <w:rsid w:val="00ED73C4"/>
    <w:rsid w:val="00F0014E"/>
    <w:rsid w:val="00F053E4"/>
    <w:rsid w:val="00F1749C"/>
    <w:rsid w:val="00F20B48"/>
    <w:rsid w:val="00F258BA"/>
    <w:rsid w:val="00F27E9C"/>
    <w:rsid w:val="00F41F41"/>
    <w:rsid w:val="00F46918"/>
    <w:rsid w:val="00F46DDE"/>
    <w:rsid w:val="00F655ED"/>
    <w:rsid w:val="00F7033C"/>
    <w:rsid w:val="00F76AA2"/>
    <w:rsid w:val="00F7766A"/>
    <w:rsid w:val="00F96D0D"/>
    <w:rsid w:val="00F976AD"/>
    <w:rsid w:val="00FA6461"/>
    <w:rsid w:val="00FE038F"/>
    <w:rsid w:val="00FF04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518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15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04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lido.com/" TargetMode="External"/><Relationship Id="rId13" Type="http://schemas.openxmlformats.org/officeDocument/2006/relationships/hyperlink" Target="https://en.wikipedia.org/wiki/Shunting-yard_algorith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Reverse_Polish_notation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Memoization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alpha.judge.softuni.org/contests/stacks-and-queues-exercises/1442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94E324-1299-4E8F-A5B6-657BC0C065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7</Pages>
  <Words>1580</Words>
  <Characters>9009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105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Mariya Pavlova</cp:lastModifiedBy>
  <cp:revision>26</cp:revision>
  <cp:lastPrinted>2015-10-26T22:35:00Z</cp:lastPrinted>
  <dcterms:created xsi:type="dcterms:W3CDTF">2019-11-12T12:29:00Z</dcterms:created>
  <dcterms:modified xsi:type="dcterms:W3CDTF">2025-05-16T10:31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86615dee3e5b6d2d90b90c9adb16039457c41175c9d0c4fc6fdefaf60904dd9</vt:lpwstr>
  </property>
</Properties>
</file>